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7AD6" w14:textId="44B3FDEB" w:rsidR="004B0E26" w:rsidRDefault="004B0E26" w:rsidP="004B0E26">
      <w:pPr>
        <w:pStyle w:val="CRCoverPage"/>
        <w:tabs>
          <w:tab w:val="right" w:pos="9639"/>
        </w:tabs>
        <w:spacing w:after="0"/>
        <w:rPr>
          <w:b/>
          <w:i/>
          <w:noProof/>
          <w:sz w:val="28"/>
        </w:rPr>
      </w:pPr>
      <w:bookmarkStart w:id="0" w:name="_Toc36025259"/>
      <w:bookmarkStart w:id="1" w:name="_Toc44516347"/>
      <w:bookmarkStart w:id="2" w:name="_Toc45272666"/>
      <w:bookmarkStart w:id="3" w:name="_Toc51754661"/>
      <w:bookmarkStart w:id="4" w:name="_Toc162446328"/>
      <w:bookmarkStart w:id="5" w:name="historyclause"/>
      <w:r>
        <w:rPr>
          <w:b/>
          <w:noProof/>
          <w:sz w:val="24"/>
        </w:rPr>
        <w:t>3GPP TSG-SA5 Meeting #155</w:t>
      </w:r>
      <w:r>
        <w:rPr>
          <w:b/>
          <w:i/>
          <w:noProof/>
          <w:sz w:val="24"/>
        </w:rPr>
        <w:t xml:space="preserve"> </w:t>
      </w:r>
      <w:r>
        <w:rPr>
          <w:b/>
          <w:i/>
          <w:noProof/>
          <w:sz w:val="28"/>
        </w:rPr>
        <w:tab/>
        <w:t>S5-24</w:t>
      </w:r>
      <w:r w:rsidR="000542E0">
        <w:rPr>
          <w:b/>
          <w:i/>
          <w:noProof/>
          <w:sz w:val="28"/>
        </w:rPr>
        <w:t>3352</w:t>
      </w:r>
    </w:p>
    <w:p w14:paraId="18E4387D" w14:textId="77777777" w:rsidR="004B0E26" w:rsidRPr="005D6EAF" w:rsidRDefault="004B0E26" w:rsidP="004B0E26">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B0E26" w14:paraId="72F6C74B" w14:textId="77777777" w:rsidTr="00C961A5">
        <w:tc>
          <w:tcPr>
            <w:tcW w:w="9641" w:type="dxa"/>
            <w:gridSpan w:val="9"/>
            <w:tcBorders>
              <w:top w:val="single" w:sz="4" w:space="0" w:color="auto"/>
              <w:left w:val="single" w:sz="4" w:space="0" w:color="auto"/>
              <w:right w:val="single" w:sz="4" w:space="0" w:color="auto"/>
            </w:tcBorders>
          </w:tcPr>
          <w:p w14:paraId="0657D799" w14:textId="77777777" w:rsidR="004B0E26" w:rsidRDefault="004B0E26" w:rsidP="00C961A5">
            <w:pPr>
              <w:pStyle w:val="CRCoverPage"/>
              <w:spacing w:after="0"/>
              <w:jc w:val="right"/>
              <w:rPr>
                <w:i/>
                <w:noProof/>
              </w:rPr>
            </w:pPr>
            <w:r>
              <w:rPr>
                <w:i/>
                <w:noProof/>
                <w:sz w:val="14"/>
              </w:rPr>
              <w:t>CR-Form-v12.1</w:t>
            </w:r>
          </w:p>
        </w:tc>
      </w:tr>
      <w:tr w:rsidR="004B0E26" w14:paraId="79D8533F" w14:textId="77777777" w:rsidTr="00C961A5">
        <w:tc>
          <w:tcPr>
            <w:tcW w:w="9641" w:type="dxa"/>
            <w:gridSpan w:val="9"/>
            <w:tcBorders>
              <w:left w:val="single" w:sz="4" w:space="0" w:color="auto"/>
              <w:right w:val="single" w:sz="4" w:space="0" w:color="auto"/>
            </w:tcBorders>
          </w:tcPr>
          <w:p w14:paraId="004889BA" w14:textId="77777777" w:rsidR="004B0E26" w:rsidRDefault="004B0E26" w:rsidP="00C961A5">
            <w:pPr>
              <w:pStyle w:val="CRCoverPage"/>
              <w:spacing w:after="0"/>
              <w:jc w:val="center"/>
              <w:rPr>
                <w:noProof/>
              </w:rPr>
            </w:pPr>
            <w:r>
              <w:rPr>
                <w:b/>
                <w:noProof/>
                <w:sz w:val="32"/>
              </w:rPr>
              <w:t>CHANGE REQUEST</w:t>
            </w:r>
          </w:p>
        </w:tc>
      </w:tr>
      <w:tr w:rsidR="004B0E26" w14:paraId="150C1FAF" w14:textId="77777777" w:rsidTr="00C961A5">
        <w:tc>
          <w:tcPr>
            <w:tcW w:w="9641" w:type="dxa"/>
            <w:gridSpan w:val="9"/>
            <w:tcBorders>
              <w:left w:val="single" w:sz="4" w:space="0" w:color="auto"/>
              <w:right w:val="single" w:sz="4" w:space="0" w:color="auto"/>
            </w:tcBorders>
          </w:tcPr>
          <w:p w14:paraId="7AFE9E4E" w14:textId="77777777" w:rsidR="004B0E26" w:rsidRDefault="004B0E26" w:rsidP="00C961A5">
            <w:pPr>
              <w:pStyle w:val="CRCoverPage"/>
              <w:spacing w:after="0"/>
              <w:rPr>
                <w:noProof/>
                <w:sz w:val="8"/>
                <w:szCs w:val="8"/>
              </w:rPr>
            </w:pPr>
          </w:p>
        </w:tc>
      </w:tr>
      <w:tr w:rsidR="004B0E26" w14:paraId="52477E67" w14:textId="77777777" w:rsidTr="00C961A5">
        <w:tc>
          <w:tcPr>
            <w:tcW w:w="142" w:type="dxa"/>
            <w:tcBorders>
              <w:left w:val="single" w:sz="4" w:space="0" w:color="auto"/>
            </w:tcBorders>
          </w:tcPr>
          <w:p w14:paraId="0D282E1B" w14:textId="77777777" w:rsidR="004B0E26" w:rsidRDefault="004B0E26" w:rsidP="00C961A5">
            <w:pPr>
              <w:pStyle w:val="CRCoverPage"/>
              <w:spacing w:after="0"/>
              <w:jc w:val="right"/>
              <w:rPr>
                <w:noProof/>
              </w:rPr>
            </w:pPr>
          </w:p>
        </w:tc>
        <w:tc>
          <w:tcPr>
            <w:tcW w:w="1559" w:type="dxa"/>
            <w:shd w:val="pct30" w:color="FFFF00" w:fill="auto"/>
          </w:tcPr>
          <w:p w14:paraId="597D77C1" w14:textId="27E3C376" w:rsidR="004B0E26" w:rsidRPr="00410371" w:rsidRDefault="000542E0" w:rsidP="00C961A5">
            <w:pPr>
              <w:pStyle w:val="CRCoverPage"/>
              <w:spacing w:after="0"/>
              <w:jc w:val="right"/>
              <w:rPr>
                <w:b/>
                <w:noProof/>
                <w:sz w:val="28"/>
              </w:rPr>
            </w:pPr>
            <w:fldSimple w:instr=" DOCPROPERTY  Spec#  \* MERGEFORMAT ">
              <w:r w:rsidR="004B0E26">
                <w:rPr>
                  <w:b/>
                  <w:noProof/>
                  <w:sz w:val="28"/>
                </w:rPr>
                <w:t>28.62</w:t>
              </w:r>
              <w:r w:rsidR="00E36B13">
                <w:rPr>
                  <w:b/>
                  <w:noProof/>
                  <w:sz w:val="28"/>
                </w:rPr>
                <w:t>3</w:t>
              </w:r>
            </w:fldSimple>
          </w:p>
        </w:tc>
        <w:tc>
          <w:tcPr>
            <w:tcW w:w="709" w:type="dxa"/>
          </w:tcPr>
          <w:p w14:paraId="3D681EED" w14:textId="77777777" w:rsidR="004B0E26" w:rsidRDefault="004B0E26" w:rsidP="00C961A5">
            <w:pPr>
              <w:pStyle w:val="CRCoverPage"/>
              <w:spacing w:after="0"/>
              <w:jc w:val="center"/>
              <w:rPr>
                <w:noProof/>
              </w:rPr>
            </w:pPr>
            <w:r>
              <w:rPr>
                <w:b/>
                <w:noProof/>
                <w:sz w:val="28"/>
              </w:rPr>
              <w:t>CR</w:t>
            </w:r>
          </w:p>
        </w:tc>
        <w:tc>
          <w:tcPr>
            <w:tcW w:w="1276" w:type="dxa"/>
            <w:shd w:val="pct30" w:color="FFFF00" w:fill="auto"/>
          </w:tcPr>
          <w:p w14:paraId="5E772E95" w14:textId="5DBE9EAF" w:rsidR="004B0E26" w:rsidRPr="00410371" w:rsidRDefault="000542E0" w:rsidP="00C961A5">
            <w:pPr>
              <w:pStyle w:val="CRCoverPage"/>
              <w:spacing w:after="0"/>
              <w:rPr>
                <w:noProof/>
              </w:rPr>
            </w:pPr>
            <w:fldSimple w:instr=" DOCPROPERTY  Cr#  \* MERGEFORMAT ">
              <w:r w:rsidR="00E65C21">
                <w:rPr>
                  <w:b/>
                  <w:noProof/>
                  <w:sz w:val="28"/>
                </w:rPr>
                <w:t>0358</w:t>
              </w:r>
            </w:fldSimple>
          </w:p>
        </w:tc>
        <w:tc>
          <w:tcPr>
            <w:tcW w:w="709" w:type="dxa"/>
          </w:tcPr>
          <w:p w14:paraId="1D42E4B8" w14:textId="77777777" w:rsidR="004B0E26" w:rsidRDefault="004B0E26" w:rsidP="00C961A5">
            <w:pPr>
              <w:pStyle w:val="CRCoverPage"/>
              <w:tabs>
                <w:tab w:val="right" w:pos="625"/>
              </w:tabs>
              <w:spacing w:after="0"/>
              <w:jc w:val="center"/>
              <w:rPr>
                <w:noProof/>
              </w:rPr>
            </w:pPr>
            <w:r>
              <w:rPr>
                <w:b/>
                <w:bCs/>
                <w:noProof/>
                <w:sz w:val="28"/>
              </w:rPr>
              <w:t>rev</w:t>
            </w:r>
          </w:p>
        </w:tc>
        <w:tc>
          <w:tcPr>
            <w:tcW w:w="992" w:type="dxa"/>
            <w:shd w:val="pct30" w:color="FFFF00" w:fill="auto"/>
          </w:tcPr>
          <w:p w14:paraId="2A4D3179" w14:textId="355C6D95" w:rsidR="004B0E26" w:rsidRPr="00410371" w:rsidRDefault="000542E0" w:rsidP="00C961A5">
            <w:pPr>
              <w:pStyle w:val="CRCoverPage"/>
              <w:spacing w:after="0"/>
              <w:jc w:val="center"/>
              <w:rPr>
                <w:b/>
                <w:noProof/>
              </w:rPr>
            </w:pPr>
            <w:r>
              <w:rPr>
                <w:b/>
                <w:noProof/>
                <w:sz w:val="28"/>
              </w:rPr>
              <w:t>1</w:t>
            </w:r>
          </w:p>
        </w:tc>
        <w:tc>
          <w:tcPr>
            <w:tcW w:w="2410" w:type="dxa"/>
          </w:tcPr>
          <w:p w14:paraId="6E6FC57F" w14:textId="77777777" w:rsidR="004B0E26" w:rsidRDefault="004B0E26" w:rsidP="00C961A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F89179" w14:textId="01F81134" w:rsidR="004B0E26" w:rsidRPr="00410371" w:rsidRDefault="000542E0" w:rsidP="00C961A5">
            <w:pPr>
              <w:pStyle w:val="CRCoverPage"/>
              <w:spacing w:after="0"/>
              <w:jc w:val="center"/>
              <w:rPr>
                <w:noProof/>
                <w:sz w:val="28"/>
              </w:rPr>
            </w:pPr>
            <w:fldSimple w:instr=" DOCPROPERTY  Version  \* MERGEFORMAT ">
              <w:r w:rsidR="004B0E26">
                <w:rPr>
                  <w:b/>
                  <w:noProof/>
                  <w:sz w:val="28"/>
                </w:rPr>
                <w:t>18.6.0</w:t>
              </w:r>
            </w:fldSimple>
          </w:p>
        </w:tc>
        <w:tc>
          <w:tcPr>
            <w:tcW w:w="143" w:type="dxa"/>
            <w:tcBorders>
              <w:right w:val="single" w:sz="4" w:space="0" w:color="auto"/>
            </w:tcBorders>
          </w:tcPr>
          <w:p w14:paraId="6AF19E01" w14:textId="77777777" w:rsidR="004B0E26" w:rsidRDefault="004B0E26" w:rsidP="00C961A5">
            <w:pPr>
              <w:pStyle w:val="CRCoverPage"/>
              <w:spacing w:after="0"/>
              <w:rPr>
                <w:noProof/>
              </w:rPr>
            </w:pPr>
          </w:p>
        </w:tc>
      </w:tr>
      <w:tr w:rsidR="004B0E26" w14:paraId="0E018A22" w14:textId="77777777" w:rsidTr="00C961A5">
        <w:tc>
          <w:tcPr>
            <w:tcW w:w="9641" w:type="dxa"/>
            <w:gridSpan w:val="9"/>
            <w:tcBorders>
              <w:left w:val="single" w:sz="4" w:space="0" w:color="auto"/>
              <w:right w:val="single" w:sz="4" w:space="0" w:color="auto"/>
            </w:tcBorders>
          </w:tcPr>
          <w:p w14:paraId="1BC920F1" w14:textId="77777777" w:rsidR="004B0E26" w:rsidRDefault="004B0E26" w:rsidP="00C961A5">
            <w:pPr>
              <w:pStyle w:val="CRCoverPage"/>
              <w:spacing w:after="0"/>
              <w:rPr>
                <w:noProof/>
              </w:rPr>
            </w:pPr>
          </w:p>
        </w:tc>
      </w:tr>
      <w:tr w:rsidR="004B0E26" w14:paraId="2AC607BE" w14:textId="77777777" w:rsidTr="00C961A5">
        <w:tc>
          <w:tcPr>
            <w:tcW w:w="9641" w:type="dxa"/>
            <w:gridSpan w:val="9"/>
            <w:tcBorders>
              <w:top w:val="single" w:sz="4" w:space="0" w:color="auto"/>
            </w:tcBorders>
          </w:tcPr>
          <w:p w14:paraId="6C1CDFE3" w14:textId="77777777" w:rsidR="004B0E26" w:rsidRPr="00F25D98" w:rsidRDefault="004B0E26" w:rsidP="00C961A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B0E26" w14:paraId="1CD53B07" w14:textId="77777777" w:rsidTr="00C961A5">
        <w:tc>
          <w:tcPr>
            <w:tcW w:w="9641" w:type="dxa"/>
            <w:gridSpan w:val="9"/>
          </w:tcPr>
          <w:p w14:paraId="0A23DCAB" w14:textId="77777777" w:rsidR="004B0E26" w:rsidRDefault="004B0E26" w:rsidP="00C961A5">
            <w:pPr>
              <w:pStyle w:val="CRCoverPage"/>
              <w:spacing w:after="0"/>
              <w:rPr>
                <w:noProof/>
                <w:sz w:val="8"/>
                <w:szCs w:val="8"/>
              </w:rPr>
            </w:pPr>
          </w:p>
        </w:tc>
      </w:tr>
    </w:tbl>
    <w:p w14:paraId="3B464A25" w14:textId="77777777" w:rsidR="004B0E26" w:rsidRDefault="004B0E26" w:rsidP="004B0E2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B0E26" w14:paraId="06A94964" w14:textId="77777777" w:rsidTr="00C961A5">
        <w:tc>
          <w:tcPr>
            <w:tcW w:w="2835" w:type="dxa"/>
          </w:tcPr>
          <w:p w14:paraId="129735AD" w14:textId="77777777" w:rsidR="004B0E26" w:rsidRDefault="004B0E26" w:rsidP="00C961A5">
            <w:pPr>
              <w:pStyle w:val="CRCoverPage"/>
              <w:tabs>
                <w:tab w:val="right" w:pos="2751"/>
              </w:tabs>
              <w:spacing w:after="0"/>
              <w:rPr>
                <w:b/>
                <w:i/>
                <w:noProof/>
              </w:rPr>
            </w:pPr>
            <w:r>
              <w:rPr>
                <w:b/>
                <w:i/>
                <w:noProof/>
              </w:rPr>
              <w:t>Proposed change affects:</w:t>
            </w:r>
          </w:p>
        </w:tc>
        <w:tc>
          <w:tcPr>
            <w:tcW w:w="1418" w:type="dxa"/>
          </w:tcPr>
          <w:p w14:paraId="4DF2E538" w14:textId="77777777" w:rsidR="004B0E26" w:rsidRDefault="004B0E26" w:rsidP="00C961A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507819" w14:textId="77777777" w:rsidR="004B0E26" w:rsidRDefault="004B0E26" w:rsidP="00C961A5">
            <w:pPr>
              <w:pStyle w:val="CRCoverPage"/>
              <w:spacing w:after="0"/>
              <w:jc w:val="center"/>
              <w:rPr>
                <w:b/>
                <w:caps/>
                <w:noProof/>
              </w:rPr>
            </w:pPr>
          </w:p>
        </w:tc>
        <w:tc>
          <w:tcPr>
            <w:tcW w:w="709" w:type="dxa"/>
            <w:tcBorders>
              <w:left w:val="single" w:sz="4" w:space="0" w:color="auto"/>
            </w:tcBorders>
          </w:tcPr>
          <w:p w14:paraId="7C1C405A" w14:textId="77777777" w:rsidR="004B0E26" w:rsidRDefault="004B0E26" w:rsidP="00C961A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DDC4D7" w14:textId="77777777" w:rsidR="004B0E26" w:rsidRDefault="004B0E26" w:rsidP="00C961A5">
            <w:pPr>
              <w:pStyle w:val="CRCoverPage"/>
              <w:spacing w:after="0"/>
              <w:jc w:val="center"/>
              <w:rPr>
                <w:b/>
                <w:caps/>
                <w:noProof/>
              </w:rPr>
            </w:pPr>
          </w:p>
        </w:tc>
        <w:tc>
          <w:tcPr>
            <w:tcW w:w="2126" w:type="dxa"/>
          </w:tcPr>
          <w:p w14:paraId="70D54797" w14:textId="77777777" w:rsidR="004B0E26" w:rsidRDefault="004B0E26" w:rsidP="00C961A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12863BE" w14:textId="2ED00939" w:rsidR="004B0E26" w:rsidRDefault="00783BB1" w:rsidP="00C961A5">
            <w:pPr>
              <w:pStyle w:val="CRCoverPage"/>
              <w:spacing w:after="0"/>
              <w:jc w:val="center"/>
              <w:rPr>
                <w:b/>
                <w:caps/>
                <w:noProof/>
              </w:rPr>
            </w:pPr>
            <w:r>
              <w:rPr>
                <w:b/>
                <w:caps/>
                <w:noProof/>
              </w:rPr>
              <w:t>X</w:t>
            </w:r>
          </w:p>
        </w:tc>
        <w:tc>
          <w:tcPr>
            <w:tcW w:w="1418" w:type="dxa"/>
            <w:tcBorders>
              <w:left w:val="nil"/>
            </w:tcBorders>
          </w:tcPr>
          <w:p w14:paraId="45873B7A" w14:textId="77777777" w:rsidR="004B0E26" w:rsidRDefault="004B0E26" w:rsidP="00C961A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018DC9" w14:textId="7DFE978F" w:rsidR="004B0E26" w:rsidRDefault="00783BB1" w:rsidP="00C961A5">
            <w:pPr>
              <w:pStyle w:val="CRCoverPage"/>
              <w:spacing w:after="0"/>
              <w:jc w:val="center"/>
              <w:rPr>
                <w:b/>
                <w:bCs/>
                <w:caps/>
                <w:noProof/>
              </w:rPr>
            </w:pPr>
            <w:r>
              <w:rPr>
                <w:b/>
                <w:bCs/>
                <w:caps/>
                <w:noProof/>
              </w:rPr>
              <w:t>X</w:t>
            </w:r>
          </w:p>
        </w:tc>
      </w:tr>
    </w:tbl>
    <w:p w14:paraId="27712E10" w14:textId="77777777" w:rsidR="004B0E26" w:rsidRDefault="004B0E26" w:rsidP="004B0E2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B0E26" w14:paraId="08A3DE76" w14:textId="77777777" w:rsidTr="00C961A5">
        <w:tc>
          <w:tcPr>
            <w:tcW w:w="9640" w:type="dxa"/>
            <w:gridSpan w:val="11"/>
          </w:tcPr>
          <w:p w14:paraId="3C00E026" w14:textId="77777777" w:rsidR="004B0E26" w:rsidRDefault="004B0E26" w:rsidP="00C961A5">
            <w:pPr>
              <w:pStyle w:val="CRCoverPage"/>
              <w:spacing w:after="0"/>
              <w:rPr>
                <w:noProof/>
                <w:sz w:val="8"/>
                <w:szCs w:val="8"/>
              </w:rPr>
            </w:pPr>
          </w:p>
        </w:tc>
      </w:tr>
      <w:tr w:rsidR="004B0E26" w14:paraId="42019A23" w14:textId="77777777" w:rsidTr="00C961A5">
        <w:tc>
          <w:tcPr>
            <w:tcW w:w="1843" w:type="dxa"/>
            <w:tcBorders>
              <w:top w:val="single" w:sz="4" w:space="0" w:color="auto"/>
              <w:left w:val="single" w:sz="4" w:space="0" w:color="auto"/>
            </w:tcBorders>
          </w:tcPr>
          <w:p w14:paraId="119A0161" w14:textId="77777777" w:rsidR="004B0E26" w:rsidRDefault="004B0E26" w:rsidP="00C961A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3395AB" w14:textId="7218217C" w:rsidR="004B0E26" w:rsidRDefault="000542E0" w:rsidP="00C961A5">
            <w:pPr>
              <w:pStyle w:val="CRCoverPage"/>
              <w:spacing w:after="0"/>
              <w:ind w:left="100"/>
              <w:rPr>
                <w:noProof/>
              </w:rPr>
            </w:pPr>
            <w:fldSimple w:instr=" DOCPROPERTY  CrTitle  \* MERGEFORMAT ">
              <w:r w:rsidR="004B0E26">
                <w:t>Rel-18 CR 28.62</w:t>
              </w:r>
              <w:r w:rsidR="00E36B13">
                <w:t>3</w:t>
              </w:r>
              <w:r w:rsidR="004B0E26">
                <w:t xml:space="preserve"> </w:t>
              </w:r>
              <w:r w:rsidR="00F63C4C">
                <w:t>Correction of attribute name according to specified name style</w:t>
              </w:r>
            </w:fldSimple>
          </w:p>
        </w:tc>
      </w:tr>
      <w:tr w:rsidR="004B0E26" w14:paraId="7DC0002C" w14:textId="77777777" w:rsidTr="00C961A5">
        <w:tc>
          <w:tcPr>
            <w:tcW w:w="1843" w:type="dxa"/>
            <w:tcBorders>
              <w:left w:val="single" w:sz="4" w:space="0" w:color="auto"/>
            </w:tcBorders>
          </w:tcPr>
          <w:p w14:paraId="52830276"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0702493B" w14:textId="77777777" w:rsidR="004B0E26" w:rsidRDefault="004B0E26" w:rsidP="00C961A5">
            <w:pPr>
              <w:pStyle w:val="CRCoverPage"/>
              <w:spacing w:after="0"/>
              <w:rPr>
                <w:noProof/>
                <w:sz w:val="8"/>
                <w:szCs w:val="8"/>
              </w:rPr>
            </w:pPr>
          </w:p>
        </w:tc>
      </w:tr>
      <w:tr w:rsidR="004B0E26" w14:paraId="2BCCC892" w14:textId="77777777" w:rsidTr="00C961A5">
        <w:tc>
          <w:tcPr>
            <w:tcW w:w="1843" w:type="dxa"/>
            <w:tcBorders>
              <w:left w:val="single" w:sz="4" w:space="0" w:color="auto"/>
            </w:tcBorders>
          </w:tcPr>
          <w:p w14:paraId="49D38A79" w14:textId="77777777" w:rsidR="004B0E26" w:rsidRDefault="004B0E26" w:rsidP="00C961A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37432C6" w14:textId="175484FC" w:rsidR="004B0E26" w:rsidRDefault="00930CAB" w:rsidP="00C961A5">
            <w:pPr>
              <w:pStyle w:val="CRCoverPage"/>
              <w:spacing w:after="0"/>
              <w:ind w:left="100"/>
              <w:rPr>
                <w:noProof/>
              </w:rPr>
            </w:pPr>
            <w:r w:rsidRPr="00930CAB">
              <w:rPr>
                <w:noProof/>
              </w:rPr>
              <w:t>Nokia, Nokia Shanghai Bell</w:t>
            </w:r>
          </w:p>
        </w:tc>
      </w:tr>
      <w:tr w:rsidR="004B0E26" w14:paraId="7989458F" w14:textId="77777777" w:rsidTr="00C961A5">
        <w:tc>
          <w:tcPr>
            <w:tcW w:w="1843" w:type="dxa"/>
            <w:tcBorders>
              <w:left w:val="single" w:sz="4" w:space="0" w:color="auto"/>
            </w:tcBorders>
          </w:tcPr>
          <w:p w14:paraId="6A375F6E" w14:textId="77777777" w:rsidR="004B0E26" w:rsidRDefault="004B0E26" w:rsidP="00C961A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954E95B" w14:textId="77777777" w:rsidR="004B0E26" w:rsidRDefault="004B0E26" w:rsidP="00C961A5">
            <w:pPr>
              <w:pStyle w:val="CRCoverPage"/>
              <w:spacing w:after="0"/>
              <w:ind w:left="100"/>
              <w:rPr>
                <w:noProof/>
              </w:rPr>
            </w:pPr>
            <w:r>
              <w:t>S5</w:t>
            </w:r>
          </w:p>
        </w:tc>
      </w:tr>
      <w:tr w:rsidR="004B0E26" w14:paraId="32D3755A" w14:textId="77777777" w:rsidTr="00C961A5">
        <w:tc>
          <w:tcPr>
            <w:tcW w:w="1843" w:type="dxa"/>
            <w:tcBorders>
              <w:left w:val="single" w:sz="4" w:space="0" w:color="auto"/>
            </w:tcBorders>
          </w:tcPr>
          <w:p w14:paraId="223E88AB"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540DDC90" w14:textId="77777777" w:rsidR="004B0E26" w:rsidRDefault="004B0E26" w:rsidP="00C961A5">
            <w:pPr>
              <w:pStyle w:val="CRCoverPage"/>
              <w:spacing w:after="0"/>
              <w:rPr>
                <w:noProof/>
                <w:sz w:val="8"/>
                <w:szCs w:val="8"/>
              </w:rPr>
            </w:pPr>
          </w:p>
        </w:tc>
      </w:tr>
      <w:tr w:rsidR="004B0E26" w14:paraId="4C65FE1F" w14:textId="77777777" w:rsidTr="00C961A5">
        <w:tc>
          <w:tcPr>
            <w:tcW w:w="1843" w:type="dxa"/>
            <w:tcBorders>
              <w:left w:val="single" w:sz="4" w:space="0" w:color="auto"/>
            </w:tcBorders>
          </w:tcPr>
          <w:p w14:paraId="7549CCE4" w14:textId="77777777" w:rsidR="004B0E26" w:rsidRDefault="004B0E26" w:rsidP="00C961A5">
            <w:pPr>
              <w:pStyle w:val="CRCoverPage"/>
              <w:tabs>
                <w:tab w:val="right" w:pos="1759"/>
              </w:tabs>
              <w:spacing w:after="0"/>
              <w:rPr>
                <w:b/>
                <w:i/>
                <w:noProof/>
              </w:rPr>
            </w:pPr>
            <w:r>
              <w:rPr>
                <w:b/>
                <w:i/>
                <w:noProof/>
              </w:rPr>
              <w:t>Work item code:</w:t>
            </w:r>
          </w:p>
        </w:tc>
        <w:tc>
          <w:tcPr>
            <w:tcW w:w="3686" w:type="dxa"/>
            <w:gridSpan w:val="5"/>
            <w:shd w:val="pct30" w:color="FFFF00" w:fill="auto"/>
          </w:tcPr>
          <w:p w14:paraId="2B4646CF" w14:textId="14967BC5" w:rsidR="004B0E26" w:rsidRDefault="000542E0" w:rsidP="00C961A5">
            <w:pPr>
              <w:pStyle w:val="CRCoverPage"/>
              <w:spacing w:after="0"/>
              <w:ind w:left="100"/>
              <w:rPr>
                <w:noProof/>
              </w:rPr>
            </w:pPr>
            <w:fldSimple w:instr=" DOCPROPERTY  RelatedWis  \* MERGEFORMAT ">
              <w:r w:rsidR="00E65C21" w:rsidRPr="00E65C21">
                <w:rPr>
                  <w:noProof/>
                </w:rPr>
                <w:t>5GMDT_Ph2</w:t>
              </w:r>
            </w:fldSimple>
          </w:p>
        </w:tc>
        <w:tc>
          <w:tcPr>
            <w:tcW w:w="567" w:type="dxa"/>
            <w:tcBorders>
              <w:left w:val="nil"/>
            </w:tcBorders>
          </w:tcPr>
          <w:p w14:paraId="42172FF7" w14:textId="77777777" w:rsidR="004B0E26" w:rsidRDefault="004B0E26" w:rsidP="00C961A5">
            <w:pPr>
              <w:pStyle w:val="CRCoverPage"/>
              <w:spacing w:after="0"/>
              <w:ind w:right="100"/>
              <w:rPr>
                <w:noProof/>
              </w:rPr>
            </w:pPr>
          </w:p>
        </w:tc>
        <w:tc>
          <w:tcPr>
            <w:tcW w:w="1417" w:type="dxa"/>
            <w:gridSpan w:val="3"/>
            <w:tcBorders>
              <w:left w:val="nil"/>
            </w:tcBorders>
          </w:tcPr>
          <w:p w14:paraId="0E97FC7D" w14:textId="77777777" w:rsidR="004B0E26" w:rsidRDefault="004B0E26" w:rsidP="00C961A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7BDEE25" w14:textId="124BE682" w:rsidR="004B0E26" w:rsidRDefault="004B0E26" w:rsidP="00C961A5">
            <w:pPr>
              <w:pStyle w:val="CRCoverPage"/>
              <w:spacing w:after="0"/>
              <w:ind w:left="100"/>
              <w:rPr>
                <w:noProof/>
              </w:rPr>
            </w:pPr>
            <w:r>
              <w:t>2024-</w:t>
            </w:r>
            <w:r w:rsidR="00783BB1">
              <w:t>05</w:t>
            </w:r>
            <w:r>
              <w:t>-</w:t>
            </w:r>
            <w:r w:rsidR="00783BB1">
              <w:t>16</w:t>
            </w:r>
          </w:p>
        </w:tc>
      </w:tr>
      <w:tr w:rsidR="004B0E26" w14:paraId="47A1A5F8" w14:textId="77777777" w:rsidTr="00C961A5">
        <w:tc>
          <w:tcPr>
            <w:tcW w:w="1843" w:type="dxa"/>
            <w:tcBorders>
              <w:left w:val="single" w:sz="4" w:space="0" w:color="auto"/>
            </w:tcBorders>
          </w:tcPr>
          <w:p w14:paraId="7FD2CEB0" w14:textId="77777777" w:rsidR="004B0E26" w:rsidRDefault="004B0E26" w:rsidP="00C961A5">
            <w:pPr>
              <w:pStyle w:val="CRCoverPage"/>
              <w:spacing w:after="0"/>
              <w:rPr>
                <w:b/>
                <w:i/>
                <w:noProof/>
                <w:sz w:val="8"/>
                <w:szCs w:val="8"/>
              </w:rPr>
            </w:pPr>
          </w:p>
        </w:tc>
        <w:tc>
          <w:tcPr>
            <w:tcW w:w="1986" w:type="dxa"/>
            <w:gridSpan w:val="4"/>
          </w:tcPr>
          <w:p w14:paraId="55503790" w14:textId="77777777" w:rsidR="004B0E26" w:rsidRDefault="004B0E26" w:rsidP="00C961A5">
            <w:pPr>
              <w:pStyle w:val="CRCoverPage"/>
              <w:spacing w:after="0"/>
              <w:rPr>
                <w:noProof/>
                <w:sz w:val="8"/>
                <w:szCs w:val="8"/>
              </w:rPr>
            </w:pPr>
          </w:p>
        </w:tc>
        <w:tc>
          <w:tcPr>
            <w:tcW w:w="2267" w:type="dxa"/>
            <w:gridSpan w:val="2"/>
          </w:tcPr>
          <w:p w14:paraId="01707272" w14:textId="77777777" w:rsidR="004B0E26" w:rsidRDefault="004B0E26" w:rsidP="00C961A5">
            <w:pPr>
              <w:pStyle w:val="CRCoverPage"/>
              <w:spacing w:after="0"/>
              <w:rPr>
                <w:noProof/>
                <w:sz w:val="8"/>
                <w:szCs w:val="8"/>
              </w:rPr>
            </w:pPr>
          </w:p>
        </w:tc>
        <w:tc>
          <w:tcPr>
            <w:tcW w:w="1417" w:type="dxa"/>
            <w:gridSpan w:val="3"/>
          </w:tcPr>
          <w:p w14:paraId="51E33ECD" w14:textId="77777777" w:rsidR="004B0E26" w:rsidRDefault="004B0E26" w:rsidP="00C961A5">
            <w:pPr>
              <w:pStyle w:val="CRCoverPage"/>
              <w:spacing w:after="0"/>
              <w:rPr>
                <w:noProof/>
                <w:sz w:val="8"/>
                <w:szCs w:val="8"/>
              </w:rPr>
            </w:pPr>
          </w:p>
        </w:tc>
        <w:tc>
          <w:tcPr>
            <w:tcW w:w="2127" w:type="dxa"/>
            <w:tcBorders>
              <w:right w:val="single" w:sz="4" w:space="0" w:color="auto"/>
            </w:tcBorders>
          </w:tcPr>
          <w:p w14:paraId="15ED31F1" w14:textId="77777777" w:rsidR="004B0E26" w:rsidRDefault="004B0E26" w:rsidP="00C961A5">
            <w:pPr>
              <w:pStyle w:val="CRCoverPage"/>
              <w:spacing w:after="0"/>
              <w:rPr>
                <w:noProof/>
                <w:sz w:val="8"/>
                <w:szCs w:val="8"/>
              </w:rPr>
            </w:pPr>
          </w:p>
        </w:tc>
      </w:tr>
      <w:tr w:rsidR="004B0E26" w14:paraId="1F3E972D" w14:textId="77777777" w:rsidTr="00C961A5">
        <w:trPr>
          <w:cantSplit/>
        </w:trPr>
        <w:tc>
          <w:tcPr>
            <w:tcW w:w="1843" w:type="dxa"/>
            <w:tcBorders>
              <w:left w:val="single" w:sz="4" w:space="0" w:color="auto"/>
            </w:tcBorders>
          </w:tcPr>
          <w:p w14:paraId="1F68F682" w14:textId="77777777" w:rsidR="004B0E26" w:rsidRDefault="004B0E26" w:rsidP="00C961A5">
            <w:pPr>
              <w:pStyle w:val="CRCoverPage"/>
              <w:tabs>
                <w:tab w:val="right" w:pos="1759"/>
              </w:tabs>
              <w:spacing w:after="0"/>
              <w:rPr>
                <w:b/>
                <w:i/>
                <w:noProof/>
              </w:rPr>
            </w:pPr>
            <w:r>
              <w:rPr>
                <w:b/>
                <w:i/>
                <w:noProof/>
              </w:rPr>
              <w:t>Category:</w:t>
            </w:r>
          </w:p>
        </w:tc>
        <w:tc>
          <w:tcPr>
            <w:tcW w:w="851" w:type="dxa"/>
            <w:shd w:val="pct30" w:color="FFFF00" w:fill="auto"/>
          </w:tcPr>
          <w:p w14:paraId="18C5A3C8" w14:textId="70A74D50" w:rsidR="004B0E26" w:rsidRDefault="000542E0" w:rsidP="00C961A5">
            <w:pPr>
              <w:pStyle w:val="CRCoverPage"/>
              <w:spacing w:after="0"/>
              <w:ind w:left="100" w:right="-609"/>
              <w:rPr>
                <w:b/>
                <w:noProof/>
              </w:rPr>
            </w:pPr>
            <w:fldSimple w:instr=" DOCPROPERTY  Cat  \* MERGEFORMAT ">
              <w:r w:rsidR="00115049">
                <w:rPr>
                  <w:b/>
                  <w:noProof/>
                </w:rPr>
                <w:t>F</w:t>
              </w:r>
            </w:fldSimple>
          </w:p>
        </w:tc>
        <w:tc>
          <w:tcPr>
            <w:tcW w:w="3402" w:type="dxa"/>
            <w:gridSpan w:val="5"/>
            <w:tcBorders>
              <w:left w:val="nil"/>
            </w:tcBorders>
          </w:tcPr>
          <w:p w14:paraId="7128FF3A" w14:textId="77777777" w:rsidR="004B0E26" w:rsidRDefault="004B0E26" w:rsidP="00C961A5">
            <w:pPr>
              <w:pStyle w:val="CRCoverPage"/>
              <w:spacing w:after="0"/>
              <w:rPr>
                <w:noProof/>
              </w:rPr>
            </w:pPr>
          </w:p>
        </w:tc>
        <w:tc>
          <w:tcPr>
            <w:tcW w:w="1417" w:type="dxa"/>
            <w:gridSpan w:val="3"/>
            <w:tcBorders>
              <w:left w:val="nil"/>
            </w:tcBorders>
          </w:tcPr>
          <w:p w14:paraId="4CD45087" w14:textId="77777777" w:rsidR="004B0E26" w:rsidRDefault="004B0E26" w:rsidP="00C961A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219A5" w14:textId="51073352" w:rsidR="004B0E26" w:rsidRDefault="004B0E26" w:rsidP="00C961A5">
            <w:pPr>
              <w:pStyle w:val="CRCoverPage"/>
              <w:spacing w:after="0"/>
              <w:ind w:left="100"/>
              <w:rPr>
                <w:noProof/>
              </w:rPr>
            </w:pPr>
            <w:r>
              <w:t>Rel-</w:t>
            </w:r>
            <w:r w:rsidR="00115049">
              <w:t>18</w:t>
            </w:r>
          </w:p>
        </w:tc>
      </w:tr>
      <w:tr w:rsidR="004B0E26" w14:paraId="5861AB25" w14:textId="77777777" w:rsidTr="00C961A5">
        <w:tc>
          <w:tcPr>
            <w:tcW w:w="1843" w:type="dxa"/>
            <w:tcBorders>
              <w:left w:val="single" w:sz="4" w:space="0" w:color="auto"/>
              <w:bottom w:val="single" w:sz="4" w:space="0" w:color="auto"/>
            </w:tcBorders>
          </w:tcPr>
          <w:p w14:paraId="3F3A50B8" w14:textId="77777777" w:rsidR="004B0E26" w:rsidRDefault="004B0E26" w:rsidP="00C961A5">
            <w:pPr>
              <w:pStyle w:val="CRCoverPage"/>
              <w:spacing w:after="0"/>
              <w:rPr>
                <w:b/>
                <w:i/>
                <w:noProof/>
              </w:rPr>
            </w:pPr>
          </w:p>
        </w:tc>
        <w:tc>
          <w:tcPr>
            <w:tcW w:w="4677" w:type="dxa"/>
            <w:gridSpan w:val="8"/>
            <w:tcBorders>
              <w:bottom w:val="single" w:sz="4" w:space="0" w:color="auto"/>
            </w:tcBorders>
          </w:tcPr>
          <w:p w14:paraId="3B37859A" w14:textId="77777777" w:rsidR="004B0E26" w:rsidRDefault="004B0E26" w:rsidP="00C961A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0D27DB" w14:textId="77777777" w:rsidR="004B0E26" w:rsidRDefault="004B0E26" w:rsidP="00C961A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BEDE43" w14:textId="77777777" w:rsidR="004B0E26" w:rsidRPr="007C2097" w:rsidRDefault="004B0E26" w:rsidP="00C961A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B0E26" w14:paraId="6963219B" w14:textId="77777777" w:rsidTr="00C961A5">
        <w:tc>
          <w:tcPr>
            <w:tcW w:w="1843" w:type="dxa"/>
          </w:tcPr>
          <w:p w14:paraId="35EF9F8E" w14:textId="77777777" w:rsidR="004B0E26" w:rsidRDefault="004B0E26" w:rsidP="00C961A5">
            <w:pPr>
              <w:pStyle w:val="CRCoverPage"/>
              <w:spacing w:after="0"/>
              <w:rPr>
                <w:b/>
                <w:i/>
                <w:noProof/>
                <w:sz w:val="8"/>
                <w:szCs w:val="8"/>
              </w:rPr>
            </w:pPr>
          </w:p>
        </w:tc>
        <w:tc>
          <w:tcPr>
            <w:tcW w:w="7797" w:type="dxa"/>
            <w:gridSpan w:val="10"/>
          </w:tcPr>
          <w:p w14:paraId="44C8E0C1" w14:textId="77777777" w:rsidR="004B0E26" w:rsidRDefault="004B0E26" w:rsidP="00C961A5">
            <w:pPr>
              <w:pStyle w:val="CRCoverPage"/>
              <w:spacing w:after="0"/>
              <w:rPr>
                <w:noProof/>
                <w:sz w:val="8"/>
                <w:szCs w:val="8"/>
              </w:rPr>
            </w:pPr>
          </w:p>
        </w:tc>
      </w:tr>
      <w:tr w:rsidR="004B0E26" w14:paraId="53956D9B" w14:textId="77777777" w:rsidTr="00C961A5">
        <w:tc>
          <w:tcPr>
            <w:tcW w:w="2694" w:type="dxa"/>
            <w:gridSpan w:val="2"/>
            <w:tcBorders>
              <w:top w:val="single" w:sz="4" w:space="0" w:color="auto"/>
              <w:left w:val="single" w:sz="4" w:space="0" w:color="auto"/>
            </w:tcBorders>
          </w:tcPr>
          <w:p w14:paraId="1B0D1AD1" w14:textId="77777777" w:rsidR="004B0E26" w:rsidRDefault="004B0E26" w:rsidP="00C961A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A7FCB" w14:textId="71E05269" w:rsidR="004B0E26" w:rsidRDefault="00F63C4C" w:rsidP="00C961A5">
            <w:pPr>
              <w:pStyle w:val="CRCoverPage"/>
              <w:spacing w:after="0"/>
              <w:ind w:left="100"/>
              <w:rPr>
                <w:noProof/>
              </w:rPr>
            </w:pPr>
            <w:r>
              <w:rPr>
                <w:noProof/>
              </w:rPr>
              <w:t xml:space="preserve">Attribute name shall use LCC style, </w:t>
            </w:r>
            <w:r w:rsidR="00A42C0F">
              <w:rPr>
                <w:noProof/>
              </w:rPr>
              <w:t>W</w:t>
            </w:r>
            <w:r>
              <w:rPr>
                <w:noProof/>
              </w:rPr>
              <w:t>ell Known Abbreviations shall be used as is, see clause 5.2.1.3 in TS 32.156. This is not the case for some parameters of ImmediateMdtConfig</w:t>
            </w:r>
            <w:r w:rsidR="00E36B13">
              <w:rPr>
                <w:noProof/>
              </w:rPr>
              <w:t xml:space="preserve"> data type</w:t>
            </w:r>
            <w:r>
              <w:rPr>
                <w:noProof/>
              </w:rPr>
              <w:t>.</w:t>
            </w:r>
          </w:p>
        </w:tc>
      </w:tr>
      <w:tr w:rsidR="004B0E26" w14:paraId="4A68741D" w14:textId="77777777" w:rsidTr="00C961A5">
        <w:tc>
          <w:tcPr>
            <w:tcW w:w="2694" w:type="dxa"/>
            <w:gridSpan w:val="2"/>
            <w:tcBorders>
              <w:left w:val="single" w:sz="4" w:space="0" w:color="auto"/>
            </w:tcBorders>
          </w:tcPr>
          <w:p w14:paraId="269AAB80"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6B21F53" w14:textId="77777777" w:rsidR="004B0E26" w:rsidRDefault="004B0E26" w:rsidP="00C961A5">
            <w:pPr>
              <w:pStyle w:val="CRCoverPage"/>
              <w:spacing w:after="0"/>
              <w:rPr>
                <w:noProof/>
                <w:sz w:val="8"/>
                <w:szCs w:val="8"/>
              </w:rPr>
            </w:pPr>
          </w:p>
        </w:tc>
      </w:tr>
      <w:tr w:rsidR="004B0E26" w14:paraId="4EC0693E" w14:textId="77777777" w:rsidTr="00C961A5">
        <w:tc>
          <w:tcPr>
            <w:tcW w:w="2694" w:type="dxa"/>
            <w:gridSpan w:val="2"/>
            <w:tcBorders>
              <w:left w:val="single" w:sz="4" w:space="0" w:color="auto"/>
            </w:tcBorders>
          </w:tcPr>
          <w:p w14:paraId="243B68E2" w14:textId="77777777" w:rsidR="004B0E26" w:rsidRDefault="004B0E26" w:rsidP="00C961A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633729B" w14:textId="05344A00" w:rsidR="00210EEF" w:rsidRDefault="00F63C4C" w:rsidP="00D017C2">
            <w:pPr>
              <w:pStyle w:val="CRCoverPage"/>
              <w:numPr>
                <w:ilvl w:val="0"/>
                <w:numId w:val="38"/>
              </w:numPr>
              <w:spacing w:after="0"/>
              <w:rPr>
                <w:noProof/>
              </w:rPr>
            </w:pPr>
            <w:r>
              <w:rPr>
                <w:noProof/>
              </w:rPr>
              <w:t xml:space="preserve">Correct parameter names of </w:t>
            </w:r>
            <w:r w:rsidR="00210EEF">
              <w:rPr>
                <w:rFonts w:ascii="Courier New" w:hAnsi="Courier New" w:cs="Courier New"/>
                <w:noProof/>
              </w:rPr>
              <w:t>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NR, co</w:t>
            </w:r>
            <w:r w:rsidR="00210EEF" w:rsidRPr="00F84ADE">
              <w:rPr>
                <w:rFonts w:ascii="Courier New" w:hAnsi="Courier New" w:cs="Courier New"/>
                <w:noProof/>
              </w:rPr>
              <w:t>llectionPeriodR</w:t>
            </w:r>
            <w:r w:rsidR="00FE4232">
              <w:rPr>
                <w:rFonts w:ascii="Courier New" w:hAnsi="Courier New" w:cs="Courier New"/>
                <w:noProof/>
              </w:rPr>
              <w:t>RM</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UMTS, co</w:t>
            </w:r>
            <w:r w:rsidR="00210EEF" w:rsidRPr="00F84ADE">
              <w:rPr>
                <w:rFonts w:ascii="Courier New" w:hAnsi="Courier New" w:cs="Courier New"/>
                <w:noProof/>
              </w:rPr>
              <w:t>llectionPeriod</w:t>
            </w:r>
            <w:r w:rsidR="00210EEF">
              <w:rPr>
                <w:rFonts w:ascii="Courier New" w:hAnsi="Courier New" w:cs="Courier New"/>
                <w:noProof/>
              </w:rPr>
              <w:t>M6</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w:t>
            </w:r>
            <w:r w:rsidR="00210EEF">
              <w:rPr>
                <w:rFonts w:ascii="Courier New" w:hAnsi="Courier New" w:cs="Courier New"/>
                <w:noProof/>
              </w:rPr>
              <w:t>M6NR co</w:t>
            </w:r>
            <w:r w:rsidR="00210EEF" w:rsidRPr="00F84ADE">
              <w:rPr>
                <w:rFonts w:ascii="Courier New" w:hAnsi="Courier New" w:cs="Courier New"/>
                <w:noProof/>
              </w:rPr>
              <w:t>llectionPeriod</w:t>
            </w:r>
            <w:r w:rsidR="00210EEF">
              <w:rPr>
                <w:rFonts w:ascii="Courier New" w:hAnsi="Courier New" w:cs="Courier New"/>
                <w:noProof/>
              </w:rPr>
              <w:t xml:space="preserve">M7LTE, </w:t>
            </w:r>
            <w:r w:rsidR="00FE4232">
              <w:rPr>
                <w:rFonts w:ascii="Courier New" w:hAnsi="Courier New" w:cs="Courier New"/>
                <w:noProof/>
              </w:rPr>
              <w:t>co</w:t>
            </w:r>
            <w:r w:rsidR="00FE4232" w:rsidRPr="00F84ADE">
              <w:rPr>
                <w:rFonts w:ascii="Courier New" w:hAnsi="Courier New" w:cs="Courier New"/>
                <w:noProof/>
              </w:rPr>
              <w:t>llectionPeriod</w:t>
            </w:r>
            <w:r w:rsidR="00FE4232">
              <w:rPr>
                <w:rFonts w:ascii="Courier New" w:hAnsi="Courier New" w:cs="Courier New"/>
                <w:noProof/>
              </w:rPr>
              <w:t xml:space="preserve">M7NR, </w:t>
            </w:r>
            <w:r w:rsidR="00210EEF" w:rsidRPr="00210EEF">
              <w:rPr>
                <w:rFonts w:ascii="Courier New" w:hAnsi="Courier New" w:cs="Courier New"/>
                <w:noProof/>
              </w:rPr>
              <w:t>measurementPeriodUMTS</w:t>
            </w:r>
            <w:r w:rsidR="00210EEF">
              <w:rPr>
                <w:rFonts w:ascii="Courier New" w:hAnsi="Courier New" w:cs="Courier New"/>
                <w:noProof/>
              </w:rPr>
              <w:t xml:space="preserve">, </w:t>
            </w:r>
            <w:r w:rsidR="00210EEF" w:rsidRPr="00210EEF">
              <w:rPr>
                <w:rFonts w:ascii="Courier New" w:hAnsi="Courier New" w:cs="Courier New"/>
                <w:noProof/>
              </w:rPr>
              <w:t>measurementPeriod</w:t>
            </w:r>
            <w:r w:rsidR="00210EEF">
              <w:rPr>
                <w:rFonts w:ascii="Courier New" w:hAnsi="Courier New" w:cs="Courier New"/>
                <w:noProof/>
              </w:rPr>
              <w:t>LTE, event</w:t>
            </w:r>
            <w:r w:rsidR="00210EEF" w:rsidRPr="00EB2759">
              <w:rPr>
                <w:rFonts w:ascii="Courier New" w:hAnsi="Courier New" w:cs="Courier New"/>
                <w:noProof/>
              </w:rPr>
              <w:t>Threshold</w:t>
            </w:r>
            <w:r w:rsidR="00210EEF">
              <w:rPr>
                <w:rFonts w:ascii="Courier New" w:hAnsi="Courier New" w:cs="Courier New"/>
                <w:noProof/>
              </w:rPr>
              <w:t>Uph</w:t>
            </w:r>
            <w:r w:rsidR="00210EEF" w:rsidRPr="00EB2759">
              <w:rPr>
                <w:rFonts w:ascii="Courier New" w:hAnsi="Courier New" w:cs="Courier New"/>
                <w:noProof/>
              </w:rPr>
              <w:t>U</w:t>
            </w:r>
            <w:r w:rsidR="00210EEF">
              <w:rPr>
                <w:rFonts w:ascii="Courier New" w:hAnsi="Courier New" w:cs="Courier New"/>
                <w:noProof/>
              </w:rPr>
              <w:t>MTS</w:t>
            </w:r>
          </w:p>
        </w:tc>
      </w:tr>
      <w:tr w:rsidR="004B0E26" w14:paraId="6BA3F9C5" w14:textId="77777777" w:rsidTr="00C961A5">
        <w:tc>
          <w:tcPr>
            <w:tcW w:w="2694" w:type="dxa"/>
            <w:gridSpan w:val="2"/>
            <w:tcBorders>
              <w:left w:val="single" w:sz="4" w:space="0" w:color="auto"/>
            </w:tcBorders>
          </w:tcPr>
          <w:p w14:paraId="46924D8F"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75B63F36" w14:textId="77777777" w:rsidR="004B0E26" w:rsidRDefault="004B0E26" w:rsidP="00C961A5">
            <w:pPr>
              <w:pStyle w:val="CRCoverPage"/>
              <w:spacing w:after="0"/>
              <w:rPr>
                <w:noProof/>
                <w:sz w:val="8"/>
                <w:szCs w:val="8"/>
              </w:rPr>
            </w:pPr>
          </w:p>
        </w:tc>
      </w:tr>
      <w:tr w:rsidR="004B0E26" w14:paraId="5F88189F" w14:textId="77777777" w:rsidTr="00C961A5">
        <w:tc>
          <w:tcPr>
            <w:tcW w:w="2694" w:type="dxa"/>
            <w:gridSpan w:val="2"/>
            <w:tcBorders>
              <w:left w:val="single" w:sz="4" w:space="0" w:color="auto"/>
              <w:bottom w:val="single" w:sz="4" w:space="0" w:color="auto"/>
            </w:tcBorders>
          </w:tcPr>
          <w:p w14:paraId="0CB1DDDA" w14:textId="77777777" w:rsidR="004B0E26" w:rsidRDefault="004B0E26" w:rsidP="00C961A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95D06B1" w14:textId="7314ED65" w:rsidR="004B0E26" w:rsidRDefault="00F63C4C" w:rsidP="00FE4232">
            <w:pPr>
              <w:pStyle w:val="CRCoverPage"/>
              <w:numPr>
                <w:ilvl w:val="0"/>
                <w:numId w:val="38"/>
              </w:numPr>
              <w:spacing w:after="0"/>
              <w:rPr>
                <w:noProof/>
              </w:rPr>
            </w:pPr>
            <w:r>
              <w:rPr>
                <w:noProof/>
              </w:rPr>
              <w:t>Listed parameters of ImmediateMdtConfig do not follow attribute name style specification.</w:t>
            </w:r>
          </w:p>
          <w:p w14:paraId="1E989B3C" w14:textId="66E3B618" w:rsidR="005D3042" w:rsidRDefault="005D3042" w:rsidP="00FE4232">
            <w:pPr>
              <w:pStyle w:val="CRCoverPage"/>
              <w:numPr>
                <w:ilvl w:val="0"/>
                <w:numId w:val="38"/>
              </w:numPr>
              <w:spacing w:after="0"/>
              <w:rPr>
                <w:noProof/>
              </w:rPr>
            </w:pPr>
            <w:r>
              <w:rPr>
                <w:noProof/>
              </w:rPr>
              <w:t>Inconsistency to earlier releases (e.g. Rel-16, Rel-17)</w:t>
            </w:r>
          </w:p>
        </w:tc>
      </w:tr>
      <w:tr w:rsidR="004B0E26" w14:paraId="259FBEDF" w14:textId="77777777" w:rsidTr="00C961A5">
        <w:tc>
          <w:tcPr>
            <w:tcW w:w="2694" w:type="dxa"/>
            <w:gridSpan w:val="2"/>
          </w:tcPr>
          <w:p w14:paraId="03258513" w14:textId="77777777" w:rsidR="004B0E26" w:rsidRDefault="004B0E26" w:rsidP="00C961A5">
            <w:pPr>
              <w:pStyle w:val="CRCoverPage"/>
              <w:spacing w:after="0"/>
              <w:rPr>
                <w:b/>
                <w:i/>
                <w:noProof/>
                <w:sz w:val="8"/>
                <w:szCs w:val="8"/>
              </w:rPr>
            </w:pPr>
          </w:p>
        </w:tc>
        <w:tc>
          <w:tcPr>
            <w:tcW w:w="6946" w:type="dxa"/>
            <w:gridSpan w:val="9"/>
          </w:tcPr>
          <w:p w14:paraId="516EE04D" w14:textId="77777777" w:rsidR="004B0E26" w:rsidRDefault="004B0E26" w:rsidP="00C961A5">
            <w:pPr>
              <w:pStyle w:val="CRCoverPage"/>
              <w:spacing w:after="0"/>
              <w:rPr>
                <w:noProof/>
                <w:sz w:val="8"/>
                <w:szCs w:val="8"/>
              </w:rPr>
            </w:pPr>
          </w:p>
        </w:tc>
      </w:tr>
      <w:tr w:rsidR="004B0E26" w14:paraId="6C7ADDDC" w14:textId="77777777" w:rsidTr="00C961A5">
        <w:tc>
          <w:tcPr>
            <w:tcW w:w="2694" w:type="dxa"/>
            <w:gridSpan w:val="2"/>
            <w:tcBorders>
              <w:top w:val="single" w:sz="4" w:space="0" w:color="auto"/>
              <w:left w:val="single" w:sz="4" w:space="0" w:color="auto"/>
            </w:tcBorders>
          </w:tcPr>
          <w:p w14:paraId="7C6A33C5" w14:textId="77777777" w:rsidR="004B0E26" w:rsidRDefault="004B0E26" w:rsidP="00C961A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15106B4" w14:textId="368DC9E6" w:rsidR="004B0E26" w:rsidRDefault="00C03974" w:rsidP="00C961A5">
            <w:pPr>
              <w:pStyle w:val="CRCoverPage"/>
              <w:spacing w:after="0"/>
              <w:ind w:left="100"/>
              <w:rPr>
                <w:noProof/>
              </w:rPr>
            </w:pPr>
            <w:r>
              <w:rPr>
                <w:noProof/>
              </w:rPr>
              <w:t>FORGE</w:t>
            </w:r>
          </w:p>
        </w:tc>
      </w:tr>
      <w:tr w:rsidR="004B0E26" w14:paraId="407D39CA" w14:textId="77777777" w:rsidTr="00C961A5">
        <w:tc>
          <w:tcPr>
            <w:tcW w:w="2694" w:type="dxa"/>
            <w:gridSpan w:val="2"/>
            <w:tcBorders>
              <w:left w:val="single" w:sz="4" w:space="0" w:color="auto"/>
            </w:tcBorders>
          </w:tcPr>
          <w:p w14:paraId="409E4326"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282D6F5" w14:textId="77777777" w:rsidR="004B0E26" w:rsidRDefault="004B0E26" w:rsidP="00C961A5">
            <w:pPr>
              <w:pStyle w:val="CRCoverPage"/>
              <w:spacing w:after="0"/>
              <w:rPr>
                <w:noProof/>
                <w:sz w:val="8"/>
                <w:szCs w:val="8"/>
              </w:rPr>
            </w:pPr>
          </w:p>
        </w:tc>
      </w:tr>
      <w:tr w:rsidR="004B0E26" w14:paraId="32D999C6" w14:textId="77777777" w:rsidTr="00C961A5">
        <w:tc>
          <w:tcPr>
            <w:tcW w:w="2694" w:type="dxa"/>
            <w:gridSpan w:val="2"/>
            <w:tcBorders>
              <w:left w:val="single" w:sz="4" w:space="0" w:color="auto"/>
            </w:tcBorders>
          </w:tcPr>
          <w:p w14:paraId="1F1ECA7C" w14:textId="77777777" w:rsidR="004B0E26" w:rsidRDefault="004B0E26" w:rsidP="00C961A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AB130" w14:textId="77777777" w:rsidR="004B0E26" w:rsidRDefault="004B0E26" w:rsidP="00C961A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B7C7CD7" w14:textId="77777777" w:rsidR="004B0E26" w:rsidRDefault="004B0E26" w:rsidP="00C961A5">
            <w:pPr>
              <w:pStyle w:val="CRCoverPage"/>
              <w:spacing w:after="0"/>
              <w:jc w:val="center"/>
              <w:rPr>
                <w:b/>
                <w:caps/>
                <w:noProof/>
              </w:rPr>
            </w:pPr>
            <w:r>
              <w:rPr>
                <w:b/>
                <w:caps/>
                <w:noProof/>
              </w:rPr>
              <w:t>N</w:t>
            </w:r>
          </w:p>
        </w:tc>
        <w:tc>
          <w:tcPr>
            <w:tcW w:w="2977" w:type="dxa"/>
            <w:gridSpan w:val="4"/>
          </w:tcPr>
          <w:p w14:paraId="71CE2E6D" w14:textId="77777777" w:rsidR="004B0E26" w:rsidRDefault="004B0E26" w:rsidP="00C961A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D80236" w14:textId="77777777" w:rsidR="004B0E26" w:rsidRDefault="004B0E26" w:rsidP="00C961A5">
            <w:pPr>
              <w:pStyle w:val="CRCoverPage"/>
              <w:spacing w:after="0"/>
              <w:ind w:left="99"/>
              <w:rPr>
                <w:noProof/>
              </w:rPr>
            </w:pPr>
          </w:p>
        </w:tc>
      </w:tr>
      <w:tr w:rsidR="004B0E26" w14:paraId="5A7E2A84" w14:textId="77777777" w:rsidTr="00C961A5">
        <w:tc>
          <w:tcPr>
            <w:tcW w:w="2694" w:type="dxa"/>
            <w:gridSpan w:val="2"/>
            <w:tcBorders>
              <w:left w:val="single" w:sz="4" w:space="0" w:color="auto"/>
            </w:tcBorders>
          </w:tcPr>
          <w:p w14:paraId="60ED17B2" w14:textId="77777777" w:rsidR="004B0E26" w:rsidRDefault="004B0E26" w:rsidP="00C961A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B2EE8B" w14:textId="58F07E23"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760D09" w14:textId="1D23E753" w:rsidR="004B0E26" w:rsidRDefault="00115049" w:rsidP="00C961A5">
            <w:pPr>
              <w:pStyle w:val="CRCoverPage"/>
              <w:spacing w:after="0"/>
              <w:jc w:val="center"/>
              <w:rPr>
                <w:b/>
                <w:caps/>
                <w:noProof/>
              </w:rPr>
            </w:pPr>
            <w:r>
              <w:rPr>
                <w:b/>
                <w:caps/>
                <w:noProof/>
              </w:rPr>
              <w:t>X</w:t>
            </w:r>
          </w:p>
        </w:tc>
        <w:tc>
          <w:tcPr>
            <w:tcW w:w="2977" w:type="dxa"/>
            <w:gridSpan w:val="4"/>
          </w:tcPr>
          <w:p w14:paraId="3CDED123" w14:textId="77777777" w:rsidR="004B0E26" w:rsidRDefault="004B0E26" w:rsidP="00C961A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B0A0567" w14:textId="77777777" w:rsidR="004B0E26" w:rsidRDefault="004B0E26" w:rsidP="00C961A5">
            <w:pPr>
              <w:pStyle w:val="CRCoverPage"/>
              <w:spacing w:after="0"/>
              <w:ind w:left="99"/>
              <w:rPr>
                <w:noProof/>
              </w:rPr>
            </w:pPr>
            <w:r>
              <w:rPr>
                <w:noProof/>
              </w:rPr>
              <w:t xml:space="preserve">TS/TR ... CR ... </w:t>
            </w:r>
          </w:p>
        </w:tc>
      </w:tr>
      <w:tr w:rsidR="004B0E26" w14:paraId="085A1A49" w14:textId="77777777" w:rsidTr="00C961A5">
        <w:tc>
          <w:tcPr>
            <w:tcW w:w="2694" w:type="dxa"/>
            <w:gridSpan w:val="2"/>
            <w:tcBorders>
              <w:left w:val="single" w:sz="4" w:space="0" w:color="auto"/>
            </w:tcBorders>
          </w:tcPr>
          <w:p w14:paraId="3531EB96" w14:textId="77777777" w:rsidR="004B0E26" w:rsidRDefault="004B0E26" w:rsidP="00C961A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727A6F8" w14:textId="77777777"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D4AE4" w14:textId="056E1021" w:rsidR="004B0E26" w:rsidRDefault="00115049" w:rsidP="00C961A5">
            <w:pPr>
              <w:pStyle w:val="CRCoverPage"/>
              <w:spacing w:after="0"/>
              <w:jc w:val="center"/>
              <w:rPr>
                <w:b/>
                <w:caps/>
                <w:noProof/>
              </w:rPr>
            </w:pPr>
            <w:r>
              <w:rPr>
                <w:b/>
                <w:caps/>
                <w:noProof/>
              </w:rPr>
              <w:t>X</w:t>
            </w:r>
          </w:p>
        </w:tc>
        <w:tc>
          <w:tcPr>
            <w:tcW w:w="2977" w:type="dxa"/>
            <w:gridSpan w:val="4"/>
          </w:tcPr>
          <w:p w14:paraId="756EDBA6" w14:textId="77777777" w:rsidR="004B0E26" w:rsidRDefault="004B0E26" w:rsidP="00C961A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8ED72CE" w14:textId="77777777" w:rsidR="004B0E26" w:rsidRDefault="004B0E26" w:rsidP="00C961A5">
            <w:pPr>
              <w:pStyle w:val="CRCoverPage"/>
              <w:spacing w:after="0"/>
              <w:ind w:left="99"/>
              <w:rPr>
                <w:noProof/>
              </w:rPr>
            </w:pPr>
            <w:r>
              <w:rPr>
                <w:noProof/>
              </w:rPr>
              <w:t xml:space="preserve">TS/TR ... CR ... </w:t>
            </w:r>
          </w:p>
        </w:tc>
      </w:tr>
      <w:tr w:rsidR="004B0E26" w14:paraId="3F99E9D7" w14:textId="77777777" w:rsidTr="00C961A5">
        <w:tc>
          <w:tcPr>
            <w:tcW w:w="2694" w:type="dxa"/>
            <w:gridSpan w:val="2"/>
            <w:tcBorders>
              <w:left w:val="single" w:sz="4" w:space="0" w:color="auto"/>
            </w:tcBorders>
          </w:tcPr>
          <w:p w14:paraId="03AF2702" w14:textId="77777777" w:rsidR="004B0E26" w:rsidRDefault="004B0E26" w:rsidP="00C961A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1782BF3" w14:textId="6A6D8592" w:rsidR="004B0E26" w:rsidRDefault="00115049" w:rsidP="00C961A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AFA45" w14:textId="77777777" w:rsidR="004B0E26" w:rsidRDefault="004B0E26" w:rsidP="00C961A5">
            <w:pPr>
              <w:pStyle w:val="CRCoverPage"/>
              <w:spacing w:after="0"/>
              <w:jc w:val="center"/>
              <w:rPr>
                <w:b/>
                <w:caps/>
                <w:noProof/>
              </w:rPr>
            </w:pPr>
          </w:p>
        </w:tc>
        <w:tc>
          <w:tcPr>
            <w:tcW w:w="2977" w:type="dxa"/>
            <w:gridSpan w:val="4"/>
          </w:tcPr>
          <w:p w14:paraId="339FFF9C" w14:textId="77777777" w:rsidR="004B0E26" w:rsidRDefault="004B0E26" w:rsidP="00C961A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1DD5A5" w14:textId="3A5F9F93" w:rsidR="004B0E26" w:rsidRDefault="004B0E26" w:rsidP="00C961A5">
            <w:pPr>
              <w:pStyle w:val="CRCoverPage"/>
              <w:spacing w:after="0"/>
              <w:ind w:left="99"/>
              <w:rPr>
                <w:noProof/>
              </w:rPr>
            </w:pPr>
            <w:r>
              <w:rPr>
                <w:noProof/>
              </w:rPr>
              <w:t>TS</w:t>
            </w:r>
            <w:r w:rsidR="00142E44">
              <w:rPr>
                <w:noProof/>
              </w:rPr>
              <w:t xml:space="preserve"> 28.62</w:t>
            </w:r>
            <w:r w:rsidR="00D017C2">
              <w:rPr>
                <w:noProof/>
              </w:rPr>
              <w:t>2</w:t>
            </w:r>
            <w:r>
              <w:rPr>
                <w:noProof/>
              </w:rPr>
              <w:t xml:space="preserve"> </w:t>
            </w:r>
          </w:p>
        </w:tc>
      </w:tr>
      <w:tr w:rsidR="004B0E26" w14:paraId="1ABD85E8" w14:textId="77777777" w:rsidTr="00C961A5">
        <w:tc>
          <w:tcPr>
            <w:tcW w:w="2694" w:type="dxa"/>
            <w:gridSpan w:val="2"/>
            <w:tcBorders>
              <w:left w:val="single" w:sz="4" w:space="0" w:color="auto"/>
            </w:tcBorders>
          </w:tcPr>
          <w:p w14:paraId="0EACC137" w14:textId="77777777" w:rsidR="004B0E26" w:rsidRDefault="004B0E26" w:rsidP="00C961A5">
            <w:pPr>
              <w:pStyle w:val="CRCoverPage"/>
              <w:spacing w:after="0"/>
              <w:rPr>
                <w:b/>
                <w:i/>
                <w:noProof/>
              </w:rPr>
            </w:pPr>
          </w:p>
        </w:tc>
        <w:tc>
          <w:tcPr>
            <w:tcW w:w="6946" w:type="dxa"/>
            <w:gridSpan w:val="9"/>
            <w:tcBorders>
              <w:right w:val="single" w:sz="4" w:space="0" w:color="auto"/>
            </w:tcBorders>
          </w:tcPr>
          <w:p w14:paraId="147D01DF" w14:textId="77777777" w:rsidR="004B0E26" w:rsidRDefault="004B0E26" w:rsidP="00C961A5">
            <w:pPr>
              <w:pStyle w:val="CRCoverPage"/>
              <w:spacing w:after="0"/>
              <w:rPr>
                <w:noProof/>
              </w:rPr>
            </w:pPr>
          </w:p>
        </w:tc>
      </w:tr>
      <w:tr w:rsidR="004B0E26" w14:paraId="52D0D93A" w14:textId="77777777" w:rsidTr="00C961A5">
        <w:tc>
          <w:tcPr>
            <w:tcW w:w="2694" w:type="dxa"/>
            <w:gridSpan w:val="2"/>
            <w:tcBorders>
              <w:left w:val="single" w:sz="4" w:space="0" w:color="auto"/>
              <w:bottom w:val="single" w:sz="4" w:space="0" w:color="auto"/>
            </w:tcBorders>
          </w:tcPr>
          <w:p w14:paraId="73C6CA1A" w14:textId="77777777" w:rsidR="004B0E26" w:rsidRDefault="004B0E26" w:rsidP="00C961A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C4449D2" w14:textId="49ABDD00" w:rsidR="004B0E26" w:rsidRDefault="00842333" w:rsidP="00842333">
            <w:pPr>
              <w:jc w:val="center"/>
            </w:pPr>
            <w:r w:rsidRPr="00E36B13">
              <w:t xml:space="preserve">Forge MR link: </w:t>
            </w:r>
            <w:hyperlink r:id="rId14" w:history="1">
              <w:r w:rsidRPr="00E36B13">
                <w:rPr>
                  <w:color w:val="0000FF"/>
                  <w:u w:val="single"/>
                  <w:lang w:val="en-US"/>
                </w:rPr>
                <w:t>https://forge.3gpp.org/rep/sa5/MnS/-/merge_requests/1183</w:t>
              </w:r>
            </w:hyperlink>
            <w:r w:rsidRPr="00E36B13">
              <w:t xml:space="preserve"> at commit bd8f5081a81e6cb59a8917c3cac8d7c65d2baa5f</w:t>
            </w:r>
          </w:p>
        </w:tc>
      </w:tr>
      <w:tr w:rsidR="004B0E26" w:rsidRPr="008863B9" w14:paraId="54DEFCEC" w14:textId="77777777" w:rsidTr="00C961A5">
        <w:tc>
          <w:tcPr>
            <w:tcW w:w="2694" w:type="dxa"/>
            <w:gridSpan w:val="2"/>
            <w:tcBorders>
              <w:top w:val="single" w:sz="4" w:space="0" w:color="auto"/>
              <w:bottom w:val="single" w:sz="4" w:space="0" w:color="auto"/>
            </w:tcBorders>
          </w:tcPr>
          <w:p w14:paraId="312A5B0A" w14:textId="77777777" w:rsidR="004B0E26" w:rsidRPr="008863B9" w:rsidRDefault="004B0E26" w:rsidP="00C961A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F367B9" w14:textId="77777777" w:rsidR="004B0E26" w:rsidRPr="008863B9" w:rsidRDefault="004B0E26" w:rsidP="00C961A5">
            <w:pPr>
              <w:pStyle w:val="CRCoverPage"/>
              <w:spacing w:after="0"/>
              <w:ind w:left="100"/>
              <w:rPr>
                <w:noProof/>
                <w:sz w:val="8"/>
                <w:szCs w:val="8"/>
              </w:rPr>
            </w:pPr>
          </w:p>
        </w:tc>
      </w:tr>
      <w:tr w:rsidR="004B0E26" w14:paraId="776CDECA" w14:textId="77777777" w:rsidTr="00C961A5">
        <w:tc>
          <w:tcPr>
            <w:tcW w:w="2694" w:type="dxa"/>
            <w:gridSpan w:val="2"/>
            <w:tcBorders>
              <w:top w:val="single" w:sz="4" w:space="0" w:color="auto"/>
              <w:left w:val="single" w:sz="4" w:space="0" w:color="auto"/>
              <w:bottom w:val="single" w:sz="4" w:space="0" w:color="auto"/>
            </w:tcBorders>
          </w:tcPr>
          <w:p w14:paraId="0999C5FA" w14:textId="77777777" w:rsidR="004B0E26" w:rsidRDefault="004B0E26" w:rsidP="00C961A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4CABEF" w14:textId="77777777" w:rsidR="004B0E26" w:rsidRDefault="004B0E26" w:rsidP="00C961A5">
            <w:pPr>
              <w:pStyle w:val="CRCoverPage"/>
              <w:spacing w:after="0"/>
              <w:ind w:left="100"/>
              <w:rPr>
                <w:noProof/>
              </w:rPr>
            </w:pPr>
          </w:p>
        </w:tc>
      </w:tr>
    </w:tbl>
    <w:p w14:paraId="26ABEC09" w14:textId="77777777" w:rsidR="004B0E26" w:rsidRDefault="004B0E26" w:rsidP="004B0E26">
      <w:pPr>
        <w:pStyle w:val="CRCoverPage"/>
        <w:spacing w:after="0"/>
        <w:rPr>
          <w:noProof/>
          <w:sz w:val="8"/>
          <w:szCs w:val="8"/>
        </w:rPr>
      </w:pPr>
    </w:p>
    <w:p w14:paraId="2C8AEA77" w14:textId="77777777" w:rsidR="004B0E26" w:rsidRDefault="004B0E26" w:rsidP="004B0E26">
      <w:pPr>
        <w:rPr>
          <w:noProof/>
        </w:rPr>
        <w:sectPr w:rsidR="004B0E26" w:rsidSect="00951CC7">
          <w:headerReference w:type="even" r:id="rId15"/>
          <w:footnotePr>
            <w:numRestart w:val="eachSect"/>
          </w:footnotePr>
          <w:pgSz w:w="11907" w:h="16840" w:code="9"/>
          <w:pgMar w:top="1418" w:right="1134" w:bottom="1134" w:left="1134" w:header="680" w:footer="567" w:gutter="0"/>
          <w:cols w:space="720"/>
        </w:sectPr>
      </w:pPr>
    </w:p>
    <w:p w14:paraId="18BAB22E" w14:textId="77777777" w:rsidR="00385D95" w:rsidRPr="009230CB" w:rsidRDefault="00385D95" w:rsidP="00385D9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230CB">
        <w:rPr>
          <w:b/>
          <w:i/>
        </w:rPr>
        <w:t>First change</w:t>
      </w:r>
    </w:p>
    <w:bookmarkEnd w:id="0"/>
    <w:bookmarkEnd w:id="1"/>
    <w:bookmarkEnd w:id="2"/>
    <w:bookmarkEnd w:id="3"/>
    <w:bookmarkEnd w:id="4"/>
    <w:p w14:paraId="10491034" w14:textId="77777777" w:rsidR="00E36B13" w:rsidRPr="00E36B13" w:rsidRDefault="00E36B13" w:rsidP="00E36B13">
      <w:pPr>
        <w:tabs>
          <w:tab w:val="left" w:pos="0"/>
          <w:tab w:val="center" w:pos="4820"/>
          <w:tab w:val="right" w:pos="9638"/>
        </w:tabs>
        <w:spacing w:before="240" w:after="240"/>
        <w:jc w:val="center"/>
        <w:rPr>
          <w:rFonts w:ascii="Arial" w:hAnsi="Arial" w:cs="Arial"/>
          <w:color w:val="548DD4"/>
          <w:sz w:val="28"/>
          <w:szCs w:val="32"/>
        </w:rPr>
      </w:pPr>
      <w:r w:rsidRPr="00E36B13">
        <w:rPr>
          <w:rFonts w:ascii="Arial" w:hAnsi="Arial" w:cs="Arial"/>
          <w:color w:val="548DD4"/>
          <w:sz w:val="28"/>
          <w:szCs w:val="32"/>
        </w:rPr>
        <w:t>*** START OF CHANGE 1 ***</w:t>
      </w:r>
    </w:p>
    <w:p w14:paraId="5DFF4B4B" w14:textId="77777777" w:rsidR="00E36B13" w:rsidRPr="00E36B13" w:rsidRDefault="00E36B13" w:rsidP="00E36B13">
      <w:pPr>
        <w:tabs>
          <w:tab w:val="left" w:pos="0"/>
          <w:tab w:val="center" w:pos="4820"/>
          <w:tab w:val="right" w:pos="9638"/>
        </w:tabs>
        <w:spacing w:before="240" w:after="240"/>
        <w:jc w:val="center"/>
        <w:rPr>
          <w:rFonts w:ascii="Arial" w:hAnsi="Arial" w:cs="Arial"/>
          <w:color w:val="548DD4"/>
          <w:sz w:val="28"/>
          <w:szCs w:val="32"/>
        </w:rPr>
      </w:pPr>
      <w:r w:rsidRPr="00E36B13">
        <w:rPr>
          <w:rFonts w:ascii="Arial" w:hAnsi="Arial" w:cs="Arial"/>
          <w:color w:val="548DD4"/>
          <w:sz w:val="28"/>
          <w:szCs w:val="32"/>
        </w:rPr>
        <w:t>*** OpenAPI/TS28623_TraceControlNrm.yaml ***</w:t>
      </w:r>
    </w:p>
    <w:p w14:paraId="25F86320" w14:textId="77777777" w:rsidR="00E36B13" w:rsidRPr="00E36B13" w:rsidRDefault="00E36B13" w:rsidP="00E36B13">
      <w:pPr>
        <w:tabs>
          <w:tab w:val="left" w:pos="0"/>
          <w:tab w:val="center" w:pos="4820"/>
          <w:tab w:val="right" w:pos="9638"/>
        </w:tabs>
        <w:spacing w:after="0"/>
        <w:rPr>
          <w:rFonts w:ascii="Courier New" w:hAnsi="Courier New" w:cs="Arial"/>
          <w:sz w:val="16"/>
          <w:szCs w:val="22"/>
          <w:lang w:val="en-US"/>
        </w:rPr>
      </w:pPr>
      <w:r w:rsidRPr="00E36B13">
        <w:rPr>
          <w:rFonts w:ascii="Courier New" w:hAnsi="Courier New" w:cs="Arial"/>
          <w:sz w:val="16"/>
          <w:szCs w:val="22"/>
          <w:lang w:val="en-US"/>
        </w:rPr>
        <w:t>&lt;CODE BEGINS&gt;</w:t>
      </w:r>
    </w:p>
    <w:p w14:paraId="44FF85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openapi: 3.0.1</w:t>
      </w:r>
    </w:p>
    <w:p w14:paraId="19A45B2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info:</w:t>
      </w:r>
    </w:p>
    <w:p w14:paraId="51489D4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itle: Trace Control NRM</w:t>
      </w:r>
    </w:p>
    <w:p w14:paraId="69C7D2D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version: 18.6.0</w:t>
      </w:r>
    </w:p>
    <w:p w14:paraId="31F149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gt;-</w:t>
      </w:r>
    </w:p>
    <w:p w14:paraId="108DEB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AS 3.0.1 definition of the Trace Control NRM fragment</w:t>
      </w:r>
    </w:p>
    <w:p w14:paraId="2F878F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23, 3GPP Organizational Partners (ARIB, ATIS, CCSA, ETSI, TSDSI, TTA, TTC).</w:t>
      </w:r>
    </w:p>
    <w:p w14:paraId="7EA5A9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ll rights reserved.</w:t>
      </w:r>
    </w:p>
    <w:p w14:paraId="345468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externalDocs:</w:t>
      </w:r>
    </w:p>
    <w:p w14:paraId="252BFA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3GPP TS 28.623; Generic NRM,Trace Control NRM</w:t>
      </w:r>
    </w:p>
    <w:p w14:paraId="23464B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rl: http://www.3gpp.org/ftp/Specs/archive/28_series/28.623/</w:t>
      </w:r>
    </w:p>
    <w:p w14:paraId="5AD44B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paths: {}</w:t>
      </w:r>
    </w:p>
    <w:p w14:paraId="1D6FD5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components:</w:t>
      </w:r>
    </w:p>
    <w:p w14:paraId="6667E6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chemas:</w:t>
      </w:r>
    </w:p>
    <w:p w14:paraId="3B031F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Definition of types used in Trace control NRM fragment------------------</w:t>
      </w:r>
    </w:p>
    <w:p w14:paraId="01DD8C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B632F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jobType-Type:</w:t>
      </w:r>
    </w:p>
    <w:p w14:paraId="1734C6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EB288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whether the TraceJob represents only MDT, Logged MBSFN MDT, Trace or a combined Trace and MDT job. Applicable for Trace, MDT, RCEF and RLF reporting. See 3GPP TS 32.422 clause 5.9a for additional details.</w:t>
      </w:r>
    </w:p>
    <w:p w14:paraId="022609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848BD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MEDIATE_MDT_ONLY</w:t>
      </w:r>
    </w:p>
    <w:p w14:paraId="69AD57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LOGGED_MDT_ONLY</w:t>
      </w:r>
    </w:p>
    <w:p w14:paraId="3A15AE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_ONLY</w:t>
      </w:r>
    </w:p>
    <w:p w14:paraId="6CCA38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MEDIATE_MDT_AND_TRACE</w:t>
      </w:r>
    </w:p>
    <w:p w14:paraId="24DAAE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LF_REPORT_ONLY</w:t>
      </w:r>
    </w:p>
    <w:p w14:paraId="74628A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CEF_REPORT_ONLY</w:t>
      </w:r>
    </w:p>
    <w:p w14:paraId="03778A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LOGGED_MBSFN_MDT</w:t>
      </w:r>
    </w:p>
    <w:p w14:paraId="1C10B3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GC_UE_LEVEL_MEASUREMENTS_ONLY</w:t>
      </w:r>
    </w:p>
    <w:p w14:paraId="47BB1B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_AND_5GC_UE_LEVEL_MEASUREMENTS        </w:t>
      </w:r>
    </w:p>
    <w:p w14:paraId="702AA7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MEDIATE_MDT_AND_5GC_UE_LEVEL_MEASUREMENTS</w:t>
      </w:r>
    </w:p>
    <w:p w14:paraId="2F656B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_AND_IMMEDIATE_MDT_AND_5GC_UE_LEVEL_MEASUREMENTS           </w:t>
      </w:r>
    </w:p>
    <w:p w14:paraId="60D2EC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A52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Interfaces-Type:</w:t>
      </w:r>
    </w:p>
    <w:p w14:paraId="050D63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interfaces to be recorded in the Network Element. See 3GPP TS 32.422 clause 5.5 for additional details.</w:t>
      </w:r>
    </w:p>
    <w:p w14:paraId="6D9F13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0ACBD8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93B38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SCServerInterfaces:</w:t>
      </w:r>
    </w:p>
    <w:p w14:paraId="7FE7CB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76D8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C5F48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E714D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BC970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w:t>
      </w:r>
    </w:p>
    <w:p w14:paraId="09F546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CS</w:t>
      </w:r>
    </w:p>
    <w:p w14:paraId="21A5A8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w:t>
      </w:r>
    </w:p>
    <w:p w14:paraId="6B41ED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w:t>
      </w:r>
    </w:p>
    <w:p w14:paraId="5B42BF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B</w:t>
      </w:r>
    </w:p>
    <w:p w14:paraId="2AC96C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E</w:t>
      </w:r>
    </w:p>
    <w:p w14:paraId="0C5C9A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F</w:t>
      </w:r>
    </w:p>
    <w:p w14:paraId="57954C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D</w:t>
      </w:r>
    </w:p>
    <w:p w14:paraId="15995C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C</w:t>
      </w:r>
    </w:p>
    <w:p w14:paraId="3779C7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AP</w:t>
      </w:r>
    </w:p>
    <w:p w14:paraId="55F610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GWInterfaces:</w:t>
      </w:r>
    </w:p>
    <w:p w14:paraId="5BDE32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633D3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D46A6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A7243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C9752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w:t>
      </w:r>
    </w:p>
    <w:p w14:paraId="043AE7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b-UP</w:t>
      </w:r>
    </w:p>
    <w:p w14:paraId="62C903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UP</w:t>
      </w:r>
    </w:p>
    <w:p w14:paraId="549F5B0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NCInterfaces:</w:t>
      </w:r>
    </w:p>
    <w:p w14:paraId="007482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0B58F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04133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0589F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2E0EB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CS</w:t>
      </w:r>
    </w:p>
    <w:p w14:paraId="69B9EF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PS</w:t>
      </w:r>
    </w:p>
    <w:p w14:paraId="1D14E6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r</w:t>
      </w:r>
    </w:p>
    <w:p w14:paraId="45E20E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b</w:t>
      </w:r>
    </w:p>
    <w:p w14:paraId="0C49AF2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01D229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SNInterfaces:</w:t>
      </w:r>
    </w:p>
    <w:p w14:paraId="769BE4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59773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E3806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66D34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68578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b</w:t>
      </w:r>
    </w:p>
    <w:p w14:paraId="196EEB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PS</w:t>
      </w:r>
    </w:p>
    <w:p w14:paraId="4F49A6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w:t>
      </w:r>
    </w:p>
    <w:p w14:paraId="5772818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r</w:t>
      </w:r>
    </w:p>
    <w:p w14:paraId="5EDFF9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d</w:t>
      </w:r>
    </w:p>
    <w:p w14:paraId="5185AE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f</w:t>
      </w:r>
    </w:p>
    <w:p w14:paraId="108FFD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e</w:t>
      </w:r>
    </w:p>
    <w:p w14:paraId="7EFD5A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s</w:t>
      </w:r>
    </w:p>
    <w:p w14:paraId="589592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d</w:t>
      </w:r>
    </w:p>
    <w:p w14:paraId="7D1115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4</w:t>
      </w:r>
    </w:p>
    <w:p w14:paraId="136737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3</w:t>
      </w:r>
    </w:p>
    <w:p w14:paraId="79D720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3</w:t>
      </w:r>
    </w:p>
    <w:p w14:paraId="4D0D95A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GSNInterfaces:</w:t>
      </w:r>
    </w:p>
    <w:p w14:paraId="1D338E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DF5363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32EFF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D1E11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584D3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w:t>
      </w:r>
    </w:p>
    <w:p w14:paraId="33A036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i</w:t>
      </w:r>
    </w:p>
    <w:p w14:paraId="2447F0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mb</w:t>
      </w:r>
    </w:p>
    <w:p w14:paraId="76F3063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CSCFInterfaces:</w:t>
      </w:r>
    </w:p>
    <w:p w14:paraId="644192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29610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21336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6226C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1B365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0A3F73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t>
      </w:r>
    </w:p>
    <w:p w14:paraId="3F504A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r</w:t>
      </w:r>
    </w:p>
    <w:p w14:paraId="064CE1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w:t>
      </w:r>
    </w:p>
    <w:p w14:paraId="4E8330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SCFInterfaces:</w:t>
      </w:r>
    </w:p>
    <w:p w14:paraId="19F08F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CAFDD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1C1E8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6FF01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FDC27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m</w:t>
      </w:r>
    </w:p>
    <w:p w14:paraId="7BEA46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65ACE5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CSCFInterfaces:</w:t>
      </w:r>
    </w:p>
    <w:p w14:paraId="34EC29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300E5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47021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CCFB2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705F1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x</w:t>
      </w:r>
    </w:p>
    <w:p w14:paraId="19FBBD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Dx</w:t>
      </w:r>
    </w:p>
    <w:p w14:paraId="69B421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t>
      </w:r>
    </w:p>
    <w:p w14:paraId="3E7115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135391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RFCInterfaces:</w:t>
      </w:r>
    </w:p>
    <w:p w14:paraId="08062F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05402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1E6B6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B028B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BB2D0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p</w:t>
      </w:r>
    </w:p>
    <w:p w14:paraId="75F620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r</w:t>
      </w:r>
    </w:p>
    <w:p w14:paraId="7E51A7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GCFInterfaces:</w:t>
      </w:r>
    </w:p>
    <w:p w14:paraId="1DA335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9421E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88B85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B9E95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DDCB0C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t>
      </w:r>
    </w:p>
    <w:p w14:paraId="267742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j</w:t>
      </w:r>
    </w:p>
    <w:p w14:paraId="484976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w:t>
      </w:r>
    </w:p>
    <w:p w14:paraId="45502A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BCFInterfaces:</w:t>
      </w:r>
    </w:p>
    <w:p w14:paraId="2F779B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A8A79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D54B8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6333F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707BF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x</w:t>
      </w:r>
    </w:p>
    <w:p w14:paraId="3F3E042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x</w:t>
      </w:r>
    </w:p>
    <w:p w14:paraId="493322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CSCFInterfaces:</w:t>
      </w:r>
    </w:p>
    <w:p w14:paraId="49C2D8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2F63B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B63A5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8C41D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6A1A2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21E2A7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l</w:t>
      </w:r>
    </w:p>
    <w:p w14:paraId="0F31F5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m</w:t>
      </w:r>
    </w:p>
    <w:p w14:paraId="0A9E54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Mg</w:t>
      </w:r>
    </w:p>
    <w:p w14:paraId="770F9A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GCFInterfaces:</w:t>
      </w:r>
    </w:p>
    <w:p w14:paraId="2C9DCF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D28E0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42C08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5FD8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FF01D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w:t>
      </w:r>
    </w:p>
    <w:p w14:paraId="19AF3D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j</w:t>
      </w:r>
    </w:p>
    <w:p w14:paraId="72C804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k</w:t>
      </w:r>
    </w:p>
    <w:p w14:paraId="7E6879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SInterfaces:</w:t>
      </w:r>
    </w:p>
    <w:p w14:paraId="08FD97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3B669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80673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A9964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9A6A9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Dh</w:t>
      </w:r>
    </w:p>
    <w:p w14:paraId="39C0DE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h</w:t>
      </w:r>
    </w:p>
    <w:p w14:paraId="372B6A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SC</w:t>
      </w:r>
    </w:p>
    <w:p w14:paraId="17A211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t</w:t>
      </w:r>
    </w:p>
    <w:p w14:paraId="3F80D4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HSSInterfaces:</w:t>
      </w:r>
    </w:p>
    <w:p w14:paraId="4C5AC5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14A74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06B3F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D75E0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E43D1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C</w:t>
      </w:r>
    </w:p>
    <w:p w14:paraId="1AB896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D</w:t>
      </w:r>
    </w:p>
    <w:p w14:paraId="3684BC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c</w:t>
      </w:r>
    </w:p>
    <w:p w14:paraId="1D4CD9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r</w:t>
      </w:r>
    </w:p>
    <w:p w14:paraId="284E22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x</w:t>
      </w:r>
    </w:p>
    <w:p w14:paraId="5891BC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d</w:t>
      </w:r>
    </w:p>
    <w:p w14:paraId="69FECB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a</w:t>
      </w:r>
    </w:p>
    <w:p w14:paraId="6EDF2F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h</w:t>
      </w:r>
    </w:p>
    <w:p w14:paraId="0336E1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70</w:t>
      </w:r>
    </w:p>
    <w:p w14:paraId="6B8884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71</w:t>
      </w:r>
    </w:p>
    <w:p w14:paraId="6F5590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U1</w:t>
      </w:r>
    </w:p>
    <w:p w14:paraId="409CFD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IRInterfaces:</w:t>
      </w:r>
    </w:p>
    <w:p w14:paraId="61A362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3F8B0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6A4A6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58A10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CB673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F</w:t>
      </w:r>
    </w:p>
    <w:p w14:paraId="0E81DD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3</w:t>
      </w:r>
    </w:p>
    <w:p w14:paraId="271067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f</w:t>
      </w:r>
    </w:p>
    <w:p w14:paraId="3B5EFE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M-SCInterfaces:</w:t>
      </w:r>
    </w:p>
    <w:p w14:paraId="46546C0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FC111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CD2B7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AE912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A67EA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mb</w:t>
      </w:r>
    </w:p>
    <w:p w14:paraId="3F9C0A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MEInterfaces:</w:t>
      </w:r>
    </w:p>
    <w:p w14:paraId="6056BC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8A61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9CC48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D06CD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8F6BC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MME</w:t>
      </w:r>
    </w:p>
    <w:p w14:paraId="1CB30F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3</w:t>
      </w:r>
    </w:p>
    <w:p w14:paraId="1C648D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a</w:t>
      </w:r>
    </w:p>
    <w:p w14:paraId="5894BE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0</w:t>
      </w:r>
    </w:p>
    <w:p w14:paraId="5D6359D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1</w:t>
      </w:r>
    </w:p>
    <w:p w14:paraId="4779B3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3</w:t>
      </w:r>
    </w:p>
    <w:p w14:paraId="22F618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WInterfaces:</w:t>
      </w:r>
    </w:p>
    <w:p w14:paraId="561D743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2FF89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0530C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D0E58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A6BC4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4</w:t>
      </w:r>
    </w:p>
    <w:p w14:paraId="7366E7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5</w:t>
      </w:r>
    </w:p>
    <w:p w14:paraId="4DBD31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8</w:t>
      </w:r>
    </w:p>
    <w:p w14:paraId="6E27BA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1</w:t>
      </w:r>
    </w:p>
    <w:p w14:paraId="053055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xc</w:t>
      </w:r>
    </w:p>
    <w:p w14:paraId="2A4789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DN_GWInterfaces:</w:t>
      </w:r>
    </w:p>
    <w:p w14:paraId="156D47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C51FD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06576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F8773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A6660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2a</w:t>
      </w:r>
    </w:p>
    <w:p w14:paraId="34976D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2b</w:t>
      </w:r>
    </w:p>
    <w:p w14:paraId="3048A2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2c</w:t>
      </w:r>
    </w:p>
    <w:p w14:paraId="6D9584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5</w:t>
      </w:r>
    </w:p>
    <w:p w14:paraId="1C1501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b</w:t>
      </w:r>
    </w:p>
    <w:p w14:paraId="6CEFC7E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x</w:t>
      </w:r>
    </w:p>
    <w:p w14:paraId="45D413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8</w:t>
      </w:r>
    </w:p>
    <w:p w14:paraId="73F72D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Gi</w:t>
      </w:r>
    </w:p>
    <w:p w14:paraId="6C881E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BInterfaces:</w:t>
      </w:r>
    </w:p>
    <w:p w14:paraId="3D1602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0704A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EE649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38C13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FDD37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MME</w:t>
      </w:r>
    </w:p>
    <w:p w14:paraId="74AA42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2</w:t>
      </w:r>
    </w:p>
    <w:p w14:paraId="42CF57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gNBInterfaces:</w:t>
      </w:r>
    </w:p>
    <w:p w14:paraId="27541A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07B4D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569C3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58C8AD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B66C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MME</w:t>
      </w:r>
    </w:p>
    <w:p w14:paraId="1066F5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2</w:t>
      </w:r>
    </w:p>
    <w:p w14:paraId="58D8F30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15F01D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1-C</w:t>
      </w:r>
    </w:p>
    <w:p w14:paraId="379736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1</w:t>
      </w:r>
    </w:p>
    <w:p w14:paraId="3F115C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MFInterfaces:</w:t>
      </w:r>
    </w:p>
    <w:p w14:paraId="181C62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3F463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190F7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16575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C4BE3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w:t>
      </w:r>
    </w:p>
    <w:p w14:paraId="46584F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w:t>
      </w:r>
    </w:p>
    <w:p w14:paraId="44E08D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8</w:t>
      </w:r>
    </w:p>
    <w:p w14:paraId="75B022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1</w:t>
      </w:r>
    </w:p>
    <w:p w14:paraId="012FC9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2</w:t>
      </w:r>
    </w:p>
    <w:p w14:paraId="214C4E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4</w:t>
      </w:r>
    </w:p>
    <w:p w14:paraId="0771FE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5</w:t>
      </w:r>
    </w:p>
    <w:p w14:paraId="3B4476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0</w:t>
      </w:r>
    </w:p>
    <w:p w14:paraId="4C8C66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2</w:t>
      </w:r>
    </w:p>
    <w:p w14:paraId="4146F3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6</w:t>
      </w:r>
    </w:p>
    <w:p w14:paraId="59EF02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USFInterfaces:</w:t>
      </w:r>
    </w:p>
    <w:p w14:paraId="41311C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415BD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12354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3690B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FD97D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2</w:t>
      </w:r>
    </w:p>
    <w:p w14:paraId="65BE4B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3</w:t>
      </w:r>
    </w:p>
    <w:p w14:paraId="5053C0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EFInterfaces:</w:t>
      </w:r>
    </w:p>
    <w:p w14:paraId="3805D3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28205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11E23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C3E89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61FD6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9</w:t>
      </w:r>
    </w:p>
    <w:p w14:paraId="6E866D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30</w:t>
      </w:r>
    </w:p>
    <w:p w14:paraId="3628F0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33</w:t>
      </w:r>
    </w:p>
    <w:p w14:paraId="5BB1ED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FInterfaces:</w:t>
      </w:r>
    </w:p>
    <w:p w14:paraId="53F5290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F33C3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FE34D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E2992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DFEF3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7</w:t>
      </w:r>
    </w:p>
    <w:p w14:paraId="48E9FC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SSFInterfaces:</w:t>
      </w:r>
    </w:p>
    <w:p w14:paraId="539B12C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F2B73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10237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D1CC5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3CCBB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2</w:t>
      </w:r>
    </w:p>
    <w:p w14:paraId="005375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31</w:t>
      </w:r>
    </w:p>
    <w:p w14:paraId="1CDB24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FInterfaces:</w:t>
      </w:r>
    </w:p>
    <w:p w14:paraId="1E12F8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8C58E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DE6C1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A455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37196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5</w:t>
      </w:r>
    </w:p>
    <w:p w14:paraId="57AA55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7</w:t>
      </w:r>
    </w:p>
    <w:p w14:paraId="3C9650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5</w:t>
      </w:r>
    </w:p>
    <w:p w14:paraId="6D9717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FInterfaces:</w:t>
      </w:r>
    </w:p>
    <w:p w14:paraId="585DDC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3EE1E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10DC6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8D4AA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F7598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4</w:t>
      </w:r>
    </w:p>
    <w:p w14:paraId="4D787A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7</w:t>
      </w:r>
    </w:p>
    <w:p w14:paraId="21F3E9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0</w:t>
      </w:r>
    </w:p>
    <w:p w14:paraId="255C35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1</w:t>
      </w:r>
    </w:p>
    <w:p w14:paraId="5D8826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5-C</w:t>
      </w:r>
    </w:p>
    <w:p w14:paraId="4B2F60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SFInterfaces:</w:t>
      </w:r>
    </w:p>
    <w:p w14:paraId="739507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74427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CB6A4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5DC5B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1BF9A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0</w:t>
      </w:r>
    </w:p>
    <w:p w14:paraId="6E85770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1</w:t>
      </w:r>
    </w:p>
    <w:p w14:paraId="113347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DMInterfaces:</w:t>
      </w:r>
    </w:p>
    <w:p w14:paraId="774A76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EAE22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973CE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AD598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F4F5B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8</w:t>
      </w:r>
    </w:p>
    <w:p w14:paraId="428556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0</w:t>
      </w:r>
    </w:p>
    <w:p w14:paraId="105FE4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3</w:t>
      </w:r>
    </w:p>
    <w:p w14:paraId="49DDDB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1</w:t>
      </w:r>
    </w:p>
    <w:p w14:paraId="5F2DEB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U1</w:t>
      </w:r>
    </w:p>
    <w:p w14:paraId="7FB4F4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PFInterfaces:</w:t>
      </w:r>
    </w:p>
    <w:p w14:paraId="5C24EA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F446E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F4F8A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97889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043C1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4</w:t>
      </w:r>
    </w:p>
    <w:p w14:paraId="2264E1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g-eNBInterfaces:</w:t>
      </w:r>
    </w:p>
    <w:p w14:paraId="1320CE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C9179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3EDDF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7A391A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917A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G-C</w:t>
      </w:r>
    </w:p>
    <w:p w14:paraId="7C39F0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n-C</w:t>
      </w:r>
    </w:p>
    <w:p w14:paraId="55DB62B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5C6826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NB-CU-CPInterfaces:</w:t>
      </w:r>
    </w:p>
    <w:p w14:paraId="229648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6D5B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0591F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61FB5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98341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G-C</w:t>
      </w:r>
    </w:p>
    <w:p w14:paraId="0B7E30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n-C</w:t>
      </w:r>
    </w:p>
    <w:p w14:paraId="031593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6DC798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1-C</w:t>
      </w:r>
    </w:p>
    <w:p w14:paraId="1D24A1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1</w:t>
      </w:r>
    </w:p>
    <w:p w14:paraId="215C54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2-C</w:t>
      </w:r>
    </w:p>
    <w:p w14:paraId="6E19F2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NB-CU-UPInterfaces:</w:t>
      </w:r>
    </w:p>
    <w:p w14:paraId="746A70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262CF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3C9D9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1B2F6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9A110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1</w:t>
      </w:r>
    </w:p>
    <w:p w14:paraId="030098A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NB-DUInterfaces:</w:t>
      </w:r>
    </w:p>
    <w:p w14:paraId="48ED94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D75AE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6A97E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F64CF0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96723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1-C</w:t>
      </w:r>
    </w:p>
    <w:p w14:paraId="14D524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DE53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NeTypes-Type:</w:t>
      </w:r>
    </w:p>
    <w:p w14:paraId="1F3AD6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Network Element types where Trace Session activation is needed. See 3GPP TS 32.422 clause 5.4 for additional details.</w:t>
      </w:r>
    </w:p>
    <w:p w14:paraId="2F4B65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94C0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7B278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4BD64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0CF30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SC_SERVER</w:t>
      </w:r>
    </w:p>
    <w:p w14:paraId="2795EF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GSN</w:t>
      </w:r>
    </w:p>
    <w:p w14:paraId="3E160D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w:t>
      </w:r>
    </w:p>
    <w:p w14:paraId="6F1F97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GSN</w:t>
      </w:r>
    </w:p>
    <w:p w14:paraId="29F52D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NC</w:t>
      </w:r>
    </w:p>
    <w:p w14:paraId="3DDA56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M_SC</w:t>
      </w:r>
    </w:p>
    <w:p w14:paraId="7C344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ME</w:t>
      </w:r>
    </w:p>
    <w:p w14:paraId="7D6018D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GW</w:t>
      </w:r>
    </w:p>
    <w:p w14:paraId="6AA5B5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GW</w:t>
      </w:r>
    </w:p>
    <w:p w14:paraId="7221FE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NB</w:t>
      </w:r>
    </w:p>
    <w:p w14:paraId="1D31A8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N_GNB</w:t>
      </w:r>
    </w:p>
    <w:p w14:paraId="150C8E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_CU_CP</w:t>
      </w:r>
    </w:p>
    <w:p w14:paraId="1DD0FA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_CU_UP</w:t>
      </w:r>
    </w:p>
    <w:p w14:paraId="7535D1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_DU</w:t>
      </w:r>
    </w:p>
    <w:p w14:paraId="2CAFF8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MF</w:t>
      </w:r>
    </w:p>
    <w:p w14:paraId="75EA63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CF</w:t>
      </w:r>
    </w:p>
    <w:p w14:paraId="3C0316B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F</w:t>
      </w:r>
    </w:p>
    <w:p w14:paraId="5D8C79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PF</w:t>
      </w:r>
    </w:p>
    <w:p w14:paraId="7122B9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USF</w:t>
      </w:r>
    </w:p>
    <w:p w14:paraId="5C3737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SF</w:t>
      </w:r>
    </w:p>
    <w:p w14:paraId="4D68E6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SS</w:t>
      </w:r>
    </w:p>
    <w:p w14:paraId="4C57C6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DM</w:t>
      </w:r>
    </w:p>
    <w:p w14:paraId="5E6FB49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22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Target-Type:</w:t>
      </w:r>
    </w:p>
    <w:p w14:paraId="2ED750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527AC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2E0E2B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709D76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63DD1C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cc'</w:t>
      </w:r>
    </w:p>
    <w:p w14:paraId="34AA0A0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7A4EA4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360A92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4EA51E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c</w:t>
      </w:r>
    </w:p>
    <w:p w14:paraId="2F8B9C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c</w:t>
      </w:r>
    </w:p>
    <w:p w14:paraId="1A0A25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4CB97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TraceMetrics:</w:t>
      </w:r>
    </w:p>
    <w:p w14:paraId="24733B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trace messages to be reported. See 3GPP TS 32.422 clause 10 for additional details.</w:t>
      </w:r>
    </w:p>
    <w:p w14:paraId="73BDBB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0C33B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CBBD7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 </w:t>
      </w:r>
    </w:p>
    <w:p w14:paraId="7D52BB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69DDB0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E22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Depth-Type:</w:t>
      </w:r>
    </w:p>
    <w:p w14:paraId="313E26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how detailed information should be recorded in the Network Element. The Trace Depth is a paremeter for Trace Session level, i.e., the Trace Depth is the same for all of the NEs to be traced in the same Trace Session. See 3GPP TS 32.422 clause 5.3 for additional details.</w:t>
      </w:r>
    </w:p>
    <w:p w14:paraId="3867FB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3ABA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01682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NIMUM</w:t>
      </w:r>
    </w:p>
    <w:p w14:paraId="0A9115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EDIUM</w:t>
      </w:r>
    </w:p>
    <w:p w14:paraId="7AF351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XIMUM</w:t>
      </w:r>
    </w:p>
    <w:p w14:paraId="63899E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VENDORMINIMUM</w:t>
      </w:r>
    </w:p>
    <w:p w14:paraId="3181EF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VENDORMEDIUM</w:t>
      </w:r>
    </w:p>
    <w:p w14:paraId="60E049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VENDORMAXIMUM</w:t>
      </w:r>
    </w:p>
    <w:p w14:paraId="175F3B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BB9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ference-Type:</w:t>
      </w:r>
    </w:p>
    <w:p w14:paraId="14754B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72CE37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Trace Reference parameter shall be globally unique, therefore the Trace Reference shall compose as follows - MCC+MNC+Trace ID, where the MCC and MNC are coming with the Trace activation request from the management system to identify one PLMN containing the management system, and Trace ID is a 3 byte Octet String. See 3GPP TS 32.422 clause 5.6 for additional details.</w:t>
      </w:r>
    </w:p>
    <w:p w14:paraId="6C3F7E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AEF60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2C6531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cc'</w:t>
      </w:r>
    </w:p>
    <w:p w14:paraId="413600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4FC161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48C6FB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Id:</w:t>
      </w:r>
    </w:p>
    <w:p w14:paraId="14B651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15C6C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41CC6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c</w:t>
      </w:r>
    </w:p>
    <w:p w14:paraId="5A5973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c</w:t>
      </w:r>
    </w:p>
    <w:p w14:paraId="34A66F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Id</w:t>
      </w:r>
    </w:p>
    <w:p w14:paraId="701935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382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portingFormat-Type:</w:t>
      </w:r>
    </w:p>
    <w:p w14:paraId="5D1A8D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EC3A1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whether file-based or streaming reporting shall be used for this Trace Session. See 3GPP TS 32.422 clause 5.11 for additional details.</w:t>
      </w:r>
    </w:p>
    <w:p w14:paraId="121D54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A3A65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ILE-BASED</w:t>
      </w:r>
    </w:p>
    <w:p w14:paraId="7D5B7B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TREAMING</w:t>
      </w:r>
    </w:p>
    <w:p w14:paraId="399566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650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Target-Type:</w:t>
      </w:r>
    </w:p>
    <w:p w14:paraId="42DCDB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DDE0A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race target conveying both the type and value of the target ID. For additional details see 3GPP TS 32.422</w:t>
      </w:r>
    </w:p>
    <w:p w14:paraId="3A542E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A966E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rgetIdType:</w:t>
      </w:r>
    </w:p>
    <w:p w14:paraId="081D40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55220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ABDF6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SI</w:t>
      </w:r>
    </w:p>
    <w:p w14:paraId="049DED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EI</w:t>
      </w:r>
    </w:p>
    <w:p w14:paraId="39BD07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EISV</w:t>
      </w:r>
    </w:p>
    <w:p w14:paraId="23E786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UBLIC_ID</w:t>
      </w:r>
    </w:p>
    <w:p w14:paraId="041B87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TRAN_CELL</w:t>
      </w:r>
    </w:p>
    <w:p w14:paraId="2F2011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UTRAN_CELL</w:t>
      </w:r>
    </w:p>
    <w:p w14:paraId="7C5F07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G-RAN_CELL</w:t>
      </w:r>
    </w:p>
    <w:p w14:paraId="64A240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NB</w:t>
      </w:r>
    </w:p>
    <w:p w14:paraId="3F9B01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NC</w:t>
      </w:r>
    </w:p>
    <w:p w14:paraId="38827B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w:t>
      </w:r>
    </w:p>
    <w:p w14:paraId="00D610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UPI</w:t>
      </w:r>
    </w:p>
    <w:p w14:paraId="2F4A4B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rgetIdValue:</w:t>
      </w:r>
    </w:p>
    <w:p w14:paraId="5051D0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DBA73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24F08E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argetIdType</w:t>
      </w:r>
    </w:p>
    <w:p w14:paraId="3BAA6F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argetIdValue</w:t>
      </w:r>
    </w:p>
    <w:p w14:paraId="1494C6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A8234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iggeringEvents-Type:</w:t>
      </w:r>
    </w:p>
    <w:p w14:paraId="601BB8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27CD9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when to start a Trace Recording Session and which message shall be recorded first, when to stop a Trace Recording Session and which message shall be recorded last respectively. See 3GPP TS 32.422 clause 5.1 for additional detials.</w:t>
      </w:r>
    </w:p>
    <w:p w14:paraId="2AB768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91FF9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SC_SERVER:</w:t>
      </w:r>
    </w:p>
    <w:p w14:paraId="3ABBBB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F10EA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6FA94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61244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5D712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_MT_CALLS</w:t>
      </w:r>
    </w:p>
    <w:p w14:paraId="06DADA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_MT_SMS</w:t>
      </w:r>
    </w:p>
    <w:p w14:paraId="1509B3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LU_IMSIattach_IMSIdetach</w:t>
      </w:r>
    </w:p>
    <w:p w14:paraId="303486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ANDOVER</w:t>
      </w:r>
    </w:p>
    <w:p w14:paraId="6A07A8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S</w:t>
      </w:r>
    </w:p>
    <w:p w14:paraId="42E348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SN:</w:t>
      </w:r>
    </w:p>
    <w:p w14:paraId="24554E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7B06D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66660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0A16D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F61F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Pcontext</w:t>
      </w:r>
    </w:p>
    <w:p w14:paraId="1C2770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_MT_SMS</w:t>
      </w:r>
    </w:p>
    <w:p w14:paraId="301E32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AU_GPRSattach_GPRSdetach</w:t>
      </w:r>
    </w:p>
    <w:p w14:paraId="117A7E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BMScontext</w:t>
      </w:r>
    </w:p>
    <w:p w14:paraId="234CC4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GW:</w:t>
      </w:r>
    </w:p>
    <w:p w14:paraId="532276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C38ED2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EF01F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D0011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6A482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ONTEXT</w:t>
      </w:r>
    </w:p>
    <w:p w14:paraId="301E06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GSN:</w:t>
      </w:r>
    </w:p>
    <w:p w14:paraId="0AF453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A3CD7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B2C7CD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4BD49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CA64E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Pcontext</w:t>
      </w:r>
    </w:p>
    <w:p w14:paraId="63130C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BMScontext</w:t>
      </w:r>
    </w:p>
    <w:p w14:paraId="6CD2EA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MS:</w:t>
      </w:r>
    </w:p>
    <w:p w14:paraId="728C80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33579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58160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F650C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2A163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IPsession_StandaloneTransaction</w:t>
      </w:r>
    </w:p>
    <w:p w14:paraId="346F897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M_SC:</w:t>
      </w:r>
    </w:p>
    <w:p w14:paraId="35F957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996D9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B3122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71842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8AC41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BMSactivation</w:t>
      </w:r>
    </w:p>
    <w:p w14:paraId="6361459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ME:</w:t>
      </w:r>
    </w:p>
    <w:p w14:paraId="25B7C2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5B4DE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6C5416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869FA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4CB79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initiatedPDNconnectivityRequest</w:t>
      </w:r>
    </w:p>
    <w:p w14:paraId="4D0ED6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erviceRequest</w:t>
      </w:r>
    </w:p>
    <w:p w14:paraId="4D393E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itialAttach_TAU_Detach</w:t>
      </w:r>
    </w:p>
    <w:p w14:paraId="280C5E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initiatedPDNdisconnection</w:t>
      </w:r>
    </w:p>
    <w:p w14:paraId="7D94AE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earerActivationModificationDeletion</w:t>
      </w:r>
    </w:p>
    <w:p w14:paraId="4C097F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andover</w:t>
      </w:r>
    </w:p>
    <w:p w14:paraId="236EBF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W:</w:t>
      </w:r>
    </w:p>
    <w:p w14:paraId="6AAFC0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38A21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53951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2FCE7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B4430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Creation</w:t>
      </w:r>
    </w:p>
    <w:p w14:paraId="11F534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Termination</w:t>
      </w:r>
    </w:p>
    <w:p w14:paraId="06EEC5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earerActivationModificationDeletion</w:t>
      </w:r>
    </w:p>
    <w:p w14:paraId="112B8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GW:</w:t>
      </w:r>
    </w:p>
    <w:p w14:paraId="4EA7E9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AB857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D06DA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AFE71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E576C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Creation</w:t>
      </w:r>
    </w:p>
    <w:p w14:paraId="4AF191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Termination</w:t>
      </w:r>
    </w:p>
    <w:p w14:paraId="3078F4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earerActivationModificationDeletion</w:t>
      </w:r>
    </w:p>
    <w:p w14:paraId="2B4278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MF:</w:t>
      </w:r>
    </w:p>
    <w:p w14:paraId="3002CC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674D9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BD867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7F672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4A2FA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egistration</w:t>
      </w:r>
    </w:p>
    <w:p w14:paraId="7B75F6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erviceRequest</w:t>
      </w:r>
    </w:p>
    <w:p w14:paraId="77735B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andover</w:t>
      </w:r>
    </w:p>
    <w:p w14:paraId="1F9937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deregistration</w:t>
      </w:r>
    </w:p>
    <w:p w14:paraId="53FDDA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etworkDeregistration</w:t>
      </w:r>
    </w:p>
    <w:p w14:paraId="4CB57C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MobilityFromEPC</w:t>
      </w:r>
    </w:p>
    <w:p w14:paraId="696EA1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MobilityToEPC</w:t>
      </w:r>
    </w:p>
    <w:p w14:paraId="5438FA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F:</w:t>
      </w:r>
    </w:p>
    <w:p w14:paraId="28E98E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30FF1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5A8E4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B53C2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7575A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Establishment</w:t>
      </w:r>
    </w:p>
    <w:p w14:paraId="7D290E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Modification</w:t>
      </w:r>
    </w:p>
    <w:p w14:paraId="2B1A9F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Release</w:t>
      </w:r>
    </w:p>
    <w:p w14:paraId="3778C8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UPactivationDeactivation</w:t>
      </w:r>
    </w:p>
    <w:p w14:paraId="2FC353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bilityBtw3gppAndN3gppTo5GC</w:t>
      </w:r>
    </w:p>
    <w:p w14:paraId="7357C0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bilityFromEpc</w:t>
      </w:r>
    </w:p>
    <w:p w14:paraId="0892D0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F:</w:t>
      </w:r>
    </w:p>
    <w:p w14:paraId="035943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284BE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97BB9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A899B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C1308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Mpolicy</w:t>
      </w:r>
    </w:p>
    <w:p w14:paraId="413834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policy</w:t>
      </w:r>
    </w:p>
    <w:p w14:paraId="244A29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uthorization</w:t>
      </w:r>
    </w:p>
    <w:p w14:paraId="4C1459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DTpolicy</w:t>
      </w:r>
    </w:p>
    <w:p w14:paraId="43BCE4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PF:</w:t>
      </w:r>
    </w:p>
    <w:p w14:paraId="409F46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96FE0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404DE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9CD37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0E45A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4Session</w:t>
      </w:r>
    </w:p>
    <w:p w14:paraId="03650C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USF:</w:t>
      </w:r>
    </w:p>
    <w:p w14:paraId="5693D6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08E6D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30205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F9D6D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589AE0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authentication</w:t>
      </w:r>
    </w:p>
    <w:p w14:paraId="4DE645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EF:</w:t>
      </w:r>
    </w:p>
    <w:p w14:paraId="161705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C3AC1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5103A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A8FD2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A8B40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ventExposure</w:t>
      </w:r>
    </w:p>
    <w:p w14:paraId="6B4203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FDmanagement</w:t>
      </w:r>
    </w:p>
    <w:p w14:paraId="5E8EA3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arameterProvision</w:t>
      </w:r>
    </w:p>
    <w:p w14:paraId="212D7F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igger</w:t>
      </w:r>
    </w:p>
    <w:p w14:paraId="69918C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F:</w:t>
      </w:r>
    </w:p>
    <w:p w14:paraId="0FBE55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3DC6E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A938E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9DE2B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B320A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Fmanagement</w:t>
      </w:r>
    </w:p>
    <w:p w14:paraId="09B8F7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Fdiscovery</w:t>
      </w:r>
    </w:p>
    <w:p w14:paraId="17E8D0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SSF:</w:t>
      </w:r>
    </w:p>
    <w:p w14:paraId="5992E6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3AE65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47E7D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395FC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C15AD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SSelection</w:t>
      </w:r>
    </w:p>
    <w:p w14:paraId="56B0BC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SSAI</w:t>
      </w:r>
    </w:p>
    <w:p w14:paraId="55306A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SF:</w:t>
      </w:r>
    </w:p>
    <w:p w14:paraId="3D7F4E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7FB74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4A12C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644B3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4B91C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service</w:t>
      </w:r>
    </w:p>
    <w:p w14:paraId="2C8026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DM:</w:t>
      </w:r>
    </w:p>
    <w:p w14:paraId="4B518C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27AD9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DEF92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AD13A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7C06D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context</w:t>
      </w:r>
    </w:p>
    <w:p w14:paraId="7C328A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ubscriberData</w:t>
      </w:r>
    </w:p>
    <w:p w14:paraId="39EB8D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authentication</w:t>
      </w:r>
    </w:p>
    <w:p w14:paraId="1CACE1B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ventExposure</w:t>
      </w:r>
    </w:p>
    <w:p w14:paraId="2F5D2D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49A50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nonymizationOfMdtData-Type:</w:t>
      </w:r>
    </w:p>
    <w:p w14:paraId="4F0AE5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level of MDT anonymization. For additional details see 3GPP TS 32.422 clause 5.10.12.</w:t>
      </w:r>
    </w:p>
    <w:p w14:paraId="7018B23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E791E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79021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O_IDENTITY</w:t>
      </w:r>
    </w:p>
    <w:p w14:paraId="3F5561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AC_OF_IMEI</w:t>
      </w:r>
    </w:p>
    <w:p w14:paraId="49787E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E8B3B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eamLevelMeasurement-Type:</w:t>
      </w:r>
    </w:p>
    <w:p w14:paraId="2E7C98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Determines whether beam level measurements shall be included in case of immediate MDT M1 measurement in NR. For additional details see 3GPP TS 32.422 clause 5.10.40.</w:t>
      </w:r>
    </w:p>
    <w:p w14:paraId="7CEFE2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boolean</w:t>
      </w:r>
    </w:p>
    <w:p w14:paraId="19C06B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05EB2E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 w:author="allwang"/>
          <w:rFonts w:ascii="Courier New" w:hAnsi="Courier New"/>
          <w:noProof/>
          <w:sz w:val="16"/>
        </w:rPr>
      </w:pPr>
      <w:ins w:id="8" w:author="allwang">
        <w:r w:rsidRPr="00E36B13">
          <w:rPr>
            <w:rFonts w:ascii="Courier New" w:hAnsi="Courier New"/>
            <w:noProof/>
            <w:sz w:val="16"/>
          </w:rPr>
          <w:t xml:space="preserve">    collectionPeriodRRMLTE-Type:</w:t>
        </w:r>
      </w:ins>
    </w:p>
    <w:p w14:paraId="2A66D7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 w:author="allwang"/>
          <w:rFonts w:ascii="Courier New" w:hAnsi="Courier New"/>
          <w:noProof/>
          <w:sz w:val="16"/>
        </w:rPr>
      </w:pPr>
      <w:del w:id="10" w:author="allwang">
        <w:r w:rsidRPr="00E36B13">
          <w:rPr>
            <w:rFonts w:ascii="Courier New" w:hAnsi="Courier New"/>
            <w:noProof/>
            <w:sz w:val="16"/>
          </w:rPr>
          <w:delText xml:space="preserve">    collectionPeriodRrmLte-Type:</w:delText>
        </w:r>
      </w:del>
    </w:p>
    <w:p w14:paraId="466A28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0.</w:t>
      </w:r>
    </w:p>
    <w:p w14:paraId="719162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181BD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96264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6EB0E1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12DA3B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5932AE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0ms</w:t>
      </w:r>
    </w:p>
    <w:p w14:paraId="08642E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064808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0ms</w:t>
      </w:r>
    </w:p>
    <w:p w14:paraId="147679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200D20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0ms</w:t>
      </w:r>
    </w:p>
    <w:p w14:paraId="32AAD2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5E5C5F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18C05B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85C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 w:author="allwang"/>
          <w:rFonts w:ascii="Courier New" w:hAnsi="Courier New"/>
          <w:noProof/>
          <w:sz w:val="16"/>
        </w:rPr>
      </w:pPr>
      <w:ins w:id="12" w:author="allwang">
        <w:r w:rsidRPr="00E36B13">
          <w:rPr>
            <w:rFonts w:ascii="Courier New" w:hAnsi="Courier New"/>
            <w:noProof/>
            <w:sz w:val="16"/>
          </w:rPr>
          <w:t xml:space="preserve">    collectionPeriodM6LTE-Type:</w:t>
        </w:r>
      </w:ins>
    </w:p>
    <w:p w14:paraId="7274BB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 w:author="allwang"/>
          <w:rFonts w:ascii="Courier New" w:hAnsi="Courier New"/>
          <w:noProof/>
          <w:sz w:val="16"/>
        </w:rPr>
      </w:pPr>
      <w:del w:id="14" w:author="allwang">
        <w:r w:rsidRPr="00E36B13">
          <w:rPr>
            <w:rFonts w:ascii="Courier New" w:hAnsi="Courier New"/>
            <w:noProof/>
            <w:sz w:val="16"/>
          </w:rPr>
          <w:delText xml:space="preserve">    collectionPeriodM6Lte-Type:</w:delText>
        </w:r>
      </w:del>
    </w:p>
    <w:p w14:paraId="035893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2.</w:t>
      </w:r>
    </w:p>
    <w:p w14:paraId="782F1E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2A45C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6869C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653630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6AFFF3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7823C1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0EC16BD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3C6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 w:author="allwang"/>
          <w:rFonts w:ascii="Courier New" w:hAnsi="Courier New"/>
          <w:noProof/>
          <w:sz w:val="16"/>
        </w:rPr>
      </w:pPr>
      <w:ins w:id="16" w:author="allwang">
        <w:r w:rsidRPr="00E36B13">
          <w:rPr>
            <w:rFonts w:ascii="Courier New" w:hAnsi="Courier New"/>
            <w:noProof/>
            <w:sz w:val="16"/>
          </w:rPr>
          <w:t xml:space="preserve">    collectionPeriodM7LTE-Type:</w:t>
        </w:r>
      </w:ins>
    </w:p>
    <w:p w14:paraId="01ECD5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7" w:author="allwang"/>
          <w:rFonts w:ascii="Courier New" w:hAnsi="Courier New"/>
          <w:noProof/>
          <w:sz w:val="16"/>
        </w:rPr>
      </w:pPr>
      <w:del w:id="18" w:author="allwang">
        <w:r w:rsidRPr="00E36B13">
          <w:rPr>
            <w:rFonts w:ascii="Courier New" w:hAnsi="Courier New"/>
            <w:noProof/>
            <w:sz w:val="16"/>
          </w:rPr>
          <w:delText xml:space="preserve">    collectionPeriodM7Lte-Type:</w:delText>
        </w:r>
      </w:del>
    </w:p>
    <w:p w14:paraId="75BE6D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3.</w:t>
      </w:r>
    </w:p>
    <w:p w14:paraId="257B41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049874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w:t>
      </w:r>
    </w:p>
    <w:p w14:paraId="67B06A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60</w:t>
      </w:r>
    </w:p>
    <w:p w14:paraId="75FC4E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4CE2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allwang"/>
          <w:rFonts w:ascii="Courier New" w:hAnsi="Courier New"/>
          <w:noProof/>
          <w:sz w:val="16"/>
        </w:rPr>
      </w:pPr>
      <w:ins w:id="20" w:author="allwang">
        <w:r w:rsidRPr="00E36B13">
          <w:rPr>
            <w:rFonts w:ascii="Courier New" w:hAnsi="Courier New"/>
            <w:noProof/>
            <w:sz w:val="16"/>
          </w:rPr>
          <w:t xml:space="preserve">    collectionPeriodRRMUMTS-Type:</w:t>
        </w:r>
      </w:ins>
    </w:p>
    <w:p w14:paraId="7FA21A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1" w:author="allwang"/>
          <w:rFonts w:ascii="Courier New" w:hAnsi="Courier New"/>
          <w:noProof/>
          <w:sz w:val="16"/>
        </w:rPr>
      </w:pPr>
      <w:del w:id="22" w:author="allwang">
        <w:r w:rsidRPr="00E36B13">
          <w:rPr>
            <w:rFonts w:ascii="Courier New" w:hAnsi="Courier New"/>
            <w:noProof/>
            <w:sz w:val="16"/>
          </w:rPr>
          <w:delText xml:space="preserve">    collectionPeriodRrmUmts-Type:</w:delText>
        </w:r>
      </w:del>
    </w:p>
    <w:p w14:paraId="08DEF4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1.</w:t>
      </w:r>
    </w:p>
    <w:p w14:paraId="6C46151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7A479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BE895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04CEAB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0ms</w:t>
      </w:r>
    </w:p>
    <w:p w14:paraId="07936E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0ms</w:t>
      </w:r>
    </w:p>
    <w:p w14:paraId="3DFD794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402208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ms</w:t>
      </w:r>
    </w:p>
    <w:p w14:paraId="74A2BA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0ms</w:t>
      </w:r>
    </w:p>
    <w:p w14:paraId="21CCCB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00ms</w:t>
      </w:r>
    </w:p>
    <w:p w14:paraId="48A128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ms</w:t>
      </w:r>
    </w:p>
    <w:p w14:paraId="69AB52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6C9657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allwang"/>
          <w:rFonts w:ascii="Courier New" w:hAnsi="Courier New"/>
          <w:noProof/>
          <w:sz w:val="16"/>
        </w:rPr>
      </w:pPr>
      <w:ins w:id="24" w:author="allwang">
        <w:r w:rsidRPr="00E36B13">
          <w:rPr>
            <w:rFonts w:ascii="Courier New" w:hAnsi="Courier New"/>
            <w:noProof/>
            <w:sz w:val="16"/>
          </w:rPr>
          <w:t xml:space="preserve">    collectionPeriodRRMNR-Type:</w:t>
        </w:r>
      </w:ins>
    </w:p>
    <w:p w14:paraId="5EB04E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allwang"/>
          <w:rFonts w:ascii="Courier New" w:hAnsi="Courier New"/>
          <w:noProof/>
          <w:sz w:val="16"/>
        </w:rPr>
      </w:pPr>
      <w:del w:id="26" w:author="allwang">
        <w:r w:rsidRPr="00E36B13">
          <w:rPr>
            <w:rFonts w:ascii="Courier New" w:hAnsi="Courier New"/>
            <w:noProof/>
            <w:sz w:val="16"/>
          </w:rPr>
          <w:delText xml:space="preserve">    collectionPeriodRrmNr-Type:</w:delText>
        </w:r>
      </w:del>
    </w:p>
    <w:p w14:paraId="2CD13B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0.</w:t>
      </w:r>
    </w:p>
    <w:p w14:paraId="71E0E6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BE5DE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C9AAD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7510B0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1C55BA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1FF102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7BEEF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1A520D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E1DCD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allwang"/>
          <w:rFonts w:ascii="Courier New" w:hAnsi="Courier New"/>
          <w:noProof/>
          <w:sz w:val="16"/>
        </w:rPr>
      </w:pPr>
      <w:ins w:id="28" w:author="allwang">
        <w:r w:rsidRPr="00E36B13">
          <w:rPr>
            <w:rFonts w:ascii="Courier New" w:hAnsi="Courier New"/>
            <w:noProof/>
            <w:sz w:val="16"/>
          </w:rPr>
          <w:t xml:space="preserve">    collectionPeriodM6NR-Type:</w:t>
        </w:r>
      </w:ins>
    </w:p>
    <w:p w14:paraId="6BE1E7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9" w:author="allwang"/>
          <w:rFonts w:ascii="Courier New" w:hAnsi="Courier New"/>
          <w:noProof/>
          <w:sz w:val="16"/>
        </w:rPr>
      </w:pPr>
      <w:del w:id="30" w:author="allwang">
        <w:r w:rsidRPr="00E36B13">
          <w:rPr>
            <w:rFonts w:ascii="Courier New" w:hAnsi="Courier New"/>
            <w:noProof/>
            <w:sz w:val="16"/>
          </w:rPr>
          <w:delText xml:space="preserve">    collectionPeriodM6Nr-Type:</w:delText>
        </w:r>
      </w:del>
    </w:p>
    <w:p w14:paraId="547C85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4.</w:t>
      </w:r>
    </w:p>
    <w:p w14:paraId="4810EC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C5374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8ABDD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ms</w:t>
      </w:r>
    </w:p>
    <w:p w14:paraId="3469F1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ms</w:t>
      </w:r>
    </w:p>
    <w:p w14:paraId="5F57DE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48EEFB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132604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347CDE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35751A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68756F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7C5436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0ms</w:t>
      </w:r>
    </w:p>
    <w:p w14:paraId="45C591E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0ms</w:t>
      </w:r>
    </w:p>
    <w:p w14:paraId="477A6A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min</w:t>
      </w:r>
    </w:p>
    <w:p w14:paraId="3E42BA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min</w:t>
      </w:r>
    </w:p>
    <w:p w14:paraId="20F6DB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min</w:t>
      </w:r>
    </w:p>
    <w:p w14:paraId="3955CA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min</w:t>
      </w:r>
    </w:p>
    <w:p w14:paraId="2B36E3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C429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allwang"/>
          <w:rFonts w:ascii="Courier New" w:hAnsi="Courier New"/>
          <w:noProof/>
          <w:sz w:val="16"/>
        </w:rPr>
      </w:pPr>
      <w:ins w:id="32" w:author="allwang">
        <w:r w:rsidRPr="00E36B13">
          <w:rPr>
            <w:rFonts w:ascii="Courier New" w:hAnsi="Courier New"/>
            <w:noProof/>
            <w:sz w:val="16"/>
          </w:rPr>
          <w:t xml:space="preserve">    collectionPeriodM7NR-Type:</w:t>
        </w:r>
      </w:ins>
    </w:p>
    <w:p w14:paraId="4782BE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3" w:author="allwang"/>
          <w:rFonts w:ascii="Courier New" w:hAnsi="Courier New"/>
          <w:noProof/>
          <w:sz w:val="16"/>
        </w:rPr>
      </w:pPr>
      <w:del w:id="34" w:author="allwang">
        <w:r w:rsidRPr="00E36B13">
          <w:rPr>
            <w:rFonts w:ascii="Courier New" w:hAnsi="Courier New"/>
            <w:noProof/>
            <w:sz w:val="16"/>
          </w:rPr>
          <w:delText xml:space="preserve">    collectionPeriodM7Nr-Type:</w:delText>
        </w:r>
      </w:del>
    </w:p>
    <w:p w14:paraId="7DCAC3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5.</w:t>
      </w:r>
    </w:p>
    <w:p w14:paraId="66A882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99470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w:t>
      </w:r>
    </w:p>
    <w:p w14:paraId="7EAF69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60</w:t>
      </w:r>
    </w:p>
    <w:p w14:paraId="2A67AE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FE4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ListForEventTriggeredMeasurement-Type:</w:t>
      </w:r>
    </w:p>
    <w:p w14:paraId="394D65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8.</w:t>
      </w:r>
    </w:p>
    <w:p w14:paraId="693FD68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115F6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29D5C5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OUT_OF_COVERAGE</w:t>
      </w:r>
    </w:p>
    <w:p w14:paraId="79EC74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2_EVENT</w:t>
      </w:r>
    </w:p>
    <w:p w14:paraId="7F39BA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E03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Type:</w:t>
      </w:r>
    </w:p>
    <w:p w14:paraId="02CB2C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7, 5.10.7a, 5.10.13 and 5.10.14.</w:t>
      </w:r>
    </w:p>
    <w:p w14:paraId="478013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776CC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390B51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RSRP:</w:t>
      </w:r>
    </w:p>
    <w:p w14:paraId="218075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582574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300431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2BDA57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97</w:t>
      </w:r>
    </w:p>
    <w:p w14:paraId="72606C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783A6F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74C709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12B328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RSRQ:      </w:t>
      </w:r>
    </w:p>
    <w:p w14:paraId="7E252B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730219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32935B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5A24547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34</w:t>
      </w:r>
    </w:p>
    <w:p w14:paraId="3EC8A7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32DF1B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3429D1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434582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1F:</w:t>
      </w:r>
    </w:p>
    <w:p w14:paraId="5CA8FA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59921F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5CBC6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CPICH_RSCP:</w:t>
      </w:r>
    </w:p>
    <w:p w14:paraId="057E8D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30E24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20</w:t>
      </w:r>
    </w:p>
    <w:p w14:paraId="308EB5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25</w:t>
      </w:r>
    </w:p>
    <w:p w14:paraId="6DDAAE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CPICH_EcNo:</w:t>
      </w:r>
    </w:p>
    <w:p w14:paraId="79714C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0A9B92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24</w:t>
      </w:r>
    </w:p>
    <w:p w14:paraId="0D4312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0</w:t>
      </w:r>
    </w:p>
    <w:p w14:paraId="6122D5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athLoss:</w:t>
      </w:r>
    </w:p>
    <w:p w14:paraId="106226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206B61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30</w:t>
      </w:r>
    </w:p>
    <w:p w14:paraId="527DC3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65</w:t>
      </w:r>
    </w:p>
    <w:p w14:paraId="3DBE8F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1I:</w:t>
      </w:r>
    </w:p>
    <w:p w14:paraId="5283B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21F85E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20</w:t>
      </w:r>
    </w:p>
    <w:p w14:paraId="5060C8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25</w:t>
      </w:r>
    </w:p>
    <w:p w14:paraId="2C0375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B8D4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Measurements-Type:</w:t>
      </w:r>
    </w:p>
    <w:p w14:paraId="1CC5F3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 for details.</w:t>
      </w:r>
    </w:p>
    <w:p w14:paraId="710D3A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37A5C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284B98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MTS:</w:t>
      </w:r>
    </w:p>
    <w:p w14:paraId="771A23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0D9A2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84BA6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947FE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9FB08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w:t>
      </w:r>
    </w:p>
    <w:p w14:paraId="1E76AA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2</w:t>
      </w:r>
    </w:p>
    <w:p w14:paraId="497120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3</w:t>
      </w:r>
    </w:p>
    <w:p w14:paraId="13F97D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4</w:t>
      </w:r>
    </w:p>
    <w:p w14:paraId="6550D35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5</w:t>
      </w:r>
    </w:p>
    <w:p w14:paraId="68C8BF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_DL</w:t>
      </w:r>
    </w:p>
    <w:p w14:paraId="7858CE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_UL</w:t>
      </w:r>
    </w:p>
    <w:p w14:paraId="01EA33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_DL</w:t>
      </w:r>
    </w:p>
    <w:p w14:paraId="10C73E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_UL</w:t>
      </w:r>
    </w:p>
    <w:p w14:paraId="46B0A0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TE:</w:t>
      </w:r>
    </w:p>
    <w:p w14:paraId="00FDAA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E8D52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E9990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43B4B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1D5A2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w:t>
      </w:r>
    </w:p>
    <w:p w14:paraId="7BDA6F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2</w:t>
      </w:r>
    </w:p>
    <w:p w14:paraId="05EF50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3</w:t>
      </w:r>
    </w:p>
    <w:p w14:paraId="48EF35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4</w:t>
      </w:r>
    </w:p>
    <w:p w14:paraId="1BDCDB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5</w:t>
      </w:r>
    </w:p>
    <w:p w14:paraId="02CF93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_EVENT_TRIGGERED</w:t>
      </w:r>
    </w:p>
    <w:p w14:paraId="705966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w:t>
      </w:r>
    </w:p>
    <w:p w14:paraId="30CE16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w:t>
      </w:r>
    </w:p>
    <w:p w14:paraId="6D48920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8</w:t>
      </w:r>
    </w:p>
    <w:p w14:paraId="14173D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9</w:t>
      </w:r>
    </w:p>
    <w:p w14:paraId="5A8D4D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w:t>
      </w:r>
    </w:p>
    <w:p w14:paraId="79D489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9B3D0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25B3FA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1A663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748EF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w:t>
      </w:r>
    </w:p>
    <w:p w14:paraId="6419F8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2</w:t>
      </w:r>
    </w:p>
    <w:p w14:paraId="5359FE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3</w:t>
      </w:r>
    </w:p>
    <w:p w14:paraId="3E7E774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4</w:t>
      </w:r>
    </w:p>
    <w:p w14:paraId="14B23F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5</w:t>
      </w:r>
    </w:p>
    <w:p w14:paraId="153FA1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w:t>
      </w:r>
    </w:p>
    <w:p w14:paraId="451F18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w:t>
      </w:r>
    </w:p>
    <w:p w14:paraId="55016F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_EVENT_TRIGGERED</w:t>
      </w:r>
    </w:p>
    <w:p w14:paraId="33178C0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8</w:t>
      </w:r>
    </w:p>
    <w:p w14:paraId="2963C5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9</w:t>
      </w:r>
    </w:p>
    <w:p w14:paraId="738C769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F69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Duration-Type:</w:t>
      </w:r>
    </w:p>
    <w:p w14:paraId="5A7DDE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9.</w:t>
      </w:r>
    </w:p>
    <w:p w14:paraId="29DC97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EBD94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9E863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s</w:t>
      </w:r>
    </w:p>
    <w:p w14:paraId="033CD6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0s</w:t>
      </w:r>
    </w:p>
    <w:p w14:paraId="4FF41F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0s</w:t>
      </w:r>
    </w:p>
    <w:p w14:paraId="635832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s</w:t>
      </w:r>
    </w:p>
    <w:p w14:paraId="499E13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400s</w:t>
      </w:r>
    </w:p>
    <w:p w14:paraId="50588B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200s</w:t>
      </w:r>
    </w:p>
    <w:p w14:paraId="6FFDF4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7CAAB1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Interval-Type:</w:t>
      </w:r>
    </w:p>
    <w:p w14:paraId="3B6AF6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8.</w:t>
      </w:r>
    </w:p>
    <w:p w14:paraId="118AB1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0DA6A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262E26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MTS:</w:t>
      </w:r>
    </w:p>
    <w:p w14:paraId="538DC4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0B6BD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D7DBC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BC4FF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F8C9F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s</w:t>
      </w:r>
    </w:p>
    <w:p w14:paraId="40D21A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s</w:t>
      </w:r>
    </w:p>
    <w:p w14:paraId="575EBD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s</w:t>
      </w:r>
    </w:p>
    <w:p w14:paraId="688F15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s</w:t>
      </w:r>
    </w:p>
    <w:p w14:paraId="544A9D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s</w:t>
      </w:r>
    </w:p>
    <w:p w14:paraId="4D7B43F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72s</w:t>
      </w:r>
    </w:p>
    <w:p w14:paraId="0CEA7A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s</w:t>
      </w:r>
    </w:p>
    <w:p w14:paraId="1A79972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1.44s</w:t>
      </w:r>
    </w:p>
    <w:p w14:paraId="45A9A0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TE:</w:t>
      </w:r>
    </w:p>
    <w:p w14:paraId="177CFC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0DC43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D1736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E7FCBC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7B8B3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s</w:t>
      </w:r>
    </w:p>
    <w:p w14:paraId="23DBA5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s</w:t>
      </w:r>
    </w:p>
    <w:p w14:paraId="3C5E6D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s</w:t>
      </w:r>
    </w:p>
    <w:p w14:paraId="0DAAE3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s</w:t>
      </w:r>
    </w:p>
    <w:p w14:paraId="6FE682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s</w:t>
      </w:r>
    </w:p>
    <w:p w14:paraId="792019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72s</w:t>
      </w:r>
    </w:p>
    <w:p w14:paraId="5F74E4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s</w:t>
      </w:r>
    </w:p>
    <w:p w14:paraId="2281C8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1.44s</w:t>
      </w:r>
    </w:p>
    <w:p w14:paraId="67E85E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w:t>
      </w:r>
    </w:p>
    <w:p w14:paraId="588CA7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71595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20EEA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15347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2E3BD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32s</w:t>
      </w:r>
    </w:p>
    <w:p w14:paraId="35F453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64s</w:t>
      </w:r>
    </w:p>
    <w:p w14:paraId="79338D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s</w:t>
      </w:r>
    </w:p>
    <w:p w14:paraId="49D664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s</w:t>
      </w:r>
    </w:p>
    <w:p w14:paraId="40EC90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s</w:t>
      </w:r>
    </w:p>
    <w:p w14:paraId="4E7EDB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s</w:t>
      </w:r>
    </w:p>
    <w:p w14:paraId="73AC67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s</w:t>
      </w:r>
    </w:p>
    <w:p w14:paraId="3808C5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72s</w:t>
      </w:r>
    </w:p>
    <w:p w14:paraId="4388A2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s</w:t>
      </w:r>
    </w:p>
    <w:p w14:paraId="6BC582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1.44s</w:t>
      </w:r>
    </w:p>
    <w:p w14:paraId="131F43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17F82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3CF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L1-Type:</w:t>
      </w:r>
    </w:p>
    <w:p w14:paraId="0A0D9F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X.</w:t>
      </w:r>
    </w:p>
    <w:p w14:paraId="47AFC5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D4196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18332C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SRP:</w:t>
      </w:r>
    </w:p>
    <w:p w14:paraId="7E45EB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5B6665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02475D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06E3B7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SRQ:</w:t>
      </w:r>
    </w:p>
    <w:p w14:paraId="68F38C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27156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310E2A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07808D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69B0C3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hysteresisL1-Type:</w:t>
      </w:r>
    </w:p>
    <w:p w14:paraId="3D5A4E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Y.</w:t>
      </w:r>
    </w:p>
    <w:p w14:paraId="4C7D47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7D1DEA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7FBF7D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30</w:t>
      </w:r>
    </w:p>
    <w:p w14:paraId="704CF4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534FDB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imeToTriggerL1-Type:</w:t>
      </w:r>
    </w:p>
    <w:p w14:paraId="39B257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Z.</w:t>
      </w:r>
    </w:p>
    <w:p w14:paraId="09DDFA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3CDDA1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34DF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ms</w:t>
      </w:r>
    </w:p>
    <w:p w14:paraId="265ECE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ms</w:t>
      </w:r>
    </w:p>
    <w:p w14:paraId="1E2960C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ms</w:t>
      </w:r>
    </w:p>
    <w:p w14:paraId="3471D8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ms</w:t>
      </w:r>
    </w:p>
    <w:p w14:paraId="0E953B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0E1D6F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ms</w:t>
      </w:r>
    </w:p>
    <w:p w14:paraId="1A4482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0ms</w:t>
      </w:r>
    </w:p>
    <w:p w14:paraId="515C5B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ms</w:t>
      </w:r>
    </w:p>
    <w:p w14:paraId="5F1EFA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0ms</w:t>
      </w:r>
    </w:p>
    <w:p w14:paraId="427B65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12FD10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ms</w:t>
      </w:r>
    </w:p>
    <w:p w14:paraId="11669D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28C0C7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06A4B2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0ms</w:t>
      </w:r>
    </w:p>
    <w:p w14:paraId="775088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0ms</w:t>
      </w:r>
    </w:p>
    <w:p w14:paraId="679A0A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1B9C71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CC42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allwang"/>
          <w:rFonts w:ascii="Courier New" w:hAnsi="Courier New"/>
          <w:noProof/>
          <w:sz w:val="16"/>
        </w:rPr>
      </w:pPr>
      <w:ins w:id="36" w:author="allwang">
        <w:r w:rsidRPr="00E36B13">
          <w:rPr>
            <w:rFonts w:ascii="Courier New" w:hAnsi="Courier New"/>
            <w:noProof/>
            <w:sz w:val="16"/>
          </w:rPr>
          <w:t xml:space="preserve">    measurementPeriodLTE-Type:</w:t>
        </w:r>
      </w:ins>
    </w:p>
    <w:p w14:paraId="4614B7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7" w:author="allwang"/>
          <w:rFonts w:ascii="Courier New" w:hAnsi="Courier New"/>
          <w:noProof/>
          <w:sz w:val="16"/>
        </w:rPr>
      </w:pPr>
      <w:del w:id="38" w:author="allwang">
        <w:r w:rsidRPr="00E36B13">
          <w:rPr>
            <w:rFonts w:ascii="Courier New" w:hAnsi="Courier New"/>
            <w:noProof/>
            <w:sz w:val="16"/>
          </w:rPr>
          <w:delText xml:space="preserve">    measurementPeriodLte-Type:</w:delText>
        </w:r>
      </w:del>
    </w:p>
    <w:p w14:paraId="23C913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3.</w:t>
      </w:r>
    </w:p>
    <w:p w14:paraId="73F1E8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27E2FC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DFB13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0423F5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728BAB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733276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71F9CD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min</w:t>
      </w:r>
    </w:p>
    <w:p w14:paraId="1755D9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98D0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allwang"/>
          <w:rFonts w:ascii="Courier New" w:hAnsi="Courier New"/>
          <w:noProof/>
          <w:sz w:val="16"/>
        </w:rPr>
      </w:pPr>
      <w:ins w:id="40" w:author="allwang">
        <w:r w:rsidRPr="00E36B13">
          <w:rPr>
            <w:rFonts w:ascii="Courier New" w:hAnsi="Courier New"/>
            <w:noProof/>
            <w:sz w:val="16"/>
          </w:rPr>
          <w:t xml:space="preserve">    measurementPeriodUMTS-Type:</w:t>
        </w:r>
      </w:ins>
    </w:p>
    <w:p w14:paraId="28836F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 w:author="allwang"/>
          <w:rFonts w:ascii="Courier New" w:hAnsi="Courier New"/>
          <w:noProof/>
          <w:sz w:val="16"/>
        </w:rPr>
      </w:pPr>
      <w:del w:id="42" w:author="allwang">
        <w:r w:rsidRPr="00E36B13">
          <w:rPr>
            <w:rFonts w:ascii="Courier New" w:hAnsi="Courier New"/>
            <w:noProof/>
            <w:sz w:val="16"/>
          </w:rPr>
          <w:delText xml:space="preserve">    measurementPeriodUmts-Type:</w:delText>
        </w:r>
      </w:del>
    </w:p>
    <w:p w14:paraId="554DFA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2.</w:t>
      </w:r>
    </w:p>
    <w:p w14:paraId="2B874E3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0D02D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D80D1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61E465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ms</w:t>
      </w:r>
    </w:p>
    <w:p w14:paraId="12268F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0ms</w:t>
      </w:r>
    </w:p>
    <w:p w14:paraId="6C587A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00ms</w:t>
      </w:r>
    </w:p>
    <w:p w14:paraId="197275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ms</w:t>
      </w:r>
    </w:p>
    <w:p w14:paraId="570ECD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00ms</w:t>
      </w:r>
    </w:p>
    <w:p w14:paraId="6DE512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00ms</w:t>
      </w:r>
    </w:p>
    <w:p w14:paraId="0802A0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000ms</w:t>
      </w:r>
    </w:p>
    <w:p w14:paraId="67CD47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0ms</w:t>
      </w:r>
    </w:p>
    <w:p w14:paraId="492C833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00ms</w:t>
      </w:r>
    </w:p>
    <w:p w14:paraId="4BB28A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8000ms</w:t>
      </w:r>
    </w:p>
    <w:p w14:paraId="1B6EBF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000ms</w:t>
      </w:r>
    </w:p>
    <w:p w14:paraId="02A4FF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00ms</w:t>
      </w:r>
    </w:p>
    <w:p w14:paraId="0EDBD2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0FA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easurementQuantity-Type:</w:t>
      </w:r>
    </w:p>
    <w:p w14:paraId="4BF692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15.</w:t>
      </w:r>
    </w:p>
    <w:p w14:paraId="4D4EE7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71AAC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55C07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PICH_EcNo</w:t>
      </w:r>
    </w:p>
    <w:p w14:paraId="3694DF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PICH_RSCP</w:t>
      </w:r>
    </w:p>
    <w:p w14:paraId="084EE6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athLoss</w:t>
      </w:r>
    </w:p>
    <w:p w14:paraId="55E3FA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EF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allwang"/>
          <w:rFonts w:ascii="Courier New" w:hAnsi="Courier New"/>
          <w:noProof/>
          <w:sz w:val="16"/>
        </w:rPr>
      </w:pPr>
      <w:ins w:id="44" w:author="allwang">
        <w:r w:rsidRPr="00E36B13">
          <w:rPr>
            <w:rFonts w:ascii="Courier New" w:hAnsi="Courier New"/>
            <w:noProof/>
            <w:sz w:val="16"/>
          </w:rPr>
          <w:t xml:space="preserve">    eventThresholdUphUMTS-Type:</w:t>
        </w:r>
      </w:ins>
    </w:p>
    <w:p w14:paraId="4CBA57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5" w:author="allwang"/>
          <w:rFonts w:ascii="Courier New" w:hAnsi="Courier New"/>
          <w:noProof/>
          <w:sz w:val="16"/>
        </w:rPr>
      </w:pPr>
      <w:del w:id="46" w:author="allwang">
        <w:r w:rsidRPr="00E36B13">
          <w:rPr>
            <w:rFonts w:ascii="Courier New" w:hAnsi="Courier New"/>
            <w:noProof/>
            <w:sz w:val="16"/>
          </w:rPr>
          <w:delText xml:space="preserve">    eventThresholdUphUmts-Type:</w:delText>
        </w:r>
      </w:del>
    </w:p>
    <w:p w14:paraId="23CC22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A.</w:t>
      </w:r>
    </w:p>
    <w:p w14:paraId="6943F9D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FD547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641C97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31</w:t>
      </w:r>
    </w:p>
    <w:p w14:paraId="37F0F8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206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List-Type:</w:t>
      </w:r>
    </w:p>
    <w:p w14:paraId="5B77D6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4.</w:t>
      </w:r>
    </w:p>
    <w:p w14:paraId="1F67D0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CA679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99925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34AD5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8F8EE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40D4BE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cc'</w:t>
      </w:r>
    </w:p>
    <w:p w14:paraId="3CA31C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587EDE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161E16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1B53ED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c</w:t>
      </w:r>
    </w:p>
    <w:p w14:paraId="7DCC00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c</w:t>
      </w:r>
    </w:p>
    <w:p w14:paraId="163837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tems: 16</w:t>
      </w:r>
    </w:p>
    <w:p w14:paraId="05AD59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965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ositioningMethod-Type:</w:t>
      </w:r>
    </w:p>
    <w:p w14:paraId="0EA373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19.</w:t>
      </w:r>
    </w:p>
    <w:p w14:paraId="2F8413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8E25C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F13ED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SS</w:t>
      </w:r>
    </w:p>
    <w:p w14:paraId="5A8C30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CELL_ID</w:t>
      </w:r>
    </w:p>
    <w:p w14:paraId="4F3084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951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Type:</w:t>
      </w:r>
    </w:p>
    <w:p w14:paraId="7EC3F84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3F19FB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2D1CF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62308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29136A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68D8F0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658E84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277E69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37A84A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4E4266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646939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3C1C2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FC6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LTE-Type:</w:t>
      </w:r>
    </w:p>
    <w:p w14:paraId="489D7E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5CFB40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DE08A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A218C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1422A3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0FE682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93583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3508CE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2DDE32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403659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000DEBF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12163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E4B6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LTE-Type:</w:t>
      </w:r>
    </w:p>
    <w:p w14:paraId="292794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6E7676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1AC5F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CCBD2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125D4F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20B7EF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4B67FF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6FB873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123B63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0B521A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67D21A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025045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8F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5LTE-Type:</w:t>
      </w:r>
    </w:p>
    <w:p w14:paraId="71C222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3FAB72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F672D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44D30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405164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0D967F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61B739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4D2DC9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70A8FF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1E65D4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438EBE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5637D2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870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LTE-Type:</w:t>
      </w:r>
    </w:p>
    <w:p w14:paraId="2B4B2D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7E2BA3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B2DF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E2ADE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2DB530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1B0287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4B1017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434F9D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604F19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5596F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1B76A6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1D4DC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1D4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LTE-Type:</w:t>
      </w:r>
    </w:p>
    <w:p w14:paraId="1D1A78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1B89CD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0ADD4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7AB6B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06575D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60ADB68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034048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543CD3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3C8F60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63654C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40416D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290D1E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73C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NR-Type:</w:t>
      </w:r>
    </w:p>
    <w:p w14:paraId="02DAA2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189A7F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A142C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2F98A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6A43F5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4C243F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259705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2DCCD6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264564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4F20A1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31E2BF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62E973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F4E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NR-Type:</w:t>
      </w:r>
    </w:p>
    <w:p w14:paraId="4D7686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570D8E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E257F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F8995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1C49BF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54569E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A0F70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5D5826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19C1BC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387993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2B2EF3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4349F8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C941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5NR-Type:</w:t>
      </w:r>
    </w:p>
    <w:p w14:paraId="4EF11C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12DFF4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4B7B3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66B43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5C0E21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252BC7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B93EF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1556E1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41059A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0EFA74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394F17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2A347D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6FD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NR-Type:</w:t>
      </w:r>
    </w:p>
    <w:p w14:paraId="19161F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00D0E9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995F96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98D52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7D9AA1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3031687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728158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671BB4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2CF215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5E26EB0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161277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5D8435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189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NR-Type:</w:t>
      </w:r>
    </w:p>
    <w:p w14:paraId="39F3D9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5AF436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5D97B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36946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58C93D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3B4D26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9C014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78CE0B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138F3F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797C15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28633F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028A05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0699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gTrigger-Type:</w:t>
      </w:r>
    </w:p>
    <w:p w14:paraId="0C301D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4.</w:t>
      </w:r>
    </w:p>
    <w:p w14:paraId="2CF093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46958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88477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CEE09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2F1F4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ERIODICAL</w:t>
      </w:r>
    </w:p>
    <w:p w14:paraId="3748BF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2_FOR_LTE_NR</w:t>
      </w:r>
    </w:p>
    <w:p w14:paraId="7CE959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F_FOR_UMTS</w:t>
      </w:r>
    </w:p>
    <w:p w14:paraId="1F23A4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I_FOR_UMTS_MCPS_TDD</w:t>
      </w:r>
    </w:p>
    <w:p w14:paraId="357D39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2_TRIGGERED_PERIODIC_FOR_LTE_NR</w:t>
      </w:r>
    </w:p>
    <w:p w14:paraId="201E66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LL_CONFIGURED_RRM_FOR_LTE_NR</w:t>
      </w:r>
    </w:p>
    <w:p w14:paraId="4941BE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LL_CONFIGURED_RRM_FOR_UMTS</w:t>
      </w:r>
    </w:p>
    <w:p w14:paraId="7A30A1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6AE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terval-Type:</w:t>
      </w:r>
    </w:p>
    <w:p w14:paraId="338EA7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5.</w:t>
      </w:r>
    </w:p>
    <w:p w14:paraId="02B33C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114D8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07CE35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MTS:</w:t>
      </w:r>
    </w:p>
    <w:p w14:paraId="0CDD9D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CF531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5726F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23726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8D448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0ms</w:t>
      </w:r>
    </w:p>
    <w:p w14:paraId="42F75ED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0ms</w:t>
      </w:r>
    </w:p>
    <w:p w14:paraId="26FE32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00DD7A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ms</w:t>
      </w:r>
    </w:p>
    <w:p w14:paraId="4BA91E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0ms</w:t>
      </w:r>
    </w:p>
    <w:p w14:paraId="31F3E4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00ms</w:t>
      </w:r>
    </w:p>
    <w:p w14:paraId="74834C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ms</w:t>
      </w:r>
    </w:p>
    <w:p w14:paraId="6C09AA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00ms</w:t>
      </w:r>
    </w:p>
    <w:p w14:paraId="49D61C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00ms</w:t>
      </w:r>
    </w:p>
    <w:p w14:paraId="3612B82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000ms</w:t>
      </w:r>
    </w:p>
    <w:p w14:paraId="072E68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0ms</w:t>
      </w:r>
    </w:p>
    <w:p w14:paraId="1A5CD4C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00ms</w:t>
      </w:r>
    </w:p>
    <w:p w14:paraId="765B077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8000ms</w:t>
      </w:r>
    </w:p>
    <w:p w14:paraId="1D3A5D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000ms</w:t>
      </w:r>
    </w:p>
    <w:p w14:paraId="6313D9C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00ms</w:t>
      </w:r>
    </w:p>
    <w:p w14:paraId="0B95E3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TE:</w:t>
      </w:r>
    </w:p>
    <w:p w14:paraId="104D76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6D0FE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AB817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360DF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65F5F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ms</w:t>
      </w:r>
    </w:p>
    <w:p w14:paraId="23CE40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ms</w:t>
      </w:r>
    </w:p>
    <w:p w14:paraId="3A7C13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450EB5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60586F7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3BB80D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1EF943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5BA66D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1ABD51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6BDE7D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00ms</w:t>
      </w:r>
    </w:p>
    <w:p w14:paraId="518E57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20000ms</w:t>
      </w:r>
    </w:p>
    <w:p w14:paraId="5CC2A4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800000ms</w:t>
      </w:r>
    </w:p>
    <w:p w14:paraId="323562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000ms</w:t>
      </w:r>
    </w:p>
    <w:p w14:paraId="450B3C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w:t>
      </w:r>
    </w:p>
    <w:p w14:paraId="5B1D46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D1EFA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87FA3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3BEDD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C4C43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ms</w:t>
      </w:r>
    </w:p>
    <w:p w14:paraId="74B4D2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ms</w:t>
      </w:r>
    </w:p>
    <w:p w14:paraId="57ED89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4EC329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3029C0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4CD937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4421DA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61BD70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3B9C8B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0ms</w:t>
      </w:r>
    </w:p>
    <w:p w14:paraId="7FA8A3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0ms</w:t>
      </w:r>
    </w:p>
    <w:p w14:paraId="03A4A6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5E8689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00ms</w:t>
      </w:r>
    </w:p>
    <w:p w14:paraId="6A436B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20000ms</w:t>
      </w:r>
    </w:p>
    <w:p w14:paraId="378A2E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800000ms</w:t>
      </w:r>
    </w:p>
    <w:p w14:paraId="4B1649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428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Type-Type:</w:t>
      </w:r>
    </w:p>
    <w:p w14:paraId="6D5D67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Report type for logged NR MDT. See details in 3GPP TS 32.422 clause 5.10.27.</w:t>
      </w:r>
    </w:p>
    <w:p w14:paraId="3355B3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9C721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766DE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ERIODICAL</w:t>
      </w:r>
    </w:p>
    <w:p w14:paraId="70768C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VENT_TRIGGERED</w:t>
      </w:r>
    </w:p>
    <w:p w14:paraId="0EFC64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945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ensorInformation-Type:</w:t>
      </w:r>
    </w:p>
    <w:p w14:paraId="2A05D2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9.</w:t>
      </w:r>
    </w:p>
    <w:p w14:paraId="3C74E5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B87EB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86166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BB101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08681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AROMETRIC_PRESSURE</w:t>
      </w:r>
    </w:p>
    <w:p w14:paraId="031FEB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_SPEED</w:t>
      </w:r>
    </w:p>
    <w:p w14:paraId="7AAA6E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_ORIENTATION</w:t>
      </w:r>
    </w:p>
    <w:p w14:paraId="775D7C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518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llectionEntityId-Type:</w:t>
      </w:r>
    </w:p>
    <w:p w14:paraId="1F44E0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11. Only TCE Id value may be sent over the air to the UE being configured for Logged MDT.</w:t>
      </w:r>
    </w:p>
    <w:p w14:paraId="306027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73DC14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3307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Type:</w:t>
      </w:r>
    </w:p>
    <w:p w14:paraId="5E6696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Excess Packet Delay Threshold for NR MDT. See details in 3GPP TS 32.422 clause 4.1.1 and 4.1.2.</w:t>
      </w:r>
    </w:p>
    <w:p w14:paraId="20A4B3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6977C3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29175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iveQIValue:</w:t>
      </w:r>
    </w:p>
    <w:p w14:paraId="114669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55443B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Value:</w:t>
      </w:r>
    </w:p>
    <w:p w14:paraId="35A497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64C34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4792F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25MS</w:t>
      </w:r>
    </w:p>
    <w:p w14:paraId="28204D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5MS</w:t>
      </w:r>
    </w:p>
    <w:p w14:paraId="7A42F4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MS</w:t>
      </w:r>
    </w:p>
    <w:p w14:paraId="759824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MS</w:t>
      </w:r>
    </w:p>
    <w:p w14:paraId="68B3B3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MS</w:t>
      </w:r>
    </w:p>
    <w:p w14:paraId="50FBC4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MS</w:t>
      </w:r>
    </w:p>
    <w:p w14:paraId="65BE5B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MS</w:t>
      </w:r>
    </w:p>
    <w:p w14:paraId="52B674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MS</w:t>
      </w:r>
    </w:p>
    <w:p w14:paraId="3CA620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MS</w:t>
      </w:r>
    </w:p>
    <w:p w14:paraId="4C37F0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MS</w:t>
      </w:r>
    </w:p>
    <w:p w14:paraId="19185A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MS</w:t>
      </w:r>
    </w:p>
    <w:p w14:paraId="5647BD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MS</w:t>
      </w:r>
    </w:p>
    <w:p w14:paraId="194817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0MS</w:t>
      </w:r>
    </w:p>
    <w:p w14:paraId="7DB915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MS</w:t>
      </w:r>
    </w:p>
    <w:p w14:paraId="407912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90MS</w:t>
      </w:r>
    </w:p>
    <w:p w14:paraId="7FC99E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74D3DC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50MS</w:t>
      </w:r>
    </w:p>
    <w:p w14:paraId="7EBF79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MS</w:t>
      </w:r>
    </w:p>
    <w:p w14:paraId="12A199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0MS</w:t>
      </w:r>
    </w:p>
    <w:p w14:paraId="5C911DF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AB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s-Type:</w:t>
      </w:r>
    </w:p>
    <w:p w14:paraId="3A51A4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Array of type excessPacketDelayThreshold-Type.</w:t>
      </w:r>
    </w:p>
    <w:p w14:paraId="69135E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72EC1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7BBB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xcessPacketDelayThreshold-Type'</w:t>
      </w:r>
    </w:p>
    <w:p w14:paraId="08297D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tems: 0</w:t>
      </w:r>
    </w:p>
    <w:p w14:paraId="3AB36A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tems: 255</w:t>
      </w:r>
    </w:p>
    <w:p w14:paraId="0FFE44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E71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nfig-Type:</w:t>
      </w:r>
    </w:p>
    <w:p w14:paraId="618378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race configuration parameters for NR. See details in 3GPP TS 28.622 clause 4.3.30.</w:t>
      </w:r>
    </w:p>
    <w:p w14:paraId="0BC466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0897AD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DF9AE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Interfaces:</w:t>
      </w:r>
    </w:p>
    <w:p w14:paraId="2EAFFE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istOfInterfaces-Type'</w:t>
      </w:r>
    </w:p>
    <w:p w14:paraId="30BB40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NeTypes:</w:t>
      </w:r>
    </w:p>
    <w:p w14:paraId="1AB8F7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istOfNeTypes-Type'</w:t>
      </w:r>
    </w:p>
    <w:p w14:paraId="44EEC4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Depth:</w:t>
      </w:r>
    </w:p>
    <w:p w14:paraId="16E7C0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Depth-Type'</w:t>
      </w:r>
    </w:p>
    <w:p w14:paraId="53E3AC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iggeringEvents:</w:t>
      </w:r>
    </w:p>
    <w:p w14:paraId="605548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iggeringEvents-Type'</w:t>
      </w:r>
    </w:p>
    <w:p w14:paraId="42C985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24C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mmediateMDTConfig-Type:</w:t>
      </w:r>
    </w:p>
    <w:p w14:paraId="00FC41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Immediate MDT configuration parameters. See details in 3GPP TS 28.622 clause 4.3.30.</w:t>
      </w:r>
    </w:p>
    <w:p w14:paraId="685952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45B0F9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 </w:t>
      </w:r>
    </w:p>
    <w:p w14:paraId="3162B7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Measurements:</w:t>
      </w:r>
    </w:p>
    <w:p w14:paraId="33140D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istOfMeasurements-Type'</w:t>
      </w:r>
    </w:p>
    <w:p w14:paraId="23440FE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gTrigger:</w:t>
      </w:r>
    </w:p>
    <w:p w14:paraId="05229B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ingTrigger-Type'</w:t>
      </w:r>
    </w:p>
    <w:p w14:paraId="1BC4EE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w:t>
      </w:r>
    </w:p>
    <w:p w14:paraId="6CF2F4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Type'</w:t>
      </w:r>
    </w:p>
    <w:p w14:paraId="3F8FCC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LTE:</w:t>
      </w:r>
    </w:p>
    <w:p w14:paraId="0A94FC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1LTE-Type'</w:t>
      </w:r>
    </w:p>
    <w:p w14:paraId="10B6D1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LTE:</w:t>
      </w:r>
    </w:p>
    <w:p w14:paraId="507DF2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4LTE-Type'</w:t>
      </w:r>
    </w:p>
    <w:p w14:paraId="0AD4B2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5LTE:</w:t>
      </w:r>
    </w:p>
    <w:p w14:paraId="1CC5C5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5LTE-Type'</w:t>
      </w:r>
    </w:p>
    <w:p w14:paraId="6A27E1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LTE:</w:t>
      </w:r>
    </w:p>
    <w:p w14:paraId="16F9F7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6LTE-Type'</w:t>
      </w:r>
    </w:p>
    <w:p w14:paraId="0EA9DD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LTE:</w:t>
      </w:r>
    </w:p>
    <w:p w14:paraId="25A80D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7LTE-Type'</w:t>
      </w:r>
    </w:p>
    <w:p w14:paraId="3B161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NR:</w:t>
      </w:r>
    </w:p>
    <w:p w14:paraId="5A489C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1NR-Type'</w:t>
      </w:r>
    </w:p>
    <w:p w14:paraId="2EAA9A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NR:</w:t>
      </w:r>
    </w:p>
    <w:p w14:paraId="61EC58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4NR-Type'</w:t>
      </w:r>
    </w:p>
    <w:p w14:paraId="430FCD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5NR:</w:t>
      </w:r>
    </w:p>
    <w:p w14:paraId="503D6C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5NR-Type'</w:t>
      </w:r>
    </w:p>
    <w:p w14:paraId="5F6E46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NR:</w:t>
      </w:r>
    </w:p>
    <w:p w14:paraId="2499ADD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6NR-Type'</w:t>
      </w:r>
    </w:p>
    <w:p w14:paraId="36ADFE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NR:</w:t>
      </w:r>
    </w:p>
    <w:p w14:paraId="4C054F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7NR-Type'</w:t>
      </w:r>
    </w:p>
    <w:p w14:paraId="02D5D6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terval:</w:t>
      </w:r>
    </w:p>
    <w:p w14:paraId="6081D2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Interval-Type'</w:t>
      </w:r>
    </w:p>
    <w:p w14:paraId="6F698C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w:t>
      </w:r>
    </w:p>
    <w:p w14:paraId="3F3A2E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ventThreshold-Type'</w:t>
      </w:r>
    </w:p>
    <w:p w14:paraId="36136A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allwang"/>
          <w:rFonts w:ascii="Courier New" w:hAnsi="Courier New"/>
          <w:noProof/>
          <w:sz w:val="16"/>
        </w:rPr>
      </w:pPr>
      <w:ins w:id="48" w:author="allwang">
        <w:r w:rsidRPr="00E36B13">
          <w:rPr>
            <w:rFonts w:ascii="Courier New" w:hAnsi="Courier New"/>
            <w:noProof/>
            <w:sz w:val="16"/>
          </w:rPr>
          <w:t xml:space="preserve">        collectionPeriodRRMLTE:</w:t>
        </w:r>
      </w:ins>
    </w:p>
    <w:p w14:paraId="21EB9F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 w:author="allwang"/>
          <w:rFonts w:ascii="Courier New" w:hAnsi="Courier New"/>
          <w:noProof/>
          <w:sz w:val="16"/>
        </w:rPr>
      </w:pPr>
      <w:ins w:id="50" w:author="allwang">
        <w:r w:rsidRPr="00E36B13">
          <w:rPr>
            <w:rFonts w:ascii="Courier New" w:hAnsi="Courier New"/>
            <w:noProof/>
            <w:sz w:val="16"/>
          </w:rPr>
          <w:t xml:space="preserve">          $ref: '#/components/schemas/collectionPeriodRRMLTE-Type'</w:t>
        </w:r>
      </w:ins>
    </w:p>
    <w:p w14:paraId="675105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 w:author="allwang"/>
          <w:rFonts w:ascii="Courier New" w:hAnsi="Courier New"/>
          <w:noProof/>
          <w:sz w:val="16"/>
        </w:rPr>
      </w:pPr>
      <w:ins w:id="52" w:author="allwang">
        <w:r w:rsidRPr="00E36B13">
          <w:rPr>
            <w:rFonts w:ascii="Courier New" w:hAnsi="Courier New"/>
            <w:noProof/>
            <w:sz w:val="16"/>
          </w:rPr>
          <w:t xml:space="preserve">        collectionPeriodM6LTE:</w:t>
        </w:r>
      </w:ins>
    </w:p>
    <w:p w14:paraId="2A3E6A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 w:author="allwang"/>
          <w:rFonts w:ascii="Courier New" w:hAnsi="Courier New"/>
          <w:noProof/>
          <w:sz w:val="16"/>
        </w:rPr>
      </w:pPr>
      <w:ins w:id="54" w:author="allwang">
        <w:r w:rsidRPr="00E36B13">
          <w:rPr>
            <w:rFonts w:ascii="Courier New" w:hAnsi="Courier New"/>
            <w:noProof/>
            <w:sz w:val="16"/>
          </w:rPr>
          <w:t xml:space="preserve">          $ref: '#/components/schemas/collectionPeriodM6LTE-Type'</w:t>
        </w:r>
      </w:ins>
    </w:p>
    <w:p w14:paraId="377EF9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 w:author="allwang"/>
          <w:rFonts w:ascii="Courier New" w:hAnsi="Courier New"/>
          <w:noProof/>
          <w:sz w:val="16"/>
        </w:rPr>
      </w:pPr>
      <w:ins w:id="56" w:author="allwang">
        <w:r w:rsidRPr="00E36B13">
          <w:rPr>
            <w:rFonts w:ascii="Courier New" w:hAnsi="Courier New"/>
            <w:noProof/>
            <w:sz w:val="16"/>
          </w:rPr>
          <w:t xml:space="preserve">        collectionPeriodM7LTE:</w:t>
        </w:r>
      </w:ins>
    </w:p>
    <w:p w14:paraId="1D48FF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allwang"/>
          <w:rFonts w:ascii="Courier New" w:hAnsi="Courier New"/>
          <w:noProof/>
          <w:sz w:val="16"/>
        </w:rPr>
      </w:pPr>
      <w:ins w:id="58" w:author="allwang">
        <w:r w:rsidRPr="00E36B13">
          <w:rPr>
            <w:rFonts w:ascii="Courier New" w:hAnsi="Courier New"/>
            <w:noProof/>
            <w:sz w:val="16"/>
          </w:rPr>
          <w:t xml:space="preserve">          $ref: '#/components/schemas/collectionPeriodM7LTE-Type'</w:t>
        </w:r>
      </w:ins>
    </w:p>
    <w:p w14:paraId="147072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 w:author="allwang"/>
          <w:rFonts w:ascii="Courier New" w:hAnsi="Courier New"/>
          <w:noProof/>
          <w:sz w:val="16"/>
        </w:rPr>
      </w:pPr>
      <w:ins w:id="60" w:author="allwang">
        <w:r w:rsidRPr="00E36B13">
          <w:rPr>
            <w:rFonts w:ascii="Courier New" w:hAnsi="Courier New"/>
            <w:noProof/>
            <w:sz w:val="16"/>
          </w:rPr>
          <w:t xml:space="preserve">        collectionPeriodRRMUMTS:</w:t>
        </w:r>
      </w:ins>
    </w:p>
    <w:p w14:paraId="38F3C5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 w:author="allwang"/>
          <w:rFonts w:ascii="Courier New" w:hAnsi="Courier New"/>
          <w:noProof/>
          <w:sz w:val="16"/>
        </w:rPr>
      </w:pPr>
      <w:ins w:id="62" w:author="allwang">
        <w:r w:rsidRPr="00E36B13">
          <w:rPr>
            <w:rFonts w:ascii="Courier New" w:hAnsi="Courier New"/>
            <w:noProof/>
            <w:sz w:val="16"/>
          </w:rPr>
          <w:t xml:space="preserve">          $ref: '#/components/schemas/collectionPeriodRRMUMTS-Type'</w:t>
        </w:r>
      </w:ins>
    </w:p>
    <w:p w14:paraId="7AF46B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 w:author="allwang"/>
          <w:rFonts w:ascii="Courier New" w:hAnsi="Courier New"/>
          <w:noProof/>
          <w:sz w:val="16"/>
        </w:rPr>
      </w:pPr>
      <w:ins w:id="64" w:author="allwang">
        <w:r w:rsidRPr="00E36B13">
          <w:rPr>
            <w:rFonts w:ascii="Courier New" w:hAnsi="Courier New"/>
            <w:noProof/>
            <w:sz w:val="16"/>
          </w:rPr>
          <w:t xml:space="preserve">        collectionPeriodRRMNR:</w:t>
        </w:r>
      </w:ins>
    </w:p>
    <w:p w14:paraId="0DC9F0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 w:author="allwang"/>
          <w:rFonts w:ascii="Courier New" w:hAnsi="Courier New"/>
          <w:noProof/>
          <w:sz w:val="16"/>
        </w:rPr>
      </w:pPr>
      <w:ins w:id="66" w:author="allwang">
        <w:r w:rsidRPr="00E36B13">
          <w:rPr>
            <w:rFonts w:ascii="Courier New" w:hAnsi="Courier New"/>
            <w:noProof/>
            <w:sz w:val="16"/>
          </w:rPr>
          <w:t xml:space="preserve">          $ref: '#/components/schemas/collectionPeriodRRMNR-Type'</w:t>
        </w:r>
      </w:ins>
    </w:p>
    <w:p w14:paraId="172383D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 w:author="allwang"/>
          <w:rFonts w:ascii="Courier New" w:hAnsi="Courier New"/>
          <w:noProof/>
          <w:sz w:val="16"/>
        </w:rPr>
      </w:pPr>
      <w:ins w:id="68" w:author="allwang">
        <w:r w:rsidRPr="00E36B13">
          <w:rPr>
            <w:rFonts w:ascii="Courier New" w:hAnsi="Courier New"/>
            <w:noProof/>
            <w:sz w:val="16"/>
          </w:rPr>
          <w:t xml:space="preserve">        collectionPeriodM6NR:</w:t>
        </w:r>
      </w:ins>
    </w:p>
    <w:p w14:paraId="48861B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allwang"/>
          <w:rFonts w:ascii="Courier New" w:hAnsi="Courier New"/>
          <w:noProof/>
          <w:sz w:val="16"/>
        </w:rPr>
      </w:pPr>
      <w:ins w:id="70" w:author="allwang">
        <w:r w:rsidRPr="00E36B13">
          <w:rPr>
            <w:rFonts w:ascii="Courier New" w:hAnsi="Courier New"/>
            <w:noProof/>
            <w:sz w:val="16"/>
          </w:rPr>
          <w:t xml:space="preserve">          $ref: '#/components/schemas/collectionPeriodM6NR-Type'</w:t>
        </w:r>
      </w:ins>
    </w:p>
    <w:p w14:paraId="5BEB77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allwang"/>
          <w:rFonts w:ascii="Courier New" w:hAnsi="Courier New"/>
          <w:noProof/>
          <w:sz w:val="16"/>
        </w:rPr>
      </w:pPr>
      <w:ins w:id="72" w:author="allwang">
        <w:r w:rsidRPr="00E36B13">
          <w:rPr>
            <w:rFonts w:ascii="Courier New" w:hAnsi="Courier New"/>
            <w:noProof/>
            <w:sz w:val="16"/>
          </w:rPr>
          <w:t xml:space="preserve">        collectionPeriodM7NR:</w:t>
        </w:r>
      </w:ins>
    </w:p>
    <w:p w14:paraId="7343CB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allwang"/>
          <w:rFonts w:ascii="Courier New" w:hAnsi="Courier New"/>
          <w:noProof/>
          <w:sz w:val="16"/>
        </w:rPr>
      </w:pPr>
      <w:ins w:id="74" w:author="allwang">
        <w:r w:rsidRPr="00E36B13">
          <w:rPr>
            <w:rFonts w:ascii="Courier New" w:hAnsi="Courier New"/>
            <w:noProof/>
            <w:sz w:val="16"/>
          </w:rPr>
          <w:t xml:space="preserve">          $ref: '#/components/schemas/collectionPeriodM7NR-Type'</w:t>
        </w:r>
      </w:ins>
    </w:p>
    <w:p w14:paraId="0AD17F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 w:author="allwang"/>
          <w:rFonts w:ascii="Courier New" w:hAnsi="Courier New"/>
          <w:noProof/>
          <w:sz w:val="16"/>
        </w:rPr>
      </w:pPr>
      <w:ins w:id="76" w:author="allwang">
        <w:r w:rsidRPr="00E36B13">
          <w:rPr>
            <w:rFonts w:ascii="Courier New" w:hAnsi="Courier New"/>
            <w:noProof/>
            <w:sz w:val="16"/>
          </w:rPr>
          <w:t xml:space="preserve">        eventThresholdUphUMTS:</w:t>
        </w:r>
      </w:ins>
    </w:p>
    <w:p w14:paraId="2217F9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allwang"/>
          <w:rFonts w:ascii="Courier New" w:hAnsi="Courier New"/>
          <w:noProof/>
          <w:sz w:val="16"/>
        </w:rPr>
      </w:pPr>
      <w:ins w:id="78" w:author="allwang">
        <w:r w:rsidRPr="00E36B13">
          <w:rPr>
            <w:rFonts w:ascii="Courier New" w:hAnsi="Courier New"/>
            <w:noProof/>
            <w:sz w:val="16"/>
          </w:rPr>
          <w:t xml:space="preserve">          $ref: '#/components/schemas/eventThresholdUphUMTS-Type'</w:t>
        </w:r>
      </w:ins>
    </w:p>
    <w:p w14:paraId="0CD522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allwang"/>
          <w:rFonts w:ascii="Courier New" w:hAnsi="Courier New"/>
          <w:noProof/>
          <w:sz w:val="16"/>
        </w:rPr>
      </w:pPr>
      <w:ins w:id="80" w:author="allwang">
        <w:r w:rsidRPr="00E36B13">
          <w:rPr>
            <w:rFonts w:ascii="Courier New" w:hAnsi="Courier New"/>
            <w:noProof/>
            <w:sz w:val="16"/>
          </w:rPr>
          <w:t xml:space="preserve">        measurementPeriodUMTS:</w:t>
        </w:r>
      </w:ins>
    </w:p>
    <w:p w14:paraId="6791BE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 w:author="allwang"/>
          <w:rFonts w:ascii="Courier New" w:hAnsi="Courier New"/>
          <w:noProof/>
          <w:sz w:val="16"/>
        </w:rPr>
      </w:pPr>
      <w:ins w:id="82" w:author="allwang">
        <w:r w:rsidRPr="00E36B13">
          <w:rPr>
            <w:rFonts w:ascii="Courier New" w:hAnsi="Courier New"/>
            <w:noProof/>
            <w:sz w:val="16"/>
          </w:rPr>
          <w:t xml:space="preserve">          $ref: '#/components/schemas/measurementPeriodUMTS-Type'</w:t>
        </w:r>
      </w:ins>
    </w:p>
    <w:p w14:paraId="5D53E4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 w:author="allwang"/>
          <w:rFonts w:ascii="Courier New" w:hAnsi="Courier New"/>
          <w:noProof/>
          <w:sz w:val="16"/>
        </w:rPr>
      </w:pPr>
      <w:ins w:id="84" w:author="allwang">
        <w:r w:rsidRPr="00E36B13">
          <w:rPr>
            <w:rFonts w:ascii="Courier New" w:hAnsi="Courier New"/>
            <w:noProof/>
            <w:sz w:val="16"/>
          </w:rPr>
          <w:t xml:space="preserve">        measurementPeriodLTE:</w:t>
        </w:r>
      </w:ins>
    </w:p>
    <w:p w14:paraId="766EEFA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 w:author="allwang"/>
          <w:rFonts w:ascii="Courier New" w:hAnsi="Courier New"/>
          <w:noProof/>
          <w:sz w:val="16"/>
        </w:rPr>
      </w:pPr>
      <w:ins w:id="86" w:author="allwang">
        <w:r w:rsidRPr="00E36B13">
          <w:rPr>
            <w:rFonts w:ascii="Courier New" w:hAnsi="Courier New"/>
            <w:noProof/>
            <w:sz w:val="16"/>
          </w:rPr>
          <w:t xml:space="preserve">          $ref: '#/components/schemas/measurementPeriodLTE-Type'</w:t>
        </w:r>
      </w:ins>
    </w:p>
    <w:p w14:paraId="18ECD3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7" w:author="allwang"/>
          <w:rFonts w:ascii="Courier New" w:hAnsi="Courier New"/>
          <w:noProof/>
          <w:sz w:val="16"/>
        </w:rPr>
      </w:pPr>
      <w:del w:id="88" w:author="allwang">
        <w:r w:rsidRPr="00E36B13">
          <w:rPr>
            <w:rFonts w:ascii="Courier New" w:hAnsi="Courier New"/>
            <w:noProof/>
            <w:sz w:val="16"/>
          </w:rPr>
          <w:delText xml:space="preserve">        collectionPeriodRrmLte:</w:delText>
        </w:r>
      </w:del>
    </w:p>
    <w:p w14:paraId="507ABC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9" w:author="allwang"/>
          <w:rFonts w:ascii="Courier New" w:hAnsi="Courier New"/>
          <w:noProof/>
          <w:sz w:val="16"/>
        </w:rPr>
      </w:pPr>
      <w:del w:id="90" w:author="allwang">
        <w:r w:rsidRPr="00E36B13">
          <w:rPr>
            <w:rFonts w:ascii="Courier New" w:hAnsi="Courier New"/>
            <w:noProof/>
            <w:sz w:val="16"/>
          </w:rPr>
          <w:delText xml:space="preserve">          $ref: '#/components/schemas/collectionPeriodRrmLte-Type'</w:delText>
        </w:r>
      </w:del>
    </w:p>
    <w:p w14:paraId="0FAAD7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1" w:author="allwang"/>
          <w:rFonts w:ascii="Courier New" w:hAnsi="Courier New"/>
          <w:noProof/>
          <w:sz w:val="16"/>
        </w:rPr>
      </w:pPr>
      <w:del w:id="92" w:author="allwang">
        <w:r w:rsidRPr="00E36B13">
          <w:rPr>
            <w:rFonts w:ascii="Courier New" w:hAnsi="Courier New"/>
            <w:noProof/>
            <w:sz w:val="16"/>
          </w:rPr>
          <w:delText xml:space="preserve">        collectionPeriodM6Lte:</w:delText>
        </w:r>
      </w:del>
    </w:p>
    <w:p w14:paraId="2806E7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3" w:author="allwang"/>
          <w:rFonts w:ascii="Courier New" w:hAnsi="Courier New"/>
          <w:noProof/>
          <w:sz w:val="16"/>
        </w:rPr>
      </w:pPr>
      <w:del w:id="94" w:author="allwang">
        <w:r w:rsidRPr="00E36B13">
          <w:rPr>
            <w:rFonts w:ascii="Courier New" w:hAnsi="Courier New"/>
            <w:noProof/>
            <w:sz w:val="16"/>
          </w:rPr>
          <w:delText xml:space="preserve">          $ref: '#/components/schemas/collectionPeriodM6Lte-Type'</w:delText>
        </w:r>
      </w:del>
    </w:p>
    <w:p w14:paraId="2BEC04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5" w:author="allwang"/>
          <w:rFonts w:ascii="Courier New" w:hAnsi="Courier New"/>
          <w:noProof/>
          <w:sz w:val="16"/>
        </w:rPr>
      </w:pPr>
      <w:del w:id="96" w:author="allwang">
        <w:r w:rsidRPr="00E36B13">
          <w:rPr>
            <w:rFonts w:ascii="Courier New" w:hAnsi="Courier New"/>
            <w:noProof/>
            <w:sz w:val="16"/>
          </w:rPr>
          <w:delText xml:space="preserve">        collectionPeriodM7Lte:</w:delText>
        </w:r>
      </w:del>
    </w:p>
    <w:p w14:paraId="1880E4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7" w:author="allwang"/>
          <w:rFonts w:ascii="Courier New" w:hAnsi="Courier New"/>
          <w:noProof/>
          <w:sz w:val="16"/>
        </w:rPr>
      </w:pPr>
      <w:del w:id="98" w:author="allwang">
        <w:r w:rsidRPr="00E36B13">
          <w:rPr>
            <w:rFonts w:ascii="Courier New" w:hAnsi="Courier New"/>
            <w:noProof/>
            <w:sz w:val="16"/>
          </w:rPr>
          <w:delText xml:space="preserve">          $ref: '#/components/schemas/collectionPeriodM7Lte-Type'</w:delText>
        </w:r>
      </w:del>
    </w:p>
    <w:p w14:paraId="23BD37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9" w:author="allwang"/>
          <w:rFonts w:ascii="Courier New" w:hAnsi="Courier New"/>
          <w:noProof/>
          <w:sz w:val="16"/>
        </w:rPr>
      </w:pPr>
      <w:del w:id="100" w:author="allwang">
        <w:r w:rsidRPr="00E36B13">
          <w:rPr>
            <w:rFonts w:ascii="Courier New" w:hAnsi="Courier New"/>
            <w:noProof/>
            <w:sz w:val="16"/>
          </w:rPr>
          <w:delText xml:space="preserve">        collectionPeriodRrmUmts:</w:delText>
        </w:r>
      </w:del>
    </w:p>
    <w:p w14:paraId="2D0EF3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1" w:author="allwang"/>
          <w:rFonts w:ascii="Courier New" w:hAnsi="Courier New"/>
          <w:noProof/>
          <w:sz w:val="16"/>
        </w:rPr>
      </w:pPr>
      <w:del w:id="102" w:author="allwang">
        <w:r w:rsidRPr="00E36B13">
          <w:rPr>
            <w:rFonts w:ascii="Courier New" w:hAnsi="Courier New"/>
            <w:noProof/>
            <w:sz w:val="16"/>
          </w:rPr>
          <w:delText xml:space="preserve">          $ref: '#/components/schemas/collectionPeriodRrmUmts-Type'</w:delText>
        </w:r>
      </w:del>
    </w:p>
    <w:p w14:paraId="31A1FE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3" w:author="allwang"/>
          <w:rFonts w:ascii="Courier New" w:hAnsi="Courier New"/>
          <w:noProof/>
          <w:sz w:val="16"/>
        </w:rPr>
      </w:pPr>
      <w:del w:id="104" w:author="allwang">
        <w:r w:rsidRPr="00E36B13">
          <w:rPr>
            <w:rFonts w:ascii="Courier New" w:hAnsi="Courier New"/>
            <w:noProof/>
            <w:sz w:val="16"/>
          </w:rPr>
          <w:delText xml:space="preserve">        collectionPeriodRrmNr:</w:delText>
        </w:r>
      </w:del>
    </w:p>
    <w:p w14:paraId="2EB505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5" w:author="allwang"/>
          <w:rFonts w:ascii="Courier New" w:hAnsi="Courier New"/>
          <w:noProof/>
          <w:sz w:val="16"/>
        </w:rPr>
      </w:pPr>
      <w:del w:id="106" w:author="allwang">
        <w:r w:rsidRPr="00E36B13">
          <w:rPr>
            <w:rFonts w:ascii="Courier New" w:hAnsi="Courier New"/>
            <w:noProof/>
            <w:sz w:val="16"/>
          </w:rPr>
          <w:delText xml:space="preserve">          $ref: '#/components/schemas/collectionPeriodRrmNr-Type'</w:delText>
        </w:r>
      </w:del>
    </w:p>
    <w:p w14:paraId="71AA5F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7" w:author="allwang"/>
          <w:rFonts w:ascii="Courier New" w:hAnsi="Courier New"/>
          <w:noProof/>
          <w:sz w:val="16"/>
        </w:rPr>
      </w:pPr>
      <w:del w:id="108" w:author="allwang">
        <w:r w:rsidRPr="00E36B13">
          <w:rPr>
            <w:rFonts w:ascii="Courier New" w:hAnsi="Courier New"/>
            <w:noProof/>
            <w:sz w:val="16"/>
          </w:rPr>
          <w:delText xml:space="preserve">        collectionPeriodM6Nr:</w:delText>
        </w:r>
      </w:del>
    </w:p>
    <w:p w14:paraId="30275F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9" w:author="allwang"/>
          <w:rFonts w:ascii="Courier New" w:hAnsi="Courier New"/>
          <w:noProof/>
          <w:sz w:val="16"/>
        </w:rPr>
      </w:pPr>
      <w:del w:id="110" w:author="allwang">
        <w:r w:rsidRPr="00E36B13">
          <w:rPr>
            <w:rFonts w:ascii="Courier New" w:hAnsi="Courier New"/>
            <w:noProof/>
            <w:sz w:val="16"/>
          </w:rPr>
          <w:delText xml:space="preserve">          $ref: '#/components/schemas/collectionPeriodM6Nr-Type'</w:delText>
        </w:r>
      </w:del>
    </w:p>
    <w:p w14:paraId="718C5D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1" w:author="allwang"/>
          <w:rFonts w:ascii="Courier New" w:hAnsi="Courier New"/>
          <w:noProof/>
          <w:sz w:val="16"/>
        </w:rPr>
      </w:pPr>
      <w:del w:id="112" w:author="allwang">
        <w:r w:rsidRPr="00E36B13">
          <w:rPr>
            <w:rFonts w:ascii="Courier New" w:hAnsi="Courier New"/>
            <w:noProof/>
            <w:sz w:val="16"/>
          </w:rPr>
          <w:delText xml:space="preserve">        collectionPeriodM7Nr:</w:delText>
        </w:r>
      </w:del>
    </w:p>
    <w:p w14:paraId="30DCC8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3" w:author="allwang"/>
          <w:rFonts w:ascii="Courier New" w:hAnsi="Courier New"/>
          <w:noProof/>
          <w:sz w:val="16"/>
        </w:rPr>
      </w:pPr>
      <w:del w:id="114" w:author="allwang">
        <w:r w:rsidRPr="00E36B13">
          <w:rPr>
            <w:rFonts w:ascii="Courier New" w:hAnsi="Courier New"/>
            <w:noProof/>
            <w:sz w:val="16"/>
          </w:rPr>
          <w:delText xml:space="preserve">          $ref: '#/components/schemas/collectionPeriodM7Nr-Type'</w:delText>
        </w:r>
      </w:del>
    </w:p>
    <w:p w14:paraId="21101A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5" w:author="allwang"/>
          <w:rFonts w:ascii="Courier New" w:hAnsi="Courier New"/>
          <w:noProof/>
          <w:sz w:val="16"/>
        </w:rPr>
      </w:pPr>
      <w:del w:id="116" w:author="allwang">
        <w:r w:rsidRPr="00E36B13">
          <w:rPr>
            <w:rFonts w:ascii="Courier New" w:hAnsi="Courier New"/>
            <w:noProof/>
            <w:sz w:val="16"/>
          </w:rPr>
          <w:delText xml:space="preserve">        eventThresholdUphUmts:</w:delText>
        </w:r>
      </w:del>
    </w:p>
    <w:p w14:paraId="01E297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7" w:author="allwang"/>
          <w:rFonts w:ascii="Courier New" w:hAnsi="Courier New"/>
          <w:noProof/>
          <w:sz w:val="16"/>
        </w:rPr>
      </w:pPr>
      <w:del w:id="118" w:author="allwang">
        <w:r w:rsidRPr="00E36B13">
          <w:rPr>
            <w:rFonts w:ascii="Courier New" w:hAnsi="Courier New"/>
            <w:noProof/>
            <w:sz w:val="16"/>
          </w:rPr>
          <w:delText xml:space="preserve">          $ref: '#/components/schemas/eventThresholdUphUmts-Type'</w:delText>
        </w:r>
      </w:del>
    </w:p>
    <w:p w14:paraId="6CC9AB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9" w:author="allwang"/>
          <w:rFonts w:ascii="Courier New" w:hAnsi="Courier New"/>
          <w:noProof/>
          <w:sz w:val="16"/>
        </w:rPr>
      </w:pPr>
      <w:del w:id="120" w:author="allwang">
        <w:r w:rsidRPr="00E36B13">
          <w:rPr>
            <w:rFonts w:ascii="Courier New" w:hAnsi="Courier New"/>
            <w:noProof/>
            <w:sz w:val="16"/>
          </w:rPr>
          <w:delText xml:space="preserve">        measurementPeriodUmts:</w:delText>
        </w:r>
      </w:del>
    </w:p>
    <w:p w14:paraId="0FC94A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1" w:author="allwang"/>
          <w:rFonts w:ascii="Courier New" w:hAnsi="Courier New"/>
          <w:noProof/>
          <w:sz w:val="16"/>
        </w:rPr>
      </w:pPr>
      <w:del w:id="122" w:author="allwang">
        <w:r w:rsidRPr="00E36B13">
          <w:rPr>
            <w:rFonts w:ascii="Courier New" w:hAnsi="Courier New"/>
            <w:noProof/>
            <w:sz w:val="16"/>
          </w:rPr>
          <w:delText xml:space="preserve">          $ref: '#/components/schemas/measurementPeriodUmts-Type'</w:delText>
        </w:r>
      </w:del>
    </w:p>
    <w:p w14:paraId="3828DA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3" w:author="allwang"/>
          <w:rFonts w:ascii="Courier New" w:hAnsi="Courier New"/>
          <w:noProof/>
          <w:sz w:val="16"/>
        </w:rPr>
      </w:pPr>
      <w:del w:id="124" w:author="allwang">
        <w:r w:rsidRPr="00E36B13">
          <w:rPr>
            <w:rFonts w:ascii="Courier New" w:hAnsi="Courier New"/>
            <w:noProof/>
            <w:sz w:val="16"/>
          </w:rPr>
          <w:delText xml:space="preserve">        measurementPeriodLte:</w:delText>
        </w:r>
      </w:del>
    </w:p>
    <w:p w14:paraId="124444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5" w:author="allwang"/>
          <w:rFonts w:ascii="Courier New" w:hAnsi="Courier New"/>
          <w:noProof/>
          <w:sz w:val="16"/>
        </w:rPr>
      </w:pPr>
      <w:del w:id="126" w:author="allwang">
        <w:r w:rsidRPr="00E36B13">
          <w:rPr>
            <w:rFonts w:ascii="Courier New" w:hAnsi="Courier New"/>
            <w:noProof/>
            <w:sz w:val="16"/>
          </w:rPr>
          <w:delText xml:space="preserve">          $ref: '#/components/schemas/measurementPeriodLte-Type'</w:delText>
        </w:r>
      </w:del>
    </w:p>
    <w:p w14:paraId="6005DF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easurementQuantity:</w:t>
      </w:r>
    </w:p>
    <w:p w14:paraId="5C5C70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measurementQuantity-Type'</w:t>
      </w:r>
    </w:p>
    <w:p w14:paraId="615D0B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eamLevelMeasurement:</w:t>
      </w:r>
    </w:p>
    <w:p w14:paraId="498755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beamLevelMeasurement-Type'</w:t>
      </w:r>
    </w:p>
    <w:p w14:paraId="67DE4E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ositioningMethod:</w:t>
      </w:r>
    </w:p>
    <w:p w14:paraId="567BD3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positioningMethod-Type'</w:t>
      </w:r>
    </w:p>
    <w:p w14:paraId="677FF4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s:</w:t>
      </w:r>
    </w:p>
    <w:p w14:paraId="32E564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xcessPacketDelayThresholds-Type'</w:t>
      </w:r>
    </w:p>
    <w:p w14:paraId="2555E1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8D2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edMDTConfig-Type:</w:t>
      </w:r>
    </w:p>
    <w:p w14:paraId="4F7435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Logged MDT configuration parameters. See details in 3GPP TS 28.622 clause 4.3.30.</w:t>
      </w:r>
    </w:p>
    <w:p w14:paraId="3830EF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486D82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2C28540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llectionEntityId:</w:t>
      </w:r>
    </w:p>
    <w:p w14:paraId="222CCC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CollectionEntityId-Type'</w:t>
      </w:r>
    </w:p>
    <w:p w14:paraId="2BC0D9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Duration:</w:t>
      </w:r>
    </w:p>
    <w:p w14:paraId="2054C5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oggingDuration-Type'</w:t>
      </w:r>
    </w:p>
    <w:p w14:paraId="6F3A2A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Interval:</w:t>
      </w:r>
    </w:p>
    <w:p w14:paraId="2577B8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oggingInterval-Type'</w:t>
      </w:r>
    </w:p>
    <w:p w14:paraId="7CE65A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L1:</w:t>
      </w:r>
    </w:p>
    <w:p w14:paraId="2C31B6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ventThresholdL1-Type'</w:t>
      </w:r>
    </w:p>
    <w:p w14:paraId="0A447E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hysteresisL1:</w:t>
      </w:r>
    </w:p>
    <w:p w14:paraId="00ADB9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hysteresisL1-Type'</w:t>
      </w:r>
    </w:p>
    <w:p w14:paraId="23C343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imeToTriggerL1:</w:t>
      </w:r>
    </w:p>
    <w:p w14:paraId="14FA62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imeToTriggerL1-Type'</w:t>
      </w:r>
    </w:p>
    <w:p w14:paraId="649ED9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bsfnAreaList:</w:t>
      </w:r>
    </w:p>
    <w:p w14:paraId="3D0853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381B5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21A1E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MbsfnArea'</w:t>
      </w:r>
    </w:p>
    <w:p w14:paraId="5F033B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Type:</w:t>
      </w:r>
    </w:p>
    <w:p w14:paraId="1A0D56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Type-Type'</w:t>
      </w:r>
    </w:p>
    <w:p w14:paraId="0CAD89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List:</w:t>
      </w:r>
    </w:p>
    <w:p w14:paraId="787FD9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plmnList-Type'</w:t>
      </w:r>
    </w:p>
    <w:p w14:paraId="5BBD39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ListForEventTriggeredMeasurement:</w:t>
      </w:r>
    </w:p>
    <w:p w14:paraId="055861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ventListForEventTriggeredMeasurement-Type'</w:t>
      </w:r>
    </w:p>
    <w:p w14:paraId="2A9D81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ConfigurationForNeighCell:</w:t>
      </w:r>
    </w:p>
    <w:p w14:paraId="77850B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AreaConfig'</w:t>
      </w:r>
    </w:p>
    <w:p w14:paraId="461875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PNIdentityList:</w:t>
      </w:r>
    </w:p>
    <w:p w14:paraId="335B4E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0E027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247C6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NpnId-Type'</w:t>
      </w:r>
    </w:p>
    <w:p w14:paraId="56A2FB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E5A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dtConfig-Type:</w:t>
      </w:r>
    </w:p>
    <w:p w14:paraId="013322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MDT config parameters. See details in 3GPP TS 28.622 clause 4.3.30.</w:t>
      </w:r>
    </w:p>
    <w:p w14:paraId="21B659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6BA3CC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05EA6C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nonymizationOfMdtData:</w:t>
      </w:r>
    </w:p>
    <w:p w14:paraId="0D3F89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anonymizationOfMdtData-Type'</w:t>
      </w:r>
    </w:p>
    <w:p w14:paraId="5995A8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Scope:</w:t>
      </w:r>
    </w:p>
    <w:p w14:paraId="5D79B6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16BCF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FFDC7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AreaScope'</w:t>
      </w:r>
    </w:p>
    <w:p w14:paraId="05EB6C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ensorInformation:</w:t>
      </w:r>
    </w:p>
    <w:p w14:paraId="33B2D8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sensorInformation-Type'</w:t>
      </w:r>
    </w:p>
    <w:p w14:paraId="6F3A67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mmediateMDTConfig:</w:t>
      </w:r>
    </w:p>
    <w:p w14:paraId="2E9AD5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immediateMDTConfig-Type'</w:t>
      </w:r>
    </w:p>
    <w:p w14:paraId="04EC8E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edMDTConfig:</w:t>
      </w:r>
    </w:p>
    <w:p w14:paraId="022A17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oggedMDTConfig-Type'</w:t>
      </w:r>
    </w:p>
    <w:p w14:paraId="23CFB5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68A6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Config-Type:</w:t>
      </w:r>
    </w:p>
    <w:p w14:paraId="33BCD6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UE level measurements configuration parameters for 5G system. See details in 3GPP TS 28.622 clause 4.3.x.</w:t>
      </w:r>
    </w:p>
    <w:p w14:paraId="6E7D12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4F3BFF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BCBC8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urements:</w:t>
      </w:r>
    </w:p>
    <w:p w14:paraId="63E0EC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6D9FA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GranularityPeriod:</w:t>
      </w:r>
    </w:p>
    <w:p w14:paraId="337BD8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312D52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fTypeToMeasure:</w:t>
      </w:r>
    </w:p>
    <w:p w14:paraId="32CDA9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          </w:t>
      </w:r>
    </w:p>
    <w:p w14:paraId="16FC0E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bjectInstances:</w:t>
      </w:r>
    </w:p>
    <w:p w14:paraId="5ECB3A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DnList'</w:t>
      </w:r>
    </w:p>
    <w:p w14:paraId="357D9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ootObjectInstances:</w:t>
      </w:r>
    </w:p>
    <w:p w14:paraId="2DFEC2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DnList'</w:t>
      </w:r>
    </w:p>
    <w:p w14:paraId="2175E2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BDC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Scope:</w:t>
      </w:r>
    </w:p>
    <w:p w14:paraId="0A8F1E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2F8106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03D41F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BD4440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EutraCellId'</w:t>
      </w:r>
    </w:p>
    <w:p w14:paraId="19428A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28C80E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DEB4C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NrCellId'</w:t>
      </w:r>
    </w:p>
    <w:p w14:paraId="66F0CE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3F2BBC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BF248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Tac'</w:t>
      </w:r>
    </w:p>
    <w:p w14:paraId="68E4DD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2F24A1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B63EB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ai'</w:t>
      </w:r>
    </w:p>
    <w:p w14:paraId="335B77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5705BA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1C54B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NpnId-Type'</w:t>
      </w:r>
    </w:p>
    <w:p w14:paraId="58E512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i:</w:t>
      </w:r>
    </w:p>
    <w:p w14:paraId="66F6EA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9983C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061BD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50AE90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cc'</w:t>
      </w:r>
    </w:p>
    <w:p w14:paraId="53E9FA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524874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40B0EC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c:</w:t>
      </w:r>
    </w:p>
    <w:p w14:paraId="5E72F03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Tac'</w:t>
      </w:r>
    </w:p>
    <w:p w14:paraId="7A7782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B764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Config:</w:t>
      </w:r>
    </w:p>
    <w:p w14:paraId="7986982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B8705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5E14B6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reqInfo:</w:t>
      </w:r>
    </w:p>
    <w:p w14:paraId="6F15AD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FreqInfo'</w:t>
      </w:r>
    </w:p>
    <w:p w14:paraId="2DC0B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iList:</w:t>
      </w:r>
    </w:p>
    <w:p w14:paraId="5521574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B1DB6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DDFDA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4FD18F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reqInfo:</w:t>
      </w:r>
    </w:p>
    <w:p w14:paraId="358B2B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the carrier frequency and bands used in a cell.</w:t>
      </w:r>
    </w:p>
    <w:p w14:paraId="3723B8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706E5D3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4FADC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fcn:</w:t>
      </w:r>
    </w:p>
    <w:p w14:paraId="36E331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44FA2A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reqBands:</w:t>
      </w:r>
    </w:p>
    <w:p w14:paraId="4C314D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A742E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 </w:t>
      </w:r>
    </w:p>
    <w:p w14:paraId="761D78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3A0D66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bsfnArea:</w:t>
      </w:r>
    </w:p>
    <w:p w14:paraId="2C4DA5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9D4E9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80698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bsfnAreaId:</w:t>
      </w:r>
    </w:p>
    <w:p w14:paraId="700C67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26EAC0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w:t>
      </w:r>
    </w:p>
    <w:p w14:paraId="16E4572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arfcn:</w:t>
      </w:r>
    </w:p>
    <w:p w14:paraId="50F174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5A01B9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w:t>
      </w:r>
    </w:p>
    <w:p w14:paraId="0F48CC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Job-Attr:</w:t>
      </w:r>
    </w:p>
    <w:p w14:paraId="76E45B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190CD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abstract class used as a container of all TraceJob attributes</w:t>
      </w:r>
    </w:p>
    <w:p w14:paraId="1B3430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C348D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jobType:</w:t>
      </w:r>
    </w:p>
    <w:p w14:paraId="4728A8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jobType-Type'</w:t>
      </w:r>
    </w:p>
    <w:p w14:paraId="7DD358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Target:</w:t>
      </w:r>
    </w:p>
    <w:p w14:paraId="300002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plmnTarget-Type'</w:t>
      </w:r>
    </w:p>
    <w:p w14:paraId="0B5ACF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PNTarget:</w:t>
      </w:r>
    </w:p>
    <w:p w14:paraId="35E04F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NpnId-Type'</w:t>
      </w:r>
    </w:p>
    <w:p w14:paraId="79583E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TraceMetrics:</w:t>
      </w:r>
    </w:p>
    <w:p w14:paraId="496AED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62C5D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portingConsumerUri:</w:t>
      </w:r>
    </w:p>
    <w:p w14:paraId="0F1B94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Uri'</w:t>
      </w:r>
    </w:p>
    <w:p w14:paraId="3020B3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llectionEntityIpAddress:</w:t>
      </w:r>
    </w:p>
    <w:p w14:paraId="71907A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IpAddr'</w:t>
      </w:r>
    </w:p>
    <w:p w14:paraId="4EC5A2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ference:</w:t>
      </w:r>
    </w:p>
    <w:p w14:paraId="0EEFA1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Reference-Type'</w:t>
      </w:r>
    </w:p>
    <w:p w14:paraId="1A02B4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jobId:</w:t>
      </w:r>
    </w:p>
    <w:p w14:paraId="74DE51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FF988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portingFormat:</w:t>
      </w:r>
    </w:p>
    <w:p w14:paraId="72F57D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ReportingFormat-Type'</w:t>
      </w:r>
    </w:p>
    <w:p w14:paraId="4EDF2E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Target:</w:t>
      </w:r>
    </w:p>
    <w:p w14:paraId="62FFCE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Target-Type'</w:t>
      </w:r>
    </w:p>
    <w:p w14:paraId="0AA514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nfig:</w:t>
      </w:r>
    </w:p>
    <w:p w14:paraId="7A0016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Config-Type'</w:t>
      </w:r>
    </w:p>
    <w:p w14:paraId="707DB1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dtConfig:</w:t>
      </w:r>
    </w:p>
    <w:p w14:paraId="20FF6B0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mdtConfig-Type'</w:t>
      </w:r>
    </w:p>
    <w:p w14:paraId="01BA34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Config:</w:t>
      </w:r>
    </w:p>
    <w:p w14:paraId="5F7FD2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UEMeasConfig-Type'</w:t>
      </w:r>
    </w:p>
    <w:p w14:paraId="45B5B6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29AA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end of Definition of types used in Trace control NRM fragment ----------</w:t>
      </w:r>
    </w:p>
    <w:p w14:paraId="447BD19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47E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Definition of concrete IOCs --------------------------------------------</w:t>
      </w:r>
    </w:p>
    <w:p w14:paraId="5C0F02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Job-Single:</w:t>
      </w:r>
    </w:p>
    <w:p w14:paraId="46D74C9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llOf:</w:t>
      </w:r>
    </w:p>
    <w:p w14:paraId="4CA2EF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ef: 'TS28623_GenericNrm.yaml#/components/schemas/Top'</w:t>
      </w:r>
    </w:p>
    <w:p w14:paraId="21C3A6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object</w:t>
      </w:r>
    </w:p>
    <w:p w14:paraId="69D59A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29677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ttributes:</w:t>
      </w:r>
    </w:p>
    <w:p w14:paraId="216A9B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Job-Attr'</w:t>
      </w:r>
    </w:p>
    <w:p w14:paraId="11E742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iles:</w:t>
      </w:r>
    </w:p>
    <w:p w14:paraId="6FE7DE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FileManagementNrm.yaml#/components/schemas/Files-Multiple'</w:t>
      </w:r>
    </w:p>
    <w:p w14:paraId="2D42C8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1A53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Definition of YAML arrays for name-contained IOCs ----------------------</w:t>
      </w:r>
    </w:p>
    <w:p w14:paraId="6B141B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E1E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Job-Multiple:</w:t>
      </w:r>
    </w:p>
    <w:p w14:paraId="6A6A51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BBE85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70A55D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Job-Single'</w:t>
      </w:r>
    </w:p>
    <w:p w14:paraId="528B18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Definitions in TS 28.623 for TS 28.532 ---------------------------------</w:t>
      </w:r>
    </w:p>
    <w:p w14:paraId="3D4737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sources-traceControlNrm:</w:t>
      </w:r>
    </w:p>
    <w:p w14:paraId="703949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60B45C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ef: '#/components/schemas/TraceJob-Single'</w:t>
      </w:r>
    </w:p>
    <w:p w14:paraId="0244E0A5" w14:textId="77777777" w:rsidR="00E36B13" w:rsidRPr="00E36B13" w:rsidRDefault="00E36B13" w:rsidP="00E36B13">
      <w:pPr>
        <w:tabs>
          <w:tab w:val="left" w:pos="0"/>
          <w:tab w:val="center" w:pos="4820"/>
          <w:tab w:val="right" w:pos="9638"/>
        </w:tabs>
        <w:spacing w:after="0"/>
        <w:rPr>
          <w:rFonts w:ascii="Courier New" w:hAnsi="Courier New" w:cs="Arial"/>
          <w:sz w:val="16"/>
          <w:szCs w:val="22"/>
          <w:lang w:val="en-US"/>
        </w:rPr>
      </w:pPr>
      <w:r w:rsidRPr="00E36B13">
        <w:rPr>
          <w:rFonts w:ascii="Courier New" w:hAnsi="Courier New" w:cs="Arial"/>
          <w:sz w:val="16"/>
          <w:szCs w:val="22"/>
          <w:lang w:val="en-US"/>
        </w:rPr>
        <w:t>&lt;CODE ENDS&gt;</w:t>
      </w:r>
    </w:p>
    <w:p w14:paraId="276ACD0B" w14:textId="77777777" w:rsidR="00E36B13" w:rsidRPr="00E36B13" w:rsidRDefault="00E36B13" w:rsidP="00E36B13">
      <w:pPr>
        <w:tabs>
          <w:tab w:val="left" w:pos="0"/>
          <w:tab w:val="center" w:pos="4820"/>
          <w:tab w:val="right" w:pos="9638"/>
        </w:tabs>
        <w:spacing w:before="240" w:after="240"/>
        <w:jc w:val="center"/>
        <w:rPr>
          <w:rFonts w:ascii="Arial" w:hAnsi="Arial" w:cs="Arial"/>
          <w:smallCaps/>
          <w:color w:val="548DD4"/>
          <w:sz w:val="28"/>
          <w:szCs w:val="32"/>
        </w:rPr>
      </w:pPr>
      <w:r w:rsidRPr="00E36B13">
        <w:rPr>
          <w:rFonts w:ascii="Arial" w:hAnsi="Arial" w:cs="Arial"/>
          <w:smallCaps/>
          <w:color w:val="548DD4"/>
          <w:sz w:val="28"/>
          <w:szCs w:val="32"/>
        </w:rPr>
        <w:t>*** END OF CHANGE 1 ***</w:t>
      </w:r>
    </w:p>
    <w:p w14:paraId="0E1B7DB0" w14:textId="7634F52A" w:rsidR="00BD0CAD" w:rsidRDefault="00BD0CAD"/>
    <w:p w14:paraId="14858D6F" w14:textId="1A4C796A" w:rsidR="007D2FF4" w:rsidRPr="009230CB" w:rsidRDefault="007D2FF4" w:rsidP="007D2FF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bookmarkEnd w:id="5"/>
    </w:p>
    <w:sectPr w:rsidR="007D2FF4" w:rsidRPr="009230CB">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BE5AE" w14:textId="77777777" w:rsidR="00951CC7" w:rsidRDefault="00951CC7">
      <w:r>
        <w:separator/>
      </w:r>
    </w:p>
  </w:endnote>
  <w:endnote w:type="continuationSeparator" w:id="0">
    <w:p w14:paraId="7E04259F" w14:textId="77777777" w:rsidR="00951CC7" w:rsidRDefault="00951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049B326C"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00C40" w14:textId="77777777" w:rsidR="00951CC7" w:rsidRDefault="00951CC7">
      <w:r>
        <w:separator/>
      </w:r>
    </w:p>
  </w:footnote>
  <w:footnote w:type="continuationSeparator" w:id="0">
    <w:p w14:paraId="1C7E726D" w14:textId="77777777" w:rsidR="00951CC7" w:rsidRDefault="00951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50A4" w14:textId="77777777" w:rsidR="004B0E26" w:rsidRDefault="004B0E2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6"/>
  </w:num>
  <w:num w:numId="8" w16cid:durableId="601957338">
    <w:abstractNumId w:val="33"/>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484663375">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otaAEGu9aIsAAAA"/>
  </w:docVars>
  <w:rsids>
    <w:rsidRoot w:val="00757840"/>
    <w:rsid w:val="00004A92"/>
    <w:rsid w:val="0000533E"/>
    <w:rsid w:val="0001425E"/>
    <w:rsid w:val="000142DB"/>
    <w:rsid w:val="00026E4D"/>
    <w:rsid w:val="0003457A"/>
    <w:rsid w:val="00034C07"/>
    <w:rsid w:val="0003663B"/>
    <w:rsid w:val="00041180"/>
    <w:rsid w:val="000414FD"/>
    <w:rsid w:val="00044454"/>
    <w:rsid w:val="000465D5"/>
    <w:rsid w:val="00047456"/>
    <w:rsid w:val="00047E5F"/>
    <w:rsid w:val="00051BE0"/>
    <w:rsid w:val="00053BB1"/>
    <w:rsid w:val="000542E0"/>
    <w:rsid w:val="00064019"/>
    <w:rsid w:val="000819C1"/>
    <w:rsid w:val="00090EDB"/>
    <w:rsid w:val="00094177"/>
    <w:rsid w:val="00096AEE"/>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15049"/>
    <w:rsid w:val="0012232F"/>
    <w:rsid w:val="0012319B"/>
    <w:rsid w:val="0012474C"/>
    <w:rsid w:val="00126FC4"/>
    <w:rsid w:val="00135400"/>
    <w:rsid w:val="00135AF7"/>
    <w:rsid w:val="00142E44"/>
    <w:rsid w:val="001608A6"/>
    <w:rsid w:val="00160DFB"/>
    <w:rsid w:val="00161E48"/>
    <w:rsid w:val="0016277B"/>
    <w:rsid w:val="0016416B"/>
    <w:rsid w:val="0017287E"/>
    <w:rsid w:val="00176DF7"/>
    <w:rsid w:val="0018210B"/>
    <w:rsid w:val="00183567"/>
    <w:rsid w:val="001872BF"/>
    <w:rsid w:val="00194A5C"/>
    <w:rsid w:val="00195540"/>
    <w:rsid w:val="001A573B"/>
    <w:rsid w:val="001A67EB"/>
    <w:rsid w:val="001A6DE9"/>
    <w:rsid w:val="001B1216"/>
    <w:rsid w:val="001B250C"/>
    <w:rsid w:val="001C2076"/>
    <w:rsid w:val="001D0F73"/>
    <w:rsid w:val="001D38FA"/>
    <w:rsid w:val="001D791D"/>
    <w:rsid w:val="001E4244"/>
    <w:rsid w:val="001E7ADF"/>
    <w:rsid w:val="001F32FE"/>
    <w:rsid w:val="001F3B69"/>
    <w:rsid w:val="001F7EF1"/>
    <w:rsid w:val="002005EB"/>
    <w:rsid w:val="00201AA5"/>
    <w:rsid w:val="00202D1B"/>
    <w:rsid w:val="00202D71"/>
    <w:rsid w:val="00204B8D"/>
    <w:rsid w:val="00210EEF"/>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489C"/>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8327C"/>
    <w:rsid w:val="00384326"/>
    <w:rsid w:val="0038576C"/>
    <w:rsid w:val="00385D95"/>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77E"/>
    <w:rsid w:val="00412A80"/>
    <w:rsid w:val="00412D78"/>
    <w:rsid w:val="004173F7"/>
    <w:rsid w:val="00423DDF"/>
    <w:rsid w:val="004274EB"/>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0E26"/>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15CD7"/>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3042"/>
    <w:rsid w:val="005D785C"/>
    <w:rsid w:val="005E3BE0"/>
    <w:rsid w:val="005F1D3F"/>
    <w:rsid w:val="005F38D2"/>
    <w:rsid w:val="005F3B5F"/>
    <w:rsid w:val="005F48DE"/>
    <w:rsid w:val="005F6093"/>
    <w:rsid w:val="005F6801"/>
    <w:rsid w:val="005F730E"/>
    <w:rsid w:val="00601777"/>
    <w:rsid w:val="00610900"/>
    <w:rsid w:val="00614A01"/>
    <w:rsid w:val="006159CC"/>
    <w:rsid w:val="0061613A"/>
    <w:rsid w:val="0061649B"/>
    <w:rsid w:val="00616E0C"/>
    <w:rsid w:val="006176B9"/>
    <w:rsid w:val="006201A7"/>
    <w:rsid w:val="00621CFC"/>
    <w:rsid w:val="0062229D"/>
    <w:rsid w:val="00622479"/>
    <w:rsid w:val="00624292"/>
    <w:rsid w:val="00625AD1"/>
    <w:rsid w:val="00644E85"/>
    <w:rsid w:val="00646163"/>
    <w:rsid w:val="006506C2"/>
    <w:rsid w:val="00650B04"/>
    <w:rsid w:val="00651EFC"/>
    <w:rsid w:val="0065341F"/>
    <w:rsid w:val="0065594E"/>
    <w:rsid w:val="00661894"/>
    <w:rsid w:val="0066225A"/>
    <w:rsid w:val="00663B3D"/>
    <w:rsid w:val="00663B75"/>
    <w:rsid w:val="00663DC8"/>
    <w:rsid w:val="00682CB3"/>
    <w:rsid w:val="00696F29"/>
    <w:rsid w:val="006A509F"/>
    <w:rsid w:val="006B6AD6"/>
    <w:rsid w:val="006C41AA"/>
    <w:rsid w:val="006C44EB"/>
    <w:rsid w:val="006C5154"/>
    <w:rsid w:val="006D00CB"/>
    <w:rsid w:val="006D6577"/>
    <w:rsid w:val="006D6C63"/>
    <w:rsid w:val="006E07A2"/>
    <w:rsid w:val="006E3D0C"/>
    <w:rsid w:val="006E5E8A"/>
    <w:rsid w:val="006E6941"/>
    <w:rsid w:val="006F2233"/>
    <w:rsid w:val="006F23B1"/>
    <w:rsid w:val="006F7D82"/>
    <w:rsid w:val="00702A83"/>
    <w:rsid w:val="00702D2F"/>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83298"/>
    <w:rsid w:val="00783BB1"/>
    <w:rsid w:val="007A366C"/>
    <w:rsid w:val="007B01E5"/>
    <w:rsid w:val="007B6156"/>
    <w:rsid w:val="007C2BA8"/>
    <w:rsid w:val="007C3CDF"/>
    <w:rsid w:val="007C3E2D"/>
    <w:rsid w:val="007C53A8"/>
    <w:rsid w:val="007C7B28"/>
    <w:rsid w:val="007C7B6F"/>
    <w:rsid w:val="007D2FF4"/>
    <w:rsid w:val="007D4B4B"/>
    <w:rsid w:val="007D6E57"/>
    <w:rsid w:val="007D751F"/>
    <w:rsid w:val="007D7DDE"/>
    <w:rsid w:val="007E6328"/>
    <w:rsid w:val="007E7E7A"/>
    <w:rsid w:val="007F03B3"/>
    <w:rsid w:val="007F3C24"/>
    <w:rsid w:val="007F54F7"/>
    <w:rsid w:val="007F76D6"/>
    <w:rsid w:val="0080376A"/>
    <w:rsid w:val="00812393"/>
    <w:rsid w:val="00821E78"/>
    <w:rsid w:val="00822E5F"/>
    <w:rsid w:val="00823A1D"/>
    <w:rsid w:val="00824198"/>
    <w:rsid w:val="00824571"/>
    <w:rsid w:val="00826B1D"/>
    <w:rsid w:val="0083570F"/>
    <w:rsid w:val="008406F6"/>
    <w:rsid w:val="00841A50"/>
    <w:rsid w:val="00842333"/>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A5E5F"/>
    <w:rsid w:val="008B0D5C"/>
    <w:rsid w:val="008B4591"/>
    <w:rsid w:val="008C566C"/>
    <w:rsid w:val="008C616C"/>
    <w:rsid w:val="008C74DC"/>
    <w:rsid w:val="008C7D37"/>
    <w:rsid w:val="008D1319"/>
    <w:rsid w:val="008D6707"/>
    <w:rsid w:val="008E3E78"/>
    <w:rsid w:val="008E769C"/>
    <w:rsid w:val="008F1B20"/>
    <w:rsid w:val="008F3D7F"/>
    <w:rsid w:val="00901E1A"/>
    <w:rsid w:val="009050D7"/>
    <w:rsid w:val="009079C7"/>
    <w:rsid w:val="00914896"/>
    <w:rsid w:val="00924FE1"/>
    <w:rsid w:val="00927A29"/>
    <w:rsid w:val="00930CAB"/>
    <w:rsid w:val="0093242E"/>
    <w:rsid w:val="00941ACC"/>
    <w:rsid w:val="00942D75"/>
    <w:rsid w:val="00951CC7"/>
    <w:rsid w:val="009806A0"/>
    <w:rsid w:val="009873A4"/>
    <w:rsid w:val="00987C0D"/>
    <w:rsid w:val="00997E67"/>
    <w:rsid w:val="009A41F6"/>
    <w:rsid w:val="009A543B"/>
    <w:rsid w:val="009B3B32"/>
    <w:rsid w:val="009B7128"/>
    <w:rsid w:val="009B7134"/>
    <w:rsid w:val="009B7262"/>
    <w:rsid w:val="009B7BAF"/>
    <w:rsid w:val="009D26E5"/>
    <w:rsid w:val="009D5964"/>
    <w:rsid w:val="009D5F0C"/>
    <w:rsid w:val="009E207B"/>
    <w:rsid w:val="009E47FF"/>
    <w:rsid w:val="009E51F3"/>
    <w:rsid w:val="009E7518"/>
    <w:rsid w:val="009F30A7"/>
    <w:rsid w:val="00A039F2"/>
    <w:rsid w:val="00A05BE1"/>
    <w:rsid w:val="00A144B4"/>
    <w:rsid w:val="00A2327B"/>
    <w:rsid w:val="00A24169"/>
    <w:rsid w:val="00A25D6E"/>
    <w:rsid w:val="00A26FC6"/>
    <w:rsid w:val="00A428CB"/>
    <w:rsid w:val="00A42C0F"/>
    <w:rsid w:val="00A43D86"/>
    <w:rsid w:val="00A4463B"/>
    <w:rsid w:val="00A46852"/>
    <w:rsid w:val="00A506EB"/>
    <w:rsid w:val="00A57B7D"/>
    <w:rsid w:val="00A60DEC"/>
    <w:rsid w:val="00A67B87"/>
    <w:rsid w:val="00A73E06"/>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1B39"/>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0B46"/>
    <w:rsid w:val="00B42E0E"/>
    <w:rsid w:val="00B434AE"/>
    <w:rsid w:val="00B463AC"/>
    <w:rsid w:val="00B4784C"/>
    <w:rsid w:val="00B5247E"/>
    <w:rsid w:val="00B61F03"/>
    <w:rsid w:val="00B71BF7"/>
    <w:rsid w:val="00B845D2"/>
    <w:rsid w:val="00B934E4"/>
    <w:rsid w:val="00B938DF"/>
    <w:rsid w:val="00B940D8"/>
    <w:rsid w:val="00BA093A"/>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974"/>
    <w:rsid w:val="00C03B7B"/>
    <w:rsid w:val="00C10DFF"/>
    <w:rsid w:val="00C12DB9"/>
    <w:rsid w:val="00C146A7"/>
    <w:rsid w:val="00C250F2"/>
    <w:rsid w:val="00C30DB9"/>
    <w:rsid w:val="00C326EC"/>
    <w:rsid w:val="00C336A4"/>
    <w:rsid w:val="00C34097"/>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252"/>
    <w:rsid w:val="00CD3D2E"/>
    <w:rsid w:val="00CD73AE"/>
    <w:rsid w:val="00CE5350"/>
    <w:rsid w:val="00CE6AD3"/>
    <w:rsid w:val="00CE78B9"/>
    <w:rsid w:val="00CF2F86"/>
    <w:rsid w:val="00CF41F7"/>
    <w:rsid w:val="00D016EE"/>
    <w:rsid w:val="00D017C2"/>
    <w:rsid w:val="00D056D0"/>
    <w:rsid w:val="00D06A81"/>
    <w:rsid w:val="00D077D2"/>
    <w:rsid w:val="00D200D9"/>
    <w:rsid w:val="00D20F92"/>
    <w:rsid w:val="00D237DE"/>
    <w:rsid w:val="00D357DD"/>
    <w:rsid w:val="00D36305"/>
    <w:rsid w:val="00D45C22"/>
    <w:rsid w:val="00D47442"/>
    <w:rsid w:val="00D51DA3"/>
    <w:rsid w:val="00D52ABA"/>
    <w:rsid w:val="00D54E45"/>
    <w:rsid w:val="00D57669"/>
    <w:rsid w:val="00D60C96"/>
    <w:rsid w:val="00D77870"/>
    <w:rsid w:val="00D8125F"/>
    <w:rsid w:val="00D82907"/>
    <w:rsid w:val="00D833F4"/>
    <w:rsid w:val="00D85FD7"/>
    <w:rsid w:val="00D86AF1"/>
    <w:rsid w:val="00D87E34"/>
    <w:rsid w:val="00D96A10"/>
    <w:rsid w:val="00D972EA"/>
    <w:rsid w:val="00DA259C"/>
    <w:rsid w:val="00DA6F24"/>
    <w:rsid w:val="00DB4D68"/>
    <w:rsid w:val="00DD52A6"/>
    <w:rsid w:val="00DD740D"/>
    <w:rsid w:val="00DE4428"/>
    <w:rsid w:val="00DF1379"/>
    <w:rsid w:val="00DF4D72"/>
    <w:rsid w:val="00DF5D87"/>
    <w:rsid w:val="00E018A1"/>
    <w:rsid w:val="00E24E5E"/>
    <w:rsid w:val="00E3054B"/>
    <w:rsid w:val="00E31563"/>
    <w:rsid w:val="00E31E1A"/>
    <w:rsid w:val="00E341CE"/>
    <w:rsid w:val="00E36B13"/>
    <w:rsid w:val="00E40390"/>
    <w:rsid w:val="00E44903"/>
    <w:rsid w:val="00E54E43"/>
    <w:rsid w:val="00E600E8"/>
    <w:rsid w:val="00E65C21"/>
    <w:rsid w:val="00E7018E"/>
    <w:rsid w:val="00E7056F"/>
    <w:rsid w:val="00E71ABE"/>
    <w:rsid w:val="00E72F27"/>
    <w:rsid w:val="00E74A6D"/>
    <w:rsid w:val="00E74EB5"/>
    <w:rsid w:val="00E763C2"/>
    <w:rsid w:val="00E8108D"/>
    <w:rsid w:val="00E82931"/>
    <w:rsid w:val="00E840EA"/>
    <w:rsid w:val="00E8488F"/>
    <w:rsid w:val="00E91436"/>
    <w:rsid w:val="00E9306C"/>
    <w:rsid w:val="00EA064B"/>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3C4C"/>
    <w:rsid w:val="00F65F8B"/>
    <w:rsid w:val="00F674DD"/>
    <w:rsid w:val="00F702BD"/>
    <w:rsid w:val="00F72CBA"/>
    <w:rsid w:val="00F77FDB"/>
    <w:rsid w:val="00F84ADE"/>
    <w:rsid w:val="00F8607F"/>
    <w:rsid w:val="00F92CE0"/>
    <w:rsid w:val="00F957ED"/>
    <w:rsid w:val="00FA06E1"/>
    <w:rsid w:val="00FA4D52"/>
    <w:rsid w:val="00FA6A8D"/>
    <w:rsid w:val="00FB0EFA"/>
    <w:rsid w:val="00FC2F5B"/>
    <w:rsid w:val="00FD05C7"/>
    <w:rsid w:val="00FD3406"/>
    <w:rsid w:val="00FD50CD"/>
    <w:rsid w:val="00FD6961"/>
    <w:rsid w:val="00FD6A3E"/>
    <w:rsid w:val="00FD7D60"/>
    <w:rsid w:val="00FE19C2"/>
    <w:rsid w:val="00FE423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uiPriority w:val="99"/>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 w:type="character" w:customStyle="1" w:styleId="Heading5Char">
    <w:name w:val="Heading 5 Char"/>
    <w:basedOn w:val="DefaultParagraphFont"/>
    <w:link w:val="Heading5"/>
    <w:rsid w:val="00E36B13"/>
    <w:rPr>
      <w:rFonts w:ascii="Arial" w:hAnsi="Arial"/>
      <w:sz w:val="22"/>
      <w:lang w:val="en-GB" w:eastAsia="en-US"/>
    </w:rPr>
  </w:style>
  <w:style w:type="character" w:customStyle="1" w:styleId="Heading6Char">
    <w:name w:val="Heading 6 Char"/>
    <w:basedOn w:val="DefaultParagraphFont"/>
    <w:link w:val="Heading6"/>
    <w:rsid w:val="00E36B13"/>
    <w:rPr>
      <w:rFonts w:ascii="Arial" w:hAnsi="Arial"/>
      <w:lang w:val="en-GB" w:eastAsia="en-US"/>
    </w:rPr>
  </w:style>
  <w:style w:type="character" w:customStyle="1" w:styleId="Heading7Char">
    <w:name w:val="Heading 7 Char"/>
    <w:basedOn w:val="DefaultParagraphFont"/>
    <w:link w:val="Heading7"/>
    <w:rsid w:val="00E36B13"/>
    <w:rPr>
      <w:rFonts w:ascii="Arial" w:hAnsi="Arial"/>
      <w:lang w:val="en-GB" w:eastAsia="en-US"/>
    </w:rPr>
  </w:style>
  <w:style w:type="character" w:customStyle="1" w:styleId="Heading9Char">
    <w:name w:val="Heading 9 Char"/>
    <w:basedOn w:val="DefaultParagraphFont"/>
    <w:link w:val="Heading9"/>
    <w:rsid w:val="00E36B13"/>
    <w:rPr>
      <w:rFonts w:ascii="Arial" w:hAnsi="Arial"/>
      <w:sz w:val="36"/>
      <w:lang w:val="en-GB" w:eastAsia="en-US"/>
    </w:rPr>
  </w:style>
  <w:style w:type="paragraph" w:customStyle="1" w:styleId="msonormal0">
    <w:name w:val="msonormal"/>
    <w:basedOn w:val="Normal"/>
    <w:rsid w:val="00E36B13"/>
    <w:pPr>
      <w:spacing w:before="100" w:beforeAutospacing="1" w:after="100" w:afterAutospacing="1"/>
    </w:pPr>
    <w:rPr>
      <w:sz w:val="24"/>
      <w:szCs w:val="24"/>
      <w:lang w:eastAsia="en-GB"/>
    </w:rPr>
  </w:style>
  <w:style w:type="character" w:customStyle="1" w:styleId="FootnoteTextChar">
    <w:name w:val="Footnote Text Char"/>
    <w:basedOn w:val="DefaultParagraphFont"/>
    <w:link w:val="FootnoteText"/>
    <w:semiHidden/>
    <w:rsid w:val="00E36B13"/>
    <w:rPr>
      <w:sz w:val="16"/>
      <w:lang w:val="en-GB" w:eastAsia="en-US"/>
    </w:rPr>
  </w:style>
  <w:style w:type="character" w:customStyle="1" w:styleId="HeaderChar">
    <w:name w:val="Header Char"/>
    <w:basedOn w:val="DefaultParagraphFont"/>
    <w:link w:val="Header"/>
    <w:rsid w:val="00E36B13"/>
    <w:rPr>
      <w:rFonts w:ascii="Arial" w:hAnsi="Arial"/>
      <w:b/>
      <w:sz w:val="18"/>
      <w:lang w:val="en-GB" w:eastAsia="en-US"/>
    </w:rPr>
  </w:style>
  <w:style w:type="character" w:customStyle="1" w:styleId="FooterChar">
    <w:name w:val="Footer Char"/>
    <w:basedOn w:val="DefaultParagraphFont"/>
    <w:link w:val="Footer"/>
    <w:rsid w:val="00E36B13"/>
    <w:rPr>
      <w:rFonts w:ascii="Arial" w:hAnsi="Arial"/>
      <w:b/>
      <w:i/>
      <w:sz w:val="18"/>
      <w:lang w:val="en-GB" w:eastAsia="en-US"/>
    </w:rPr>
  </w:style>
  <w:style w:type="character" w:customStyle="1" w:styleId="DocumentMapChar">
    <w:name w:val="Document Map Char"/>
    <w:basedOn w:val="DefaultParagraphFont"/>
    <w:link w:val="DocumentMap"/>
    <w:semiHidden/>
    <w:rsid w:val="00E36B13"/>
    <w:rPr>
      <w:rFonts w:ascii="Tahoma" w:hAnsi="Tahoma"/>
      <w:shd w:val="clear" w:color="auto" w:fill="000080"/>
      <w:lang w:val="en-GB" w:eastAsia="en-US"/>
    </w:rPr>
  </w:style>
  <w:style w:type="character" w:customStyle="1" w:styleId="BalloonTextChar">
    <w:name w:val="Balloon Text Char"/>
    <w:basedOn w:val="DefaultParagraphFont"/>
    <w:link w:val="BalloonText"/>
    <w:semiHidden/>
    <w:rsid w:val="00E36B13"/>
    <w:rPr>
      <w:rFonts w:ascii="Tahoma" w:hAnsi="Tahoma" w:cs="Tahoma"/>
      <w:sz w:val="16"/>
      <w:szCs w:val="16"/>
      <w:lang w:val="en-GB" w:eastAsia="en-US"/>
    </w:rPr>
  </w:style>
  <w:style w:type="character" w:customStyle="1" w:styleId="NOChar">
    <w:name w:val="NO Char"/>
    <w:link w:val="NO"/>
    <w:locked/>
    <w:rsid w:val="00E36B13"/>
    <w:rPr>
      <w:lang w:val="en-GB" w:eastAsia="en-US"/>
    </w:rPr>
  </w:style>
  <w:style w:type="character" w:customStyle="1" w:styleId="B2Char">
    <w:name w:val="B2 Char"/>
    <w:link w:val="B2"/>
    <w:uiPriority w:val="99"/>
    <w:locked/>
    <w:rsid w:val="00E36B1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37286038">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8623073">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05862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ge.3gpp.org/rep/sa5/MnS/-/merge_requests/118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Pages>
  <Words>3385</Words>
  <Characters>39577</Characters>
  <Application>Microsoft Office Word</Application>
  <DocSecurity>0</DocSecurity>
  <Lines>1884</Lines>
  <Paragraphs>186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41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 (Siva) Rev1</cp:lastModifiedBy>
  <cp:revision>10</cp:revision>
  <dcterms:created xsi:type="dcterms:W3CDTF">2024-05-16T12:10:00Z</dcterms:created>
  <dcterms:modified xsi:type="dcterms:W3CDTF">2024-05-3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